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2980E" w14:textId="010ACC4A" w:rsidR="008D46C5" w:rsidRPr="00FF62B9" w:rsidRDefault="00286786" w:rsidP="005E5491">
      <w:pPr>
        <w:jc w:val="center"/>
        <w:rPr>
          <w:rFonts w:asciiTheme="minorHAnsi" w:hAnsiTheme="minorHAnsi" w:cstheme="minorHAnsi"/>
          <w:b/>
          <w:bCs/>
          <w:szCs w:val="22"/>
        </w:rPr>
      </w:pPr>
      <w:r>
        <w:rPr>
          <w:rFonts w:asciiTheme="minorHAnsi" w:hAnsiTheme="minorHAnsi" w:cstheme="minorHAnsi"/>
          <w:b/>
          <w:bCs/>
          <w:szCs w:val="22"/>
        </w:rPr>
        <w:t xml:space="preserve"> </w:t>
      </w:r>
      <w:r w:rsidR="008D46C5" w:rsidRPr="00FF62B9">
        <w:rPr>
          <w:rFonts w:asciiTheme="minorHAnsi" w:hAnsiTheme="minorHAnsi" w:cstheme="minorHAnsi"/>
          <w:b/>
          <w:bCs/>
          <w:szCs w:val="22"/>
        </w:rPr>
        <w:t>INDIVIDUAL SURGEON AUDIT</w:t>
      </w:r>
      <w:r w:rsidR="00926BAD">
        <w:rPr>
          <w:rFonts w:asciiTheme="minorHAnsi" w:hAnsiTheme="minorHAnsi" w:cstheme="minorHAnsi"/>
          <w:b/>
          <w:bCs/>
          <w:szCs w:val="22"/>
        </w:rPr>
        <w:t xml:space="preserve"> </w:t>
      </w:r>
    </w:p>
    <w:p w14:paraId="7281F011" w14:textId="22E8577C" w:rsidR="00B34A0B" w:rsidRDefault="00EA50E6" w:rsidP="005E5491">
      <w:pPr>
        <w:jc w:val="center"/>
        <w:rPr>
          <w:rFonts w:asciiTheme="minorHAnsi" w:hAnsiTheme="minorHAnsi" w:cstheme="minorHAnsi"/>
          <w:b/>
          <w:bCs/>
          <w:szCs w:val="22"/>
        </w:rPr>
      </w:pPr>
      <w:r w:rsidRPr="00FF62B9">
        <w:rPr>
          <w:rFonts w:asciiTheme="minorHAnsi" w:hAnsiTheme="minorHAnsi" w:cstheme="minorHAnsi"/>
          <w:b/>
          <w:bCs/>
          <w:szCs w:val="22"/>
        </w:rPr>
        <w:t>Data</w:t>
      </w:r>
      <w:r w:rsidR="008D46C5" w:rsidRPr="00FF62B9">
        <w:rPr>
          <w:rFonts w:asciiTheme="minorHAnsi" w:hAnsiTheme="minorHAnsi" w:cstheme="minorHAnsi"/>
          <w:b/>
          <w:bCs/>
          <w:szCs w:val="22"/>
        </w:rPr>
        <w:t xml:space="preserve"> </w:t>
      </w:r>
      <w:r w:rsidR="00B34A0B" w:rsidRPr="00FF62B9">
        <w:rPr>
          <w:rFonts w:asciiTheme="minorHAnsi" w:hAnsiTheme="minorHAnsi" w:cstheme="minorHAnsi"/>
          <w:b/>
          <w:bCs/>
          <w:szCs w:val="22"/>
        </w:rPr>
        <w:t>Request</w:t>
      </w:r>
      <w:r w:rsidR="008D46C5" w:rsidRPr="00FF62B9">
        <w:rPr>
          <w:rFonts w:asciiTheme="minorHAnsi" w:hAnsiTheme="minorHAnsi" w:cstheme="minorHAnsi"/>
          <w:b/>
          <w:bCs/>
          <w:szCs w:val="22"/>
        </w:rPr>
        <w:t xml:space="preserve"> Form</w:t>
      </w:r>
    </w:p>
    <w:p w14:paraId="507BCEB0" w14:textId="77777777" w:rsidR="006704F5" w:rsidRPr="00FF62B9" w:rsidRDefault="006704F5" w:rsidP="005E5491">
      <w:pPr>
        <w:jc w:val="center"/>
        <w:rPr>
          <w:rFonts w:asciiTheme="minorHAnsi" w:hAnsiTheme="minorHAnsi" w:cstheme="minorHAnsi"/>
          <w:b/>
          <w:bCs/>
          <w:szCs w:val="22"/>
        </w:rPr>
      </w:pPr>
    </w:p>
    <w:p w14:paraId="364226BC" w14:textId="34ACADDC" w:rsidR="00382229" w:rsidRDefault="00B34A0B" w:rsidP="006C36D3">
      <w:pPr>
        <w:pStyle w:val="ListParagraph"/>
        <w:numPr>
          <w:ilvl w:val="0"/>
          <w:numId w:val="34"/>
        </w:numPr>
        <w:ind w:left="680"/>
        <w:rPr>
          <w:rFonts w:asciiTheme="minorHAnsi" w:hAnsiTheme="minorHAnsi" w:cstheme="minorHAnsi"/>
          <w:b/>
          <w:bCs/>
          <w:sz w:val="20"/>
        </w:rPr>
      </w:pPr>
      <w:r w:rsidRPr="001254FC">
        <w:rPr>
          <w:rFonts w:asciiTheme="minorHAnsi" w:hAnsiTheme="minorHAnsi" w:cstheme="minorHAnsi"/>
          <w:sz w:val="20"/>
        </w:rPr>
        <w:t xml:space="preserve">This form is to be used by surgeons to request detailed individualised reports on their own procedures that </w:t>
      </w:r>
      <w:r w:rsidR="00801B42" w:rsidRPr="001254FC">
        <w:rPr>
          <w:rFonts w:asciiTheme="minorHAnsi" w:hAnsiTheme="minorHAnsi" w:cstheme="minorHAnsi"/>
          <w:sz w:val="20"/>
        </w:rPr>
        <w:t>are</w:t>
      </w:r>
      <w:r w:rsidRPr="001254FC">
        <w:rPr>
          <w:rFonts w:asciiTheme="minorHAnsi" w:hAnsiTheme="minorHAnsi" w:cstheme="minorHAnsi"/>
          <w:sz w:val="20"/>
        </w:rPr>
        <w:t xml:space="preserve"> currently not available through their web</w:t>
      </w:r>
      <w:r w:rsidR="004C3B2D" w:rsidRPr="001254FC">
        <w:rPr>
          <w:rFonts w:asciiTheme="minorHAnsi" w:hAnsiTheme="minorHAnsi" w:cstheme="minorHAnsi"/>
          <w:sz w:val="20"/>
        </w:rPr>
        <w:t>-</w:t>
      </w:r>
      <w:r w:rsidRPr="001254FC">
        <w:rPr>
          <w:rFonts w:asciiTheme="minorHAnsi" w:hAnsiTheme="minorHAnsi" w:cstheme="minorHAnsi"/>
          <w:sz w:val="20"/>
        </w:rPr>
        <w:t>based surgeon portal or their individualised downloadable surgeon report.</w:t>
      </w:r>
      <w:r w:rsidR="00801B42" w:rsidRPr="001254FC">
        <w:rPr>
          <w:rFonts w:asciiTheme="minorHAnsi" w:hAnsiTheme="minorHAnsi" w:cstheme="minorHAnsi"/>
          <w:sz w:val="20"/>
        </w:rPr>
        <w:t xml:space="preserve"> </w:t>
      </w:r>
      <w:r w:rsidR="001254FC" w:rsidRPr="001254FC">
        <w:rPr>
          <w:rFonts w:asciiTheme="minorHAnsi" w:hAnsiTheme="minorHAnsi" w:cstheme="minorHAnsi"/>
          <w:b/>
          <w:bCs/>
          <w:sz w:val="20"/>
        </w:rPr>
        <w:t>Pleas</w:t>
      </w:r>
      <w:r w:rsidR="00382229">
        <w:rPr>
          <w:rFonts w:asciiTheme="minorHAnsi" w:hAnsiTheme="minorHAnsi" w:cstheme="minorHAnsi"/>
          <w:b/>
          <w:bCs/>
          <w:sz w:val="20"/>
        </w:rPr>
        <w:t xml:space="preserve">e visit your web-based </w:t>
      </w:r>
      <w:r w:rsidR="00382229" w:rsidRPr="00382229">
        <w:rPr>
          <w:rFonts w:asciiTheme="minorHAnsi" w:hAnsiTheme="minorHAnsi" w:cstheme="minorHAnsi"/>
          <w:b/>
          <w:bCs/>
          <w:sz w:val="20"/>
        </w:rPr>
        <w:t>surgeon portal and download your individual surgeon report before</w:t>
      </w:r>
      <w:r w:rsidR="00382229">
        <w:rPr>
          <w:rFonts w:asciiTheme="minorHAnsi" w:hAnsiTheme="minorHAnsi" w:cstheme="minorHAnsi"/>
          <w:sz w:val="20"/>
        </w:rPr>
        <w:t xml:space="preserve"> </w:t>
      </w:r>
      <w:r w:rsidR="00382229" w:rsidRPr="001254FC">
        <w:rPr>
          <w:rFonts w:asciiTheme="minorHAnsi" w:hAnsiTheme="minorHAnsi" w:cstheme="minorHAnsi"/>
          <w:b/>
          <w:bCs/>
          <w:sz w:val="20"/>
        </w:rPr>
        <w:t xml:space="preserve">requesting the </w:t>
      </w:r>
      <w:r w:rsidR="00382229">
        <w:rPr>
          <w:rFonts w:asciiTheme="minorHAnsi" w:hAnsiTheme="minorHAnsi" w:cstheme="minorHAnsi"/>
          <w:b/>
          <w:bCs/>
          <w:sz w:val="20"/>
        </w:rPr>
        <w:t>Individual S</w:t>
      </w:r>
      <w:r w:rsidR="00382229" w:rsidRPr="001254FC">
        <w:rPr>
          <w:rFonts w:asciiTheme="minorHAnsi" w:hAnsiTheme="minorHAnsi" w:cstheme="minorHAnsi"/>
          <w:b/>
          <w:bCs/>
          <w:sz w:val="20"/>
        </w:rPr>
        <w:t xml:space="preserve">urgeon </w:t>
      </w:r>
      <w:r w:rsidR="00382229">
        <w:rPr>
          <w:rFonts w:asciiTheme="minorHAnsi" w:hAnsiTheme="minorHAnsi" w:cstheme="minorHAnsi"/>
          <w:b/>
          <w:bCs/>
          <w:sz w:val="20"/>
        </w:rPr>
        <w:t>Audit</w:t>
      </w:r>
      <w:r w:rsidR="00382229" w:rsidRPr="001254FC">
        <w:rPr>
          <w:rFonts w:asciiTheme="minorHAnsi" w:hAnsiTheme="minorHAnsi" w:cstheme="minorHAnsi"/>
          <w:b/>
          <w:bCs/>
          <w:sz w:val="20"/>
        </w:rPr>
        <w:t xml:space="preserve"> </w:t>
      </w:r>
      <w:r w:rsidR="00382229">
        <w:rPr>
          <w:rFonts w:asciiTheme="minorHAnsi" w:hAnsiTheme="minorHAnsi" w:cstheme="minorHAnsi"/>
          <w:b/>
          <w:bCs/>
          <w:sz w:val="20"/>
        </w:rPr>
        <w:t xml:space="preserve">Report </w:t>
      </w:r>
      <w:r w:rsidR="00382229" w:rsidRPr="001254FC">
        <w:rPr>
          <w:rFonts w:asciiTheme="minorHAnsi" w:hAnsiTheme="minorHAnsi" w:cstheme="minorHAnsi"/>
          <w:b/>
          <w:bCs/>
          <w:sz w:val="20"/>
        </w:rPr>
        <w:t>from AOANJRR.</w:t>
      </w:r>
    </w:p>
    <w:p w14:paraId="026FFEAF" w14:textId="77777777" w:rsidR="00E32632" w:rsidRDefault="00E32632" w:rsidP="006C36D3">
      <w:pPr>
        <w:pStyle w:val="ListParagraph"/>
        <w:ind w:left="680"/>
        <w:rPr>
          <w:rFonts w:asciiTheme="minorHAnsi" w:hAnsiTheme="minorHAnsi" w:cstheme="minorHAnsi"/>
          <w:b/>
          <w:bCs/>
          <w:sz w:val="20"/>
        </w:rPr>
      </w:pPr>
    </w:p>
    <w:p w14:paraId="2A4EA315" w14:textId="25F8025A" w:rsidR="007356A6" w:rsidRPr="00595A6D" w:rsidRDefault="009D715C" w:rsidP="006C36D3">
      <w:pPr>
        <w:pStyle w:val="ListParagraph"/>
        <w:numPr>
          <w:ilvl w:val="0"/>
          <w:numId w:val="34"/>
        </w:numPr>
        <w:ind w:left="680"/>
        <w:rPr>
          <w:rFonts w:asciiTheme="minorHAnsi" w:hAnsiTheme="minorHAnsi" w:cstheme="minorHAnsi"/>
          <w:sz w:val="20"/>
        </w:rPr>
      </w:pPr>
      <w:r w:rsidRPr="00E32632">
        <w:rPr>
          <w:rFonts w:asciiTheme="minorHAnsi" w:hAnsiTheme="minorHAnsi" w:cstheme="minorHAnsi"/>
          <w:sz w:val="20"/>
        </w:rPr>
        <w:t>If you are not an AOA Member, you will not be able to access the web-based Individual Surgeon Report</w:t>
      </w:r>
      <w:r w:rsidRPr="00595A6D">
        <w:rPr>
          <w:rFonts w:asciiTheme="minorHAnsi" w:hAnsiTheme="minorHAnsi" w:cstheme="minorHAnsi"/>
          <w:sz w:val="20"/>
        </w:rPr>
        <w:t>. Please indicate in the Details of Data Usage section that you are not an AOA Member and proceed to the Data Analysis section.</w:t>
      </w:r>
    </w:p>
    <w:p w14:paraId="0EE0395F" w14:textId="77777777" w:rsidR="00942F33" w:rsidRPr="0043235C" w:rsidRDefault="00942F33" w:rsidP="006C36D3">
      <w:pPr>
        <w:pStyle w:val="ListParagraph"/>
        <w:ind w:left="680"/>
        <w:rPr>
          <w:rFonts w:asciiTheme="minorHAnsi" w:hAnsiTheme="minorHAnsi" w:cstheme="minorHAnsi"/>
          <w:b/>
          <w:bCs/>
          <w:sz w:val="20"/>
        </w:rPr>
      </w:pPr>
    </w:p>
    <w:p w14:paraId="57F4763E" w14:textId="0BFC25D0" w:rsidR="00BA2568" w:rsidRPr="00942F33" w:rsidRDefault="00B55D55" w:rsidP="006C36D3">
      <w:pPr>
        <w:pStyle w:val="ListParagraph"/>
        <w:numPr>
          <w:ilvl w:val="0"/>
          <w:numId w:val="34"/>
        </w:numPr>
        <w:ind w:left="680"/>
        <w:rPr>
          <w:rFonts w:asciiTheme="minorHAnsi" w:hAnsiTheme="minorHAnsi" w:cstheme="minorHAnsi"/>
          <w:b/>
          <w:bCs/>
          <w:sz w:val="20"/>
        </w:rPr>
      </w:pPr>
      <w:r w:rsidRPr="00B55D55">
        <w:rPr>
          <w:rFonts w:asciiTheme="minorHAnsi" w:hAnsiTheme="minorHAnsi" w:cstheme="minorHAnsi"/>
          <w:b/>
          <w:bCs/>
          <w:sz w:val="20"/>
        </w:rPr>
        <w:t>This form enables surgeons to formally request access to data for the following five purposes, as detailed below:</w:t>
      </w:r>
    </w:p>
    <w:p w14:paraId="558CF003" w14:textId="66F6BDD8" w:rsidR="00D57C8C" w:rsidRDefault="00D57C8C" w:rsidP="00DB2229">
      <w:pPr>
        <w:pStyle w:val="ListParagraph"/>
        <w:numPr>
          <w:ilvl w:val="0"/>
          <w:numId w:val="33"/>
        </w:numPr>
        <w:contextualSpacing w:val="0"/>
        <w:rPr>
          <w:rFonts w:asciiTheme="minorHAnsi" w:hAnsiTheme="minorHAnsi" w:cstheme="minorHAnsi"/>
          <w:sz w:val="20"/>
        </w:rPr>
      </w:pPr>
      <w:r w:rsidRPr="00DF4A8C">
        <w:rPr>
          <w:rFonts w:asciiTheme="minorHAnsi" w:hAnsiTheme="minorHAnsi" w:cstheme="minorHAnsi"/>
          <w:b/>
          <w:bCs/>
          <w:sz w:val="20"/>
        </w:rPr>
        <w:t xml:space="preserve">Specific </w:t>
      </w:r>
      <w:r w:rsidR="003D15F9">
        <w:rPr>
          <w:rFonts w:asciiTheme="minorHAnsi" w:hAnsiTheme="minorHAnsi" w:cstheme="minorHAnsi"/>
          <w:b/>
          <w:bCs/>
          <w:sz w:val="20"/>
        </w:rPr>
        <w:t>Dates</w:t>
      </w:r>
      <w:r w:rsidRPr="00DF4A8C">
        <w:rPr>
          <w:rFonts w:asciiTheme="minorHAnsi" w:hAnsiTheme="minorHAnsi" w:cstheme="minorHAnsi"/>
          <w:b/>
          <w:bCs/>
          <w:sz w:val="20"/>
        </w:rPr>
        <w:t>:</w:t>
      </w:r>
      <w:r w:rsidRPr="00D57C8C">
        <w:rPr>
          <w:rFonts w:asciiTheme="minorHAnsi" w:hAnsiTheme="minorHAnsi" w:cstheme="minorHAnsi"/>
          <w:sz w:val="20"/>
        </w:rPr>
        <w:t xml:space="preserve"> </w:t>
      </w:r>
      <w:r>
        <w:rPr>
          <w:rFonts w:asciiTheme="minorHAnsi" w:hAnsiTheme="minorHAnsi" w:cstheme="minorHAnsi"/>
          <w:sz w:val="20"/>
        </w:rPr>
        <w:t xml:space="preserve">To request data from </w:t>
      </w:r>
      <w:r w:rsidR="00DF4A8C">
        <w:rPr>
          <w:rFonts w:asciiTheme="minorHAnsi" w:hAnsiTheme="minorHAnsi" w:cstheme="minorHAnsi"/>
          <w:sz w:val="20"/>
        </w:rPr>
        <w:t>specific dates</w:t>
      </w:r>
      <w:r w:rsidR="00F179C8">
        <w:rPr>
          <w:rFonts w:asciiTheme="minorHAnsi" w:hAnsiTheme="minorHAnsi" w:cstheme="minorHAnsi"/>
          <w:sz w:val="20"/>
        </w:rPr>
        <w:t xml:space="preserve"> that are not </w:t>
      </w:r>
      <w:r w:rsidR="00F179C8" w:rsidRPr="002D3B0D">
        <w:rPr>
          <w:rFonts w:asciiTheme="minorHAnsi" w:hAnsiTheme="minorHAnsi" w:cstheme="minorHAnsi"/>
          <w:sz w:val="20"/>
        </w:rPr>
        <w:t>included in the web-based Individual Surgeon Report.</w:t>
      </w:r>
    </w:p>
    <w:p w14:paraId="61FE6464" w14:textId="587A67FC" w:rsidR="007E1A4B" w:rsidRPr="00D57C8C" w:rsidRDefault="00A468E8" w:rsidP="00DB2229">
      <w:pPr>
        <w:pStyle w:val="ListParagraph"/>
        <w:numPr>
          <w:ilvl w:val="0"/>
          <w:numId w:val="33"/>
        </w:numPr>
        <w:contextualSpacing w:val="0"/>
        <w:rPr>
          <w:rFonts w:asciiTheme="minorHAnsi" w:hAnsiTheme="minorHAnsi" w:cstheme="minorHAnsi"/>
          <w:sz w:val="20"/>
        </w:rPr>
      </w:pPr>
      <w:r>
        <w:rPr>
          <w:rFonts w:asciiTheme="minorHAnsi" w:hAnsiTheme="minorHAnsi" w:cstheme="minorHAnsi"/>
          <w:b/>
          <w:bCs/>
          <w:sz w:val="20"/>
        </w:rPr>
        <w:t xml:space="preserve">Detailed </w:t>
      </w:r>
      <w:r w:rsidR="000F6D0E" w:rsidRPr="00D57C8C">
        <w:rPr>
          <w:rFonts w:asciiTheme="minorHAnsi" w:hAnsiTheme="minorHAnsi" w:cstheme="minorHAnsi"/>
          <w:b/>
          <w:bCs/>
          <w:sz w:val="20"/>
        </w:rPr>
        <w:t>Hospital Specific Data:</w:t>
      </w:r>
      <w:r w:rsidR="000F6D0E" w:rsidRPr="00D57C8C">
        <w:rPr>
          <w:rFonts w:asciiTheme="minorHAnsi" w:hAnsiTheme="minorHAnsi" w:cstheme="minorHAnsi"/>
          <w:sz w:val="20"/>
        </w:rPr>
        <w:t xml:space="preserve"> </w:t>
      </w:r>
      <w:r w:rsidR="007A66EC" w:rsidRPr="00D57C8C">
        <w:rPr>
          <w:rFonts w:asciiTheme="minorHAnsi" w:hAnsiTheme="minorHAnsi" w:cstheme="minorHAnsi"/>
          <w:sz w:val="20"/>
        </w:rPr>
        <w:t>To request data from a specific hospital where the surgeon has practised</w:t>
      </w:r>
      <w:r w:rsidR="00475BC7">
        <w:rPr>
          <w:rFonts w:asciiTheme="minorHAnsi" w:hAnsiTheme="minorHAnsi" w:cstheme="minorHAnsi"/>
          <w:sz w:val="20"/>
        </w:rPr>
        <w:t xml:space="preserve"> and is not available on the web portal</w:t>
      </w:r>
      <w:r w:rsidR="007A66EC" w:rsidRPr="00D57C8C">
        <w:rPr>
          <w:rFonts w:asciiTheme="minorHAnsi" w:hAnsiTheme="minorHAnsi" w:cstheme="minorHAnsi"/>
          <w:sz w:val="20"/>
        </w:rPr>
        <w:t>.</w:t>
      </w:r>
    </w:p>
    <w:p w14:paraId="78D03962" w14:textId="45502EA2" w:rsidR="001326B7" w:rsidRPr="002D3B0D" w:rsidRDefault="008F3DBF" w:rsidP="00DB2229">
      <w:pPr>
        <w:pStyle w:val="ListParagraph"/>
        <w:numPr>
          <w:ilvl w:val="0"/>
          <w:numId w:val="33"/>
        </w:numPr>
        <w:contextualSpacing w:val="0"/>
        <w:rPr>
          <w:rFonts w:asciiTheme="minorHAnsi" w:hAnsiTheme="minorHAnsi" w:cstheme="minorHAnsi"/>
          <w:b/>
          <w:bCs/>
          <w:sz w:val="20"/>
        </w:rPr>
      </w:pPr>
      <w:r w:rsidRPr="008F3DBF">
        <w:rPr>
          <w:rFonts w:asciiTheme="minorHAnsi" w:hAnsiTheme="minorHAnsi" w:cstheme="minorHAnsi"/>
          <w:b/>
          <w:bCs/>
          <w:sz w:val="20"/>
        </w:rPr>
        <w:t>Joint-specific data unavailable</w:t>
      </w:r>
      <w:r w:rsidRPr="008F3DBF">
        <w:rPr>
          <w:rFonts w:asciiTheme="minorHAnsi" w:hAnsiTheme="minorHAnsi" w:cstheme="minorHAnsi"/>
          <w:sz w:val="20"/>
        </w:rPr>
        <w:t xml:space="preserve"> </w:t>
      </w:r>
      <w:r w:rsidRPr="007D4366">
        <w:rPr>
          <w:rFonts w:asciiTheme="minorHAnsi" w:hAnsiTheme="minorHAnsi" w:cstheme="minorHAnsi"/>
          <w:b/>
          <w:bCs/>
          <w:sz w:val="20"/>
        </w:rPr>
        <w:t>elsewhere</w:t>
      </w:r>
      <w:r w:rsidRPr="008F3DBF">
        <w:rPr>
          <w:rFonts w:asciiTheme="minorHAnsi" w:hAnsiTheme="minorHAnsi" w:cstheme="minorHAnsi"/>
          <w:sz w:val="20"/>
        </w:rPr>
        <w:t xml:space="preserve">: </w:t>
      </w:r>
      <w:r w:rsidR="002D3B0D" w:rsidRPr="002D3B0D">
        <w:rPr>
          <w:rFonts w:asciiTheme="minorHAnsi" w:hAnsiTheme="minorHAnsi" w:cstheme="minorHAnsi"/>
          <w:sz w:val="20"/>
        </w:rPr>
        <w:t xml:space="preserve">To access data for a joint that is not included in the web-based Individual Surgeon Report. </w:t>
      </w:r>
      <w:r w:rsidR="002D3B0D" w:rsidRPr="002D3B0D">
        <w:rPr>
          <w:rFonts w:asciiTheme="minorHAnsi" w:hAnsiTheme="minorHAnsi" w:cstheme="minorHAnsi"/>
          <w:b/>
          <w:bCs/>
          <w:sz w:val="20"/>
        </w:rPr>
        <w:t>Note: The web-based Individual Surgeon Report provides data for hips, knees, and shoulders.</w:t>
      </w:r>
    </w:p>
    <w:p w14:paraId="25409526" w14:textId="10C3ED5F" w:rsidR="00AA4399" w:rsidRDefault="007D4366" w:rsidP="00DB2229">
      <w:pPr>
        <w:pStyle w:val="ListParagraph"/>
        <w:numPr>
          <w:ilvl w:val="0"/>
          <w:numId w:val="33"/>
        </w:numPr>
        <w:contextualSpacing w:val="0"/>
        <w:rPr>
          <w:rFonts w:asciiTheme="minorHAnsi" w:hAnsiTheme="minorHAnsi" w:cstheme="minorHAnsi"/>
          <w:sz w:val="20"/>
        </w:rPr>
      </w:pPr>
      <w:r w:rsidRPr="007D4366">
        <w:rPr>
          <w:rFonts w:asciiTheme="minorHAnsi" w:hAnsiTheme="minorHAnsi" w:cstheme="minorHAnsi"/>
          <w:b/>
          <w:bCs/>
          <w:sz w:val="20"/>
        </w:rPr>
        <w:t>Data to inform practice change</w:t>
      </w:r>
      <w:r>
        <w:rPr>
          <w:rFonts w:asciiTheme="minorHAnsi" w:hAnsiTheme="minorHAnsi" w:cstheme="minorHAnsi"/>
          <w:sz w:val="20"/>
        </w:rPr>
        <w:t xml:space="preserve">: </w:t>
      </w:r>
      <w:r w:rsidR="00AA4399" w:rsidRPr="00AA4399">
        <w:rPr>
          <w:rFonts w:asciiTheme="minorHAnsi" w:hAnsiTheme="minorHAnsi" w:cstheme="minorHAnsi"/>
          <w:sz w:val="20"/>
        </w:rPr>
        <w:t>To obtain data for implementing practice changes. For example, if a surgeon is considering changing a prosthesis and requires specific outcome information or is concerned about prosthesis outcomes not being sufficiently detailed in the online report</w:t>
      </w:r>
      <w:r w:rsidR="00706AD7">
        <w:rPr>
          <w:rFonts w:asciiTheme="minorHAnsi" w:hAnsiTheme="minorHAnsi" w:cstheme="minorHAnsi"/>
          <w:sz w:val="20"/>
        </w:rPr>
        <w:t xml:space="preserve">, </w:t>
      </w:r>
      <w:r w:rsidR="00706AD7" w:rsidRPr="00706AD7">
        <w:rPr>
          <w:rFonts w:asciiTheme="minorHAnsi" w:hAnsiTheme="minorHAnsi" w:cstheme="minorHAnsi"/>
          <w:sz w:val="20"/>
        </w:rPr>
        <w:t xml:space="preserve">annual </w:t>
      </w:r>
      <w:r w:rsidR="00D94866">
        <w:rPr>
          <w:rFonts w:asciiTheme="minorHAnsi" w:hAnsiTheme="minorHAnsi" w:cstheme="minorHAnsi"/>
          <w:sz w:val="20"/>
        </w:rPr>
        <w:t xml:space="preserve">report </w:t>
      </w:r>
      <w:r w:rsidR="00706AD7" w:rsidRPr="00706AD7">
        <w:rPr>
          <w:rFonts w:asciiTheme="minorHAnsi" w:hAnsiTheme="minorHAnsi" w:cstheme="minorHAnsi"/>
          <w:sz w:val="20"/>
        </w:rPr>
        <w:t>or supplementary reports available online</w:t>
      </w:r>
    </w:p>
    <w:p w14:paraId="134954B6" w14:textId="05C11E6D" w:rsidR="009D7BC1" w:rsidRPr="00726956" w:rsidRDefault="009F6E58" w:rsidP="00DB2229">
      <w:pPr>
        <w:pStyle w:val="ListParagraph"/>
        <w:numPr>
          <w:ilvl w:val="0"/>
          <w:numId w:val="33"/>
        </w:numPr>
        <w:contextualSpacing w:val="0"/>
        <w:rPr>
          <w:rFonts w:asciiTheme="minorHAnsi" w:hAnsiTheme="minorHAnsi" w:cstheme="minorHAnsi"/>
          <w:color w:val="FF0000"/>
          <w:sz w:val="20"/>
        </w:rPr>
      </w:pPr>
      <w:r w:rsidRPr="009F6E58">
        <w:rPr>
          <w:rFonts w:asciiTheme="minorHAnsi" w:hAnsiTheme="minorHAnsi" w:cstheme="minorHAnsi"/>
          <w:b/>
          <w:bCs/>
          <w:sz w:val="20"/>
        </w:rPr>
        <w:t xml:space="preserve">Data for non-AOA </w:t>
      </w:r>
      <w:r>
        <w:rPr>
          <w:rFonts w:asciiTheme="minorHAnsi" w:hAnsiTheme="minorHAnsi" w:cstheme="minorHAnsi"/>
          <w:b/>
          <w:bCs/>
          <w:sz w:val="20"/>
        </w:rPr>
        <w:t>members</w:t>
      </w:r>
      <w:r w:rsidRPr="009F6E58">
        <w:rPr>
          <w:rFonts w:asciiTheme="minorHAnsi" w:hAnsiTheme="minorHAnsi" w:cstheme="minorHAnsi"/>
          <w:b/>
          <w:bCs/>
          <w:sz w:val="20"/>
        </w:rPr>
        <w:t>:</w:t>
      </w:r>
      <w:r>
        <w:rPr>
          <w:rFonts w:asciiTheme="minorHAnsi" w:hAnsiTheme="minorHAnsi" w:cstheme="minorHAnsi"/>
          <w:sz w:val="20"/>
        </w:rPr>
        <w:t xml:space="preserve"> </w:t>
      </w:r>
      <w:r w:rsidR="009D7BC1" w:rsidRPr="009D7BC1">
        <w:rPr>
          <w:rFonts w:asciiTheme="minorHAnsi" w:hAnsiTheme="minorHAnsi" w:cstheme="minorHAnsi"/>
          <w:sz w:val="20"/>
        </w:rPr>
        <w:t>If the surgeon is not an AOA Member</w:t>
      </w:r>
      <w:r w:rsidR="009D7BC1">
        <w:rPr>
          <w:rFonts w:asciiTheme="minorHAnsi" w:hAnsiTheme="minorHAnsi" w:cstheme="minorHAnsi"/>
          <w:sz w:val="20"/>
        </w:rPr>
        <w:t>,</w:t>
      </w:r>
      <w:r w:rsidR="009D7BC1" w:rsidRPr="009D7BC1">
        <w:rPr>
          <w:rFonts w:asciiTheme="minorHAnsi" w:hAnsiTheme="minorHAnsi" w:cstheme="minorHAnsi"/>
          <w:sz w:val="20"/>
        </w:rPr>
        <w:t xml:space="preserve"> therefore cannot access the web-based surgeon portal to download their individualised surgeon report.</w:t>
      </w:r>
    </w:p>
    <w:p w14:paraId="320BBFF0" w14:textId="77777777" w:rsidR="00726956" w:rsidRPr="00726956" w:rsidRDefault="00726956" w:rsidP="00726956">
      <w:pPr>
        <w:ind w:left="714"/>
        <w:rPr>
          <w:rFonts w:asciiTheme="minorHAnsi" w:hAnsiTheme="minorHAnsi" w:cstheme="minorHAnsi"/>
          <w:color w:val="FF0000"/>
          <w:sz w:val="20"/>
        </w:rPr>
      </w:pPr>
    </w:p>
    <w:p w14:paraId="0F5AD410" w14:textId="2ACBCE8A" w:rsidR="005F16AE" w:rsidRDefault="005F16AE" w:rsidP="005F16AE">
      <w:pPr>
        <w:pStyle w:val="ListParagraph"/>
        <w:spacing w:after="120"/>
        <w:contextualSpacing w:val="0"/>
        <w:rPr>
          <w:rFonts w:asciiTheme="minorHAnsi" w:hAnsiTheme="minorHAnsi" w:cstheme="minorHAnsi"/>
          <w:b/>
          <w:bCs/>
          <w:sz w:val="20"/>
        </w:rPr>
      </w:pPr>
      <w:r>
        <w:rPr>
          <w:rFonts w:asciiTheme="minorHAnsi" w:hAnsiTheme="minorHAnsi" w:cstheme="minorHAnsi"/>
          <w:b/>
          <w:bCs/>
          <w:sz w:val="20"/>
        </w:rPr>
        <w:t xml:space="preserve">** </w:t>
      </w:r>
      <w:r w:rsidRPr="005F16AE">
        <w:rPr>
          <w:rFonts w:asciiTheme="minorHAnsi" w:hAnsiTheme="minorHAnsi" w:cstheme="minorHAnsi"/>
          <w:b/>
          <w:bCs/>
          <w:sz w:val="20"/>
        </w:rPr>
        <w:t xml:space="preserve">If your reason for requesting the report is not listed above, please contact the Data Requests team at datarequests@aoanjrr.org.au for further </w:t>
      </w:r>
      <w:r w:rsidR="009F1032" w:rsidRPr="005F16AE">
        <w:rPr>
          <w:rFonts w:asciiTheme="minorHAnsi" w:hAnsiTheme="minorHAnsi" w:cstheme="minorHAnsi"/>
          <w:b/>
          <w:bCs/>
          <w:sz w:val="20"/>
        </w:rPr>
        <w:t>guidance</w:t>
      </w:r>
      <w:r w:rsidR="009F1032">
        <w:rPr>
          <w:rFonts w:asciiTheme="minorHAnsi" w:hAnsiTheme="minorHAnsi" w:cstheme="minorHAnsi"/>
          <w:b/>
          <w:bCs/>
          <w:sz w:val="20"/>
        </w:rPr>
        <w:t>. *</w:t>
      </w:r>
      <w:r>
        <w:rPr>
          <w:rFonts w:asciiTheme="minorHAnsi" w:hAnsiTheme="minorHAnsi" w:cstheme="minorHAnsi"/>
          <w:b/>
          <w:bCs/>
          <w:sz w:val="20"/>
        </w:rPr>
        <w:t>*</w:t>
      </w:r>
    </w:p>
    <w:p w14:paraId="466152A2" w14:textId="344C346C" w:rsidR="0002239B" w:rsidRDefault="0002239B" w:rsidP="004045B8">
      <w:pPr>
        <w:pStyle w:val="ListParagraph"/>
        <w:numPr>
          <w:ilvl w:val="0"/>
          <w:numId w:val="34"/>
        </w:numPr>
        <w:ind w:left="680"/>
        <w:rPr>
          <w:rFonts w:asciiTheme="minorHAnsi" w:hAnsiTheme="minorHAnsi" w:cstheme="minorHAnsi"/>
          <w:sz w:val="20"/>
        </w:rPr>
      </w:pPr>
      <w:r w:rsidRPr="005F16AE">
        <w:rPr>
          <w:rFonts w:asciiTheme="minorHAnsi" w:hAnsiTheme="minorHAnsi" w:cstheme="minorHAnsi"/>
          <w:sz w:val="20"/>
        </w:rPr>
        <w:t xml:space="preserve">The AOANJRR is a Declared Federal Quality Assurance Activity and is required by law to abide by certain requirements of the declaration.  The AOANJRR must protect the confidentiality of the information it receives and maintain high-level data security procedures. </w:t>
      </w:r>
    </w:p>
    <w:p w14:paraId="5FFFFC88" w14:textId="77777777" w:rsidR="006C36D3" w:rsidRDefault="006C36D3" w:rsidP="004045B8">
      <w:pPr>
        <w:pStyle w:val="ListParagraph"/>
        <w:ind w:left="680"/>
        <w:rPr>
          <w:rFonts w:asciiTheme="minorHAnsi" w:hAnsiTheme="minorHAnsi" w:cstheme="minorHAnsi"/>
          <w:sz w:val="20"/>
        </w:rPr>
      </w:pPr>
    </w:p>
    <w:p w14:paraId="7C3072C4" w14:textId="1D12B259" w:rsidR="001F69B1" w:rsidRPr="001F69B1" w:rsidRDefault="001F69B1" w:rsidP="004045B8">
      <w:pPr>
        <w:pStyle w:val="ListParagraph"/>
        <w:numPr>
          <w:ilvl w:val="0"/>
          <w:numId w:val="34"/>
        </w:numPr>
        <w:ind w:left="680"/>
        <w:rPr>
          <w:rFonts w:asciiTheme="minorHAnsi" w:hAnsiTheme="minorHAnsi" w:cstheme="minorHAnsi"/>
          <w:sz w:val="20"/>
        </w:rPr>
      </w:pPr>
      <w:r w:rsidRPr="001F69B1">
        <w:rPr>
          <w:rFonts w:asciiTheme="minorHAnsi" w:hAnsiTheme="minorHAnsi" w:cstheme="minorHAnsi"/>
          <w:sz w:val="20"/>
        </w:rPr>
        <w:t xml:space="preserve">The data provided in the Individual Surgeon Data Report is confidential and belongs exclusively to the requesting surgeon. You are not obligated, nor can you be compelled, to share this data with anyone else. However, the AOA encourages surgeons to use their data proactively to improve clinical practice. Surgeons can earn CPD points by uploading their CPD </w:t>
      </w:r>
      <w:r w:rsidR="004B79D3">
        <w:rPr>
          <w:rFonts w:asciiTheme="minorHAnsi" w:hAnsiTheme="minorHAnsi" w:cstheme="minorHAnsi"/>
          <w:sz w:val="20"/>
        </w:rPr>
        <w:t>certificates</w:t>
      </w:r>
      <w:r w:rsidR="004B79D3" w:rsidRPr="001F69B1">
        <w:rPr>
          <w:rFonts w:asciiTheme="minorHAnsi" w:hAnsiTheme="minorHAnsi" w:cstheme="minorHAnsi"/>
          <w:sz w:val="20"/>
        </w:rPr>
        <w:t xml:space="preserve"> </w:t>
      </w:r>
      <w:r w:rsidRPr="001F69B1">
        <w:rPr>
          <w:rFonts w:asciiTheme="minorHAnsi" w:hAnsiTheme="minorHAnsi" w:cstheme="minorHAnsi"/>
          <w:sz w:val="20"/>
        </w:rPr>
        <w:t xml:space="preserve">to the AOA CPD portal and discussing their data with </w:t>
      </w:r>
      <w:r w:rsidR="002E2A20">
        <w:rPr>
          <w:rFonts w:asciiTheme="minorHAnsi" w:hAnsiTheme="minorHAnsi" w:cstheme="minorHAnsi"/>
          <w:sz w:val="20"/>
        </w:rPr>
        <w:t>other surgeons</w:t>
      </w:r>
      <w:r w:rsidRPr="001F69B1">
        <w:rPr>
          <w:rFonts w:asciiTheme="minorHAnsi" w:hAnsiTheme="minorHAnsi" w:cstheme="minorHAnsi"/>
          <w:sz w:val="20"/>
        </w:rPr>
        <w:t>. To protect confidentiality, you are advised to share your data only with another surgeon who is also covered by Qualified Privilege. The protection under the Qualified Privilege Scheme will cease to apply if this data is shared with others outside of the Qualified Privilege Sc</w:t>
      </w:r>
      <w:r w:rsidR="004B79D3">
        <w:rPr>
          <w:rFonts w:asciiTheme="minorHAnsi" w:hAnsiTheme="minorHAnsi" w:cstheme="minorHAnsi"/>
          <w:sz w:val="20"/>
        </w:rPr>
        <w:t>heme.</w:t>
      </w:r>
    </w:p>
    <w:p w14:paraId="208629EC" w14:textId="77777777" w:rsidR="00FF62B9" w:rsidRDefault="00FF62B9" w:rsidP="00CF4D32">
      <w:pPr>
        <w:rPr>
          <w:rFonts w:asciiTheme="minorHAnsi" w:hAnsiTheme="minorHAnsi" w:cstheme="minorHAnsi"/>
          <w:b/>
          <w:i/>
          <w:iCs/>
          <w:color w:val="660033"/>
          <w:sz w:val="20"/>
        </w:rPr>
      </w:pPr>
    </w:p>
    <w:p w14:paraId="5E12C73C" w14:textId="00E6D7CE" w:rsidR="0002239B" w:rsidRPr="00DB2229" w:rsidRDefault="0002239B" w:rsidP="00DB2229">
      <w:pPr>
        <w:pStyle w:val="ListParagraph"/>
        <w:numPr>
          <w:ilvl w:val="0"/>
          <w:numId w:val="34"/>
        </w:numPr>
        <w:ind w:left="680"/>
        <w:rPr>
          <w:rFonts w:asciiTheme="minorHAnsi" w:hAnsiTheme="minorHAnsi" w:cstheme="minorHAnsi"/>
          <w:sz w:val="20"/>
        </w:rPr>
      </w:pPr>
      <w:r w:rsidRPr="00DB2229">
        <w:rPr>
          <w:rFonts w:asciiTheme="minorHAnsi" w:hAnsiTheme="minorHAnsi" w:cstheme="minorHAnsi"/>
          <w:sz w:val="20"/>
        </w:rPr>
        <w:t xml:space="preserve">Once </w:t>
      </w:r>
      <w:r w:rsidR="00DB2229" w:rsidRPr="00DB2229">
        <w:rPr>
          <w:rFonts w:asciiTheme="minorHAnsi" w:hAnsiTheme="minorHAnsi" w:cstheme="minorHAnsi"/>
          <w:sz w:val="20"/>
        </w:rPr>
        <w:t>complete</w:t>
      </w:r>
      <w:r w:rsidR="00DB2229">
        <w:rPr>
          <w:rFonts w:asciiTheme="minorHAnsi" w:hAnsiTheme="minorHAnsi" w:cstheme="minorHAnsi"/>
          <w:sz w:val="20"/>
        </w:rPr>
        <w:t>,</w:t>
      </w:r>
      <w:r w:rsidR="00DB2229" w:rsidRPr="00DB2229">
        <w:rPr>
          <w:rFonts w:asciiTheme="minorHAnsi" w:hAnsiTheme="minorHAnsi" w:cstheme="minorHAnsi"/>
          <w:sz w:val="20"/>
        </w:rPr>
        <w:t xml:space="preserve"> email</w:t>
      </w:r>
      <w:r w:rsidRPr="00DB2229">
        <w:rPr>
          <w:rFonts w:asciiTheme="minorHAnsi" w:hAnsiTheme="minorHAnsi" w:cstheme="minorHAnsi"/>
          <w:sz w:val="20"/>
        </w:rPr>
        <w:t xml:space="preserve"> the form to </w:t>
      </w:r>
      <w:hyperlink r:id="rId12" w:history="1">
        <w:r w:rsidR="00FF62B9" w:rsidRPr="00DB2229">
          <w:rPr>
            <w:rFonts w:asciiTheme="minorHAnsi" w:hAnsiTheme="minorHAnsi" w:cstheme="minorHAnsi"/>
            <w:b/>
            <w:bCs/>
            <w:sz w:val="20"/>
          </w:rPr>
          <w:t>datarequests@aoanjrr.org.au</w:t>
        </w:r>
      </w:hyperlink>
      <w:r w:rsidR="00DB2229">
        <w:rPr>
          <w:rFonts w:asciiTheme="minorHAnsi" w:hAnsiTheme="minorHAnsi" w:cstheme="minorHAnsi"/>
          <w:sz w:val="20"/>
        </w:rPr>
        <w:t xml:space="preserve">. </w:t>
      </w:r>
      <w:r w:rsidRPr="00DB2229">
        <w:rPr>
          <w:rFonts w:asciiTheme="minorHAnsi" w:hAnsiTheme="minorHAnsi" w:cstheme="minorHAnsi"/>
          <w:sz w:val="20"/>
        </w:rPr>
        <w:t>You should expect a response within 2 working days</w:t>
      </w:r>
      <w:r w:rsidR="00DB2229" w:rsidRPr="00DB2229">
        <w:rPr>
          <w:rFonts w:asciiTheme="minorHAnsi" w:hAnsiTheme="minorHAnsi" w:cstheme="minorHAnsi"/>
          <w:sz w:val="20"/>
        </w:rPr>
        <w:t>,</w:t>
      </w:r>
      <w:r w:rsidRPr="00DB2229">
        <w:rPr>
          <w:rFonts w:asciiTheme="minorHAnsi" w:hAnsiTheme="minorHAnsi" w:cstheme="minorHAnsi"/>
          <w:sz w:val="20"/>
        </w:rPr>
        <w:t xml:space="preserve"> providing you with a reference number to track your request</w:t>
      </w:r>
    </w:p>
    <w:p w14:paraId="11722CFB" w14:textId="77777777" w:rsidR="0002239B" w:rsidRPr="00FF62B9" w:rsidRDefault="0002239B" w:rsidP="005E5491">
      <w:pPr>
        <w:rPr>
          <w:rFonts w:asciiTheme="minorHAnsi" w:hAnsiTheme="minorHAnsi" w:cstheme="minorHAnsi"/>
          <w:b/>
          <w:color w:val="660033"/>
          <w:sz w:val="20"/>
          <w:u w:val="single"/>
        </w:rPr>
      </w:pPr>
    </w:p>
    <w:p w14:paraId="6DCB25E7" w14:textId="47F3C7C1" w:rsidR="0002239B" w:rsidRPr="00FF62B9" w:rsidRDefault="0002239B" w:rsidP="005E5491">
      <w:pPr>
        <w:rPr>
          <w:rFonts w:asciiTheme="minorHAnsi" w:hAnsiTheme="minorHAnsi" w:cstheme="minorHAnsi"/>
          <w:b/>
          <w:smallCaps/>
          <w:sz w:val="20"/>
        </w:rPr>
      </w:pPr>
    </w:p>
    <w:p w14:paraId="50869FFC" w14:textId="77777777" w:rsidR="008D46C5" w:rsidRPr="00FF62B9" w:rsidRDefault="008D46C5" w:rsidP="005E5491">
      <w:pPr>
        <w:rPr>
          <w:rFonts w:asciiTheme="minorHAnsi" w:hAnsiTheme="minorHAnsi" w:cstheme="minorHAnsi"/>
          <w:b/>
          <w:smallCaps/>
          <w:sz w:val="20"/>
        </w:rPr>
        <w:sectPr w:rsidR="008D46C5" w:rsidRPr="00FF62B9" w:rsidSect="00527C59">
          <w:footerReference w:type="even" r:id="rId13"/>
          <w:footerReference w:type="default" r:id="rId14"/>
          <w:headerReference w:type="first" r:id="rId15"/>
          <w:footerReference w:type="first" r:id="rId16"/>
          <w:pgSz w:w="11907" w:h="16840" w:code="9"/>
          <w:pgMar w:top="3403" w:right="1021" w:bottom="1418" w:left="1021" w:header="499" w:footer="567" w:gutter="0"/>
          <w:pgNumType w:fmt="numberInDash"/>
          <w:cols w:space="720"/>
          <w:noEndnote/>
          <w:titlePg/>
          <w:docGrid w:linePitch="299"/>
        </w:sectPr>
      </w:pPr>
    </w:p>
    <w:p w14:paraId="7B9F1D5F" w14:textId="0C17564A" w:rsidR="004C3B2D" w:rsidRPr="00FF62B9" w:rsidRDefault="004C3B2D" w:rsidP="00B10860">
      <w:pPr>
        <w:pBdr>
          <w:bottom w:val="single" w:sz="4" w:space="0" w:color="auto"/>
        </w:pBdr>
        <w:spacing w:after="240"/>
        <w:rPr>
          <w:rFonts w:asciiTheme="minorHAnsi" w:hAnsiTheme="minorHAnsi" w:cstheme="minorHAnsi"/>
          <w:b/>
          <w:smallCaps/>
          <w:color w:val="000099"/>
          <w:szCs w:val="22"/>
        </w:rPr>
      </w:pPr>
      <w:bookmarkStart w:id="0" w:name="_Hlk63160443"/>
      <w:r w:rsidRPr="00FF62B9">
        <w:rPr>
          <w:rFonts w:asciiTheme="minorHAnsi" w:hAnsiTheme="minorHAnsi" w:cstheme="minorHAnsi"/>
          <w:b/>
          <w:smallCaps/>
          <w:color w:val="002060"/>
          <w:sz w:val="24"/>
          <w:szCs w:val="24"/>
        </w:rPr>
        <w:lastRenderedPageBreak/>
        <w:t>CONTACT</w:t>
      </w:r>
      <w:r w:rsidRPr="00FF62B9">
        <w:rPr>
          <w:rFonts w:asciiTheme="minorHAnsi" w:hAnsiTheme="minorHAnsi" w:cstheme="minorHAnsi"/>
          <w:b/>
          <w:smallCaps/>
          <w:color w:val="000099"/>
          <w:szCs w:val="22"/>
        </w:rPr>
        <w:t xml:space="preserve"> </w:t>
      </w:r>
      <w:r w:rsidRPr="00FF62B9">
        <w:rPr>
          <w:rFonts w:asciiTheme="minorHAnsi" w:hAnsiTheme="minorHAnsi" w:cstheme="minorHAnsi"/>
          <w:b/>
          <w:smallCaps/>
          <w:color w:val="002060"/>
          <w:sz w:val="24"/>
          <w:szCs w:val="24"/>
        </w:rPr>
        <w:t>DETAILS</w:t>
      </w:r>
    </w:p>
    <w:tbl>
      <w:tblPr>
        <w:tblW w:w="993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21"/>
        <w:gridCol w:w="2346"/>
        <w:gridCol w:w="1932"/>
        <w:gridCol w:w="3036"/>
      </w:tblGrid>
      <w:tr w:rsidR="00E51D19" w:rsidRPr="00FF62B9" w14:paraId="1BEDDCDA" w14:textId="77777777" w:rsidTr="00527C59">
        <w:trPr>
          <w:trHeight w:val="429"/>
        </w:trPr>
        <w:tc>
          <w:tcPr>
            <w:tcW w:w="2621" w:type="dxa"/>
            <w:shd w:val="clear" w:color="auto" w:fill="C6D9F1" w:themeFill="text2" w:themeFillTint="33"/>
            <w:vAlign w:val="center"/>
          </w:tcPr>
          <w:p w14:paraId="55AF555F" w14:textId="49153B52" w:rsidR="00E51D19" w:rsidRPr="00FF62B9" w:rsidRDefault="00E51D19" w:rsidP="005E5491">
            <w:pPr>
              <w:spacing w:line="276" w:lineRule="auto"/>
              <w:rPr>
                <w:rFonts w:asciiTheme="minorHAnsi" w:hAnsiTheme="minorHAnsi" w:cstheme="minorHAnsi"/>
                <w:b/>
                <w:bCs/>
                <w:sz w:val="20"/>
              </w:rPr>
            </w:pPr>
            <w:bookmarkStart w:id="1" w:name="_Hlk63160467"/>
            <w:bookmarkEnd w:id="0"/>
            <w:r w:rsidRPr="00FF62B9">
              <w:rPr>
                <w:rFonts w:asciiTheme="minorHAnsi" w:hAnsiTheme="minorHAnsi" w:cstheme="minorHAnsi"/>
                <w:b/>
                <w:bCs/>
                <w:sz w:val="20"/>
              </w:rPr>
              <w:t xml:space="preserve">Date of Request  </w:t>
            </w:r>
          </w:p>
        </w:tc>
        <w:tc>
          <w:tcPr>
            <w:tcW w:w="2346" w:type="dxa"/>
            <w:vAlign w:val="center"/>
          </w:tcPr>
          <w:p w14:paraId="1A970A2A" w14:textId="2BEB27D9" w:rsidR="00E51D19" w:rsidRPr="00FF62B9" w:rsidRDefault="00000000" w:rsidP="005E5491">
            <w:pPr>
              <w:spacing w:line="276" w:lineRule="auto"/>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1043596229"/>
                <w:placeholder>
                  <w:docPart w:val="72F8B1AD836A478094B93C9F7FD25BE7"/>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c>
          <w:tcPr>
            <w:tcW w:w="1932" w:type="dxa"/>
            <w:shd w:val="clear" w:color="auto" w:fill="C6D9F1" w:themeFill="text2" w:themeFillTint="33"/>
            <w:vAlign w:val="center"/>
          </w:tcPr>
          <w:p w14:paraId="2F6D9F3C" w14:textId="43397C3D" w:rsidR="00E51D19" w:rsidRPr="00FF62B9" w:rsidRDefault="00E51D19" w:rsidP="005E5491">
            <w:pPr>
              <w:spacing w:line="276" w:lineRule="auto"/>
              <w:rPr>
                <w:rFonts w:asciiTheme="minorHAnsi" w:hAnsiTheme="minorHAnsi" w:cstheme="minorHAnsi"/>
                <w:b/>
                <w:bCs/>
                <w:sz w:val="20"/>
              </w:rPr>
            </w:pPr>
            <w:r w:rsidRPr="00FF62B9">
              <w:rPr>
                <w:rFonts w:asciiTheme="minorHAnsi" w:hAnsiTheme="minorHAnsi" w:cstheme="minorHAnsi"/>
                <w:b/>
                <w:bCs/>
                <w:sz w:val="20"/>
              </w:rPr>
              <w:t>Date Information Required by</w:t>
            </w:r>
          </w:p>
        </w:tc>
        <w:tc>
          <w:tcPr>
            <w:tcW w:w="3036" w:type="dxa"/>
            <w:vAlign w:val="center"/>
          </w:tcPr>
          <w:p w14:paraId="426AF2B5" w14:textId="44EA6C23" w:rsidR="00E51D19" w:rsidRPr="00FF62B9" w:rsidRDefault="00000000" w:rsidP="005E5491">
            <w:pPr>
              <w:spacing w:line="276" w:lineRule="auto"/>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346174037"/>
                <w:placeholder>
                  <w:docPart w:val="D2E3635F0FA34FDFAF6553075FF4F1C4"/>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tr w:rsidR="00E51D19" w:rsidRPr="00FF62B9" w14:paraId="1763EE8C" w14:textId="77777777" w:rsidTr="00527C59">
        <w:trPr>
          <w:trHeight w:val="429"/>
        </w:trPr>
        <w:tc>
          <w:tcPr>
            <w:tcW w:w="2621" w:type="dxa"/>
            <w:shd w:val="clear" w:color="auto" w:fill="C6D9F1" w:themeFill="text2" w:themeFillTint="33"/>
            <w:vAlign w:val="center"/>
          </w:tcPr>
          <w:p w14:paraId="1763EE8A" w14:textId="51628412" w:rsidR="00E51D19" w:rsidRPr="00FF62B9" w:rsidRDefault="004C3B2D" w:rsidP="005E5491">
            <w:pPr>
              <w:spacing w:line="276" w:lineRule="auto"/>
              <w:rPr>
                <w:rFonts w:asciiTheme="minorHAnsi" w:hAnsiTheme="minorHAnsi" w:cstheme="minorHAnsi"/>
                <w:b/>
                <w:bCs/>
                <w:sz w:val="20"/>
              </w:rPr>
            </w:pPr>
            <w:r w:rsidRPr="00FF62B9">
              <w:rPr>
                <w:rFonts w:asciiTheme="minorHAnsi" w:hAnsiTheme="minorHAnsi" w:cstheme="minorHAnsi"/>
                <w:b/>
                <w:bCs/>
                <w:sz w:val="20"/>
              </w:rPr>
              <w:t xml:space="preserve">Name of </w:t>
            </w:r>
            <w:r w:rsidR="00E51D19" w:rsidRPr="00FF62B9">
              <w:rPr>
                <w:rFonts w:asciiTheme="minorHAnsi" w:hAnsiTheme="minorHAnsi" w:cstheme="minorHAnsi"/>
                <w:b/>
                <w:bCs/>
                <w:sz w:val="20"/>
              </w:rPr>
              <w:t>Request</w:t>
            </w:r>
            <w:r w:rsidR="00CA4007" w:rsidRPr="00FF62B9">
              <w:rPr>
                <w:rFonts w:asciiTheme="minorHAnsi" w:hAnsiTheme="minorHAnsi" w:cstheme="minorHAnsi"/>
                <w:b/>
                <w:bCs/>
                <w:sz w:val="20"/>
              </w:rPr>
              <w:t xml:space="preserve">ing Surgeon </w:t>
            </w:r>
          </w:p>
        </w:tc>
        <w:tc>
          <w:tcPr>
            <w:tcW w:w="7314" w:type="dxa"/>
            <w:gridSpan w:val="3"/>
            <w:vAlign w:val="center"/>
          </w:tcPr>
          <w:p w14:paraId="1763EE8B" w14:textId="0FA373C2" w:rsidR="00E51D19" w:rsidRPr="00FF62B9" w:rsidRDefault="00000000" w:rsidP="005E5491">
            <w:pPr>
              <w:spacing w:line="276" w:lineRule="auto"/>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1733117062"/>
                <w:placeholder>
                  <w:docPart w:val="1F45A30AD5CF44AAB86E92A439F5EB8B"/>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tr w:rsidR="00CA4007" w:rsidRPr="00FF62B9" w14:paraId="742DE76F" w14:textId="77777777" w:rsidTr="00527C59">
        <w:trPr>
          <w:trHeight w:val="429"/>
        </w:trPr>
        <w:tc>
          <w:tcPr>
            <w:tcW w:w="2621" w:type="dxa"/>
            <w:shd w:val="clear" w:color="auto" w:fill="C6D9F1" w:themeFill="text2" w:themeFillTint="33"/>
            <w:vAlign w:val="center"/>
          </w:tcPr>
          <w:p w14:paraId="4DBC4495" w14:textId="5D5FDBF3" w:rsidR="00CA4007" w:rsidRPr="00FF62B9" w:rsidDel="00CA4007" w:rsidRDefault="004C3B2D" w:rsidP="005E5491">
            <w:pPr>
              <w:spacing w:line="276" w:lineRule="auto"/>
              <w:rPr>
                <w:rFonts w:asciiTheme="minorHAnsi" w:hAnsiTheme="minorHAnsi" w:cstheme="minorHAnsi"/>
                <w:b/>
                <w:bCs/>
                <w:sz w:val="20"/>
              </w:rPr>
            </w:pPr>
            <w:r w:rsidRPr="00FF62B9">
              <w:rPr>
                <w:rFonts w:asciiTheme="minorHAnsi" w:hAnsiTheme="minorHAnsi" w:cstheme="minorHAnsi"/>
                <w:b/>
                <w:bCs/>
                <w:sz w:val="20"/>
              </w:rPr>
              <w:t>Address</w:t>
            </w:r>
          </w:p>
        </w:tc>
        <w:tc>
          <w:tcPr>
            <w:tcW w:w="7314" w:type="dxa"/>
            <w:gridSpan w:val="3"/>
            <w:vAlign w:val="center"/>
          </w:tcPr>
          <w:p w14:paraId="48E42A0D" w14:textId="04B05297" w:rsidR="004C3B2D" w:rsidRPr="00FF62B9" w:rsidRDefault="00000000" w:rsidP="004C3B2D">
            <w:pPr>
              <w:spacing w:line="276" w:lineRule="auto"/>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1394078682"/>
                <w:placeholder>
                  <w:docPart w:val="1C6EBCF9BC8D45DE84B71DDC003CF357"/>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r w:rsidR="00CF6FE9" w:rsidRPr="00FF62B9">
              <w:rPr>
                <w:rFonts w:asciiTheme="minorHAnsi" w:hAnsiTheme="minorHAnsi" w:cstheme="minorHAnsi"/>
                <w:sz w:val="20"/>
              </w:rPr>
              <w:t xml:space="preserve"> </w:t>
            </w:r>
          </w:p>
          <w:p w14:paraId="4A9FEC02" w14:textId="7B5D2572" w:rsidR="00CA4007" w:rsidRPr="00FF62B9" w:rsidRDefault="00CA4007" w:rsidP="005E5491">
            <w:pPr>
              <w:spacing w:line="276" w:lineRule="auto"/>
              <w:rPr>
                <w:rFonts w:asciiTheme="minorHAnsi" w:hAnsiTheme="minorHAnsi" w:cstheme="minorHAnsi"/>
                <w:sz w:val="20"/>
              </w:rPr>
            </w:pPr>
          </w:p>
        </w:tc>
      </w:tr>
      <w:tr w:rsidR="00E51D19" w:rsidRPr="00FF62B9" w14:paraId="1763EE94" w14:textId="77777777" w:rsidTr="00527C59">
        <w:trPr>
          <w:trHeight w:val="429"/>
        </w:trPr>
        <w:tc>
          <w:tcPr>
            <w:tcW w:w="2621" w:type="dxa"/>
            <w:shd w:val="clear" w:color="auto" w:fill="C6D9F1" w:themeFill="text2" w:themeFillTint="33"/>
            <w:vAlign w:val="center"/>
          </w:tcPr>
          <w:p w14:paraId="1763EE90" w14:textId="32788970" w:rsidR="00E51D19" w:rsidRPr="00FF62B9" w:rsidRDefault="00E51D19" w:rsidP="005E5491">
            <w:pPr>
              <w:spacing w:line="276" w:lineRule="auto"/>
              <w:rPr>
                <w:rFonts w:asciiTheme="minorHAnsi" w:hAnsiTheme="minorHAnsi" w:cstheme="minorHAnsi"/>
                <w:b/>
                <w:bCs/>
                <w:sz w:val="20"/>
              </w:rPr>
            </w:pPr>
            <w:r w:rsidRPr="00FF62B9">
              <w:rPr>
                <w:rFonts w:asciiTheme="minorHAnsi" w:hAnsiTheme="minorHAnsi" w:cstheme="minorHAnsi"/>
                <w:b/>
                <w:bCs/>
                <w:sz w:val="20"/>
              </w:rPr>
              <w:t>Telephone</w:t>
            </w:r>
          </w:p>
        </w:tc>
        <w:tc>
          <w:tcPr>
            <w:tcW w:w="2346" w:type="dxa"/>
            <w:vAlign w:val="center"/>
          </w:tcPr>
          <w:p w14:paraId="1763EE91" w14:textId="1FA49B0A" w:rsidR="00E51D19" w:rsidRPr="00FF62B9" w:rsidRDefault="00000000" w:rsidP="005E5491">
            <w:pPr>
              <w:spacing w:line="276" w:lineRule="auto"/>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1338271785"/>
                <w:placeholder>
                  <w:docPart w:val="3202D80762C14AC398431145FB5E51F3"/>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c>
          <w:tcPr>
            <w:tcW w:w="1932" w:type="dxa"/>
            <w:shd w:val="clear" w:color="auto" w:fill="C6D9F1" w:themeFill="text2" w:themeFillTint="33"/>
            <w:vAlign w:val="center"/>
          </w:tcPr>
          <w:p w14:paraId="1763EE92" w14:textId="50E9FF07" w:rsidR="00E51D19" w:rsidRPr="00FF62B9" w:rsidRDefault="00E51D19" w:rsidP="005E5491">
            <w:pPr>
              <w:spacing w:line="276" w:lineRule="auto"/>
              <w:rPr>
                <w:rFonts w:asciiTheme="minorHAnsi" w:hAnsiTheme="minorHAnsi" w:cstheme="minorHAnsi"/>
                <w:b/>
                <w:bCs/>
                <w:sz w:val="20"/>
              </w:rPr>
            </w:pPr>
            <w:r w:rsidRPr="00FF62B9">
              <w:rPr>
                <w:rFonts w:asciiTheme="minorHAnsi" w:hAnsiTheme="minorHAnsi" w:cstheme="minorHAnsi"/>
                <w:b/>
                <w:bCs/>
                <w:sz w:val="20"/>
              </w:rPr>
              <w:t>Mobile</w:t>
            </w:r>
          </w:p>
        </w:tc>
        <w:tc>
          <w:tcPr>
            <w:tcW w:w="3036" w:type="dxa"/>
            <w:vAlign w:val="center"/>
          </w:tcPr>
          <w:p w14:paraId="1763EE93" w14:textId="1AA411D8" w:rsidR="00E51D19" w:rsidRPr="00FF62B9" w:rsidRDefault="00000000" w:rsidP="005E5491">
            <w:pPr>
              <w:spacing w:line="276" w:lineRule="auto"/>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398142512"/>
                <w:placeholder>
                  <w:docPart w:val="8702C1DC902C4882AF070DDF06327A4C"/>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tr w:rsidR="00E51D19" w:rsidRPr="00FF62B9" w14:paraId="1763EE97" w14:textId="77777777" w:rsidTr="00527C59">
        <w:trPr>
          <w:trHeight w:val="429"/>
        </w:trPr>
        <w:tc>
          <w:tcPr>
            <w:tcW w:w="2621" w:type="dxa"/>
            <w:shd w:val="clear" w:color="auto" w:fill="C6D9F1" w:themeFill="text2" w:themeFillTint="33"/>
            <w:vAlign w:val="center"/>
          </w:tcPr>
          <w:p w14:paraId="2756552D" w14:textId="77777777" w:rsidR="00843092" w:rsidRPr="00FF62B9" w:rsidRDefault="00843092" w:rsidP="00843092">
            <w:pPr>
              <w:spacing w:line="276" w:lineRule="auto"/>
              <w:rPr>
                <w:rFonts w:asciiTheme="minorHAnsi" w:hAnsiTheme="minorHAnsi" w:cstheme="minorHAnsi"/>
                <w:b/>
                <w:bCs/>
                <w:color w:val="262626" w:themeColor="text1" w:themeTint="D9"/>
                <w:sz w:val="20"/>
              </w:rPr>
            </w:pPr>
            <w:r w:rsidRPr="00FF62B9">
              <w:rPr>
                <w:rFonts w:asciiTheme="minorHAnsi" w:hAnsiTheme="minorHAnsi" w:cstheme="minorHAnsi"/>
                <w:b/>
                <w:bCs/>
                <w:color w:val="262626" w:themeColor="text1" w:themeTint="D9"/>
                <w:sz w:val="20"/>
              </w:rPr>
              <w:t>Email</w:t>
            </w:r>
          </w:p>
          <w:p w14:paraId="1763EE95" w14:textId="4C3A0E40" w:rsidR="00E51D19" w:rsidRPr="00FF62B9" w:rsidRDefault="00843092" w:rsidP="00843092">
            <w:pPr>
              <w:spacing w:line="276" w:lineRule="auto"/>
              <w:rPr>
                <w:rFonts w:asciiTheme="minorHAnsi" w:hAnsiTheme="minorHAnsi" w:cstheme="minorHAnsi"/>
                <w:sz w:val="16"/>
                <w:szCs w:val="16"/>
              </w:rPr>
            </w:pPr>
            <w:r w:rsidRPr="00FF62B9">
              <w:rPr>
                <w:rFonts w:asciiTheme="minorHAnsi" w:hAnsiTheme="minorHAnsi" w:cstheme="minorHAnsi"/>
                <w:i/>
                <w:iCs/>
                <w:color w:val="262626" w:themeColor="text1" w:themeTint="D9"/>
                <w:sz w:val="16"/>
                <w:szCs w:val="16"/>
              </w:rPr>
              <w:t>The AOANJRR require</w:t>
            </w:r>
            <w:r w:rsidR="00CA4007" w:rsidRPr="00FF62B9">
              <w:rPr>
                <w:rFonts w:asciiTheme="minorHAnsi" w:hAnsiTheme="minorHAnsi" w:cstheme="minorHAnsi"/>
                <w:i/>
                <w:iCs/>
                <w:color w:val="262626" w:themeColor="text1" w:themeTint="D9"/>
                <w:sz w:val="16"/>
                <w:szCs w:val="16"/>
              </w:rPr>
              <w:t xml:space="preserve">s an </w:t>
            </w:r>
            <w:r w:rsidRPr="00FF62B9">
              <w:rPr>
                <w:rFonts w:asciiTheme="minorHAnsi" w:hAnsiTheme="minorHAnsi" w:cstheme="minorHAnsi"/>
                <w:i/>
                <w:iCs/>
                <w:color w:val="262626" w:themeColor="text1" w:themeTint="D9"/>
                <w:sz w:val="16"/>
                <w:szCs w:val="16"/>
              </w:rPr>
              <w:t>Institution / Organisation email</w:t>
            </w:r>
          </w:p>
        </w:tc>
        <w:tc>
          <w:tcPr>
            <w:tcW w:w="7314" w:type="dxa"/>
            <w:gridSpan w:val="3"/>
            <w:vAlign w:val="center"/>
          </w:tcPr>
          <w:p w14:paraId="1763EE96" w14:textId="1043EFD1" w:rsidR="00E51D19" w:rsidRPr="00FF62B9" w:rsidRDefault="00000000" w:rsidP="005E5491">
            <w:pPr>
              <w:spacing w:line="276" w:lineRule="auto"/>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849947944"/>
                <w:placeholder>
                  <w:docPart w:val="268AEC8A430143DF85D8BABFF9CE0B30"/>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bookmarkEnd w:id="1"/>
      <w:tr w:rsidR="00D740FF" w14:paraId="23EA9B3B" w14:textId="77777777" w:rsidTr="00D740FF">
        <w:trPr>
          <w:trHeight w:val="429"/>
        </w:trPr>
        <w:tc>
          <w:tcPr>
            <w:tcW w:w="26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5B921BD9" w14:textId="0869129D" w:rsidR="00D740FF" w:rsidRPr="00D740FF" w:rsidRDefault="00D740FF" w:rsidP="00D740FF">
            <w:pPr>
              <w:spacing w:line="276" w:lineRule="auto"/>
              <w:rPr>
                <w:rFonts w:asciiTheme="minorHAnsi" w:hAnsiTheme="minorHAnsi" w:cstheme="minorHAnsi"/>
                <w:b/>
                <w:bCs/>
                <w:sz w:val="20"/>
              </w:rPr>
            </w:pPr>
            <w:r w:rsidRPr="00D740FF">
              <w:rPr>
                <w:rFonts w:asciiTheme="minorHAnsi" w:hAnsiTheme="minorHAnsi" w:cstheme="minorHAnsi"/>
                <w:b/>
                <w:bCs/>
                <w:sz w:val="20"/>
              </w:rPr>
              <w:t>Signature</w:t>
            </w:r>
          </w:p>
        </w:tc>
        <w:tc>
          <w:tcPr>
            <w:tcW w:w="731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434CEB" w14:textId="4B59B2C7" w:rsidR="00D740FF" w:rsidRPr="00D740FF" w:rsidRDefault="00D740FF" w:rsidP="00D740FF">
            <w:pPr>
              <w:spacing w:before="240" w:after="240" w:line="276" w:lineRule="auto"/>
              <w:rPr>
                <w:rFonts w:asciiTheme="minorHAnsi" w:hAnsiTheme="minorHAnsi" w:cstheme="minorHAnsi"/>
                <w:sz w:val="20"/>
              </w:rPr>
            </w:pPr>
            <w:r w:rsidRPr="00D740FF">
              <w:rPr>
                <w:rFonts w:asciiTheme="minorHAnsi" w:hAnsiTheme="minorHAnsi" w:cstheme="minorHAnsi"/>
                <w:sz w:val="20"/>
              </w:rPr>
              <w:t xml:space="preserve">     </w:t>
            </w:r>
            <w:r w:rsidRPr="00D740FF">
              <w:rPr>
                <w:rFonts w:asciiTheme="minorHAnsi" w:hAnsiTheme="minorHAnsi" w:cstheme="minorHAnsi"/>
                <w:sz w:val="20"/>
              </w:rPr>
              <w:fldChar w:fldCharType="begin">
                <w:ffData>
                  <w:name w:val="Text379"/>
                  <w:enabled/>
                  <w:calcOnExit w:val="0"/>
                  <w:textInput/>
                </w:ffData>
              </w:fldChar>
            </w:r>
            <w:r w:rsidRPr="00D740FF">
              <w:rPr>
                <w:rFonts w:asciiTheme="minorHAnsi" w:hAnsiTheme="minorHAnsi" w:cstheme="minorHAnsi"/>
                <w:sz w:val="20"/>
              </w:rPr>
              <w:instrText xml:space="preserve"> FORMTEXT </w:instrText>
            </w:r>
            <w:r w:rsidRPr="00D740FF">
              <w:rPr>
                <w:rFonts w:asciiTheme="minorHAnsi" w:hAnsiTheme="minorHAnsi" w:cstheme="minorHAnsi"/>
                <w:sz w:val="20"/>
              </w:rPr>
            </w:r>
            <w:r w:rsidRPr="00D740FF">
              <w:rPr>
                <w:rFonts w:asciiTheme="minorHAnsi" w:hAnsiTheme="minorHAnsi" w:cstheme="minorHAnsi"/>
                <w:sz w:val="20"/>
              </w:rPr>
              <w:fldChar w:fldCharType="separate"/>
            </w:r>
            <w:r w:rsidRPr="00D740FF">
              <w:rPr>
                <w:rFonts w:asciiTheme="minorHAnsi" w:hAnsiTheme="minorHAnsi" w:cstheme="minorHAnsi"/>
                <w:sz w:val="20"/>
              </w:rPr>
              <w:t> </w:t>
            </w:r>
            <w:r w:rsidRPr="00D740FF">
              <w:rPr>
                <w:rFonts w:asciiTheme="minorHAnsi" w:hAnsiTheme="minorHAnsi" w:cstheme="minorHAnsi"/>
                <w:sz w:val="20"/>
              </w:rPr>
              <w:t> </w:t>
            </w:r>
            <w:r w:rsidRPr="00D740FF">
              <w:rPr>
                <w:rFonts w:asciiTheme="minorHAnsi" w:hAnsiTheme="minorHAnsi" w:cstheme="minorHAnsi"/>
                <w:sz w:val="20"/>
              </w:rPr>
              <w:t> </w:t>
            </w:r>
            <w:r w:rsidRPr="00D740FF">
              <w:rPr>
                <w:rFonts w:asciiTheme="minorHAnsi" w:hAnsiTheme="minorHAnsi" w:cstheme="minorHAnsi"/>
                <w:sz w:val="20"/>
              </w:rPr>
              <w:t> </w:t>
            </w:r>
            <w:r w:rsidRPr="00D740FF">
              <w:rPr>
                <w:rFonts w:asciiTheme="minorHAnsi" w:hAnsiTheme="minorHAnsi" w:cstheme="minorHAnsi"/>
                <w:sz w:val="20"/>
              </w:rPr>
              <w:t> </w:t>
            </w:r>
            <w:r w:rsidRPr="00D740FF">
              <w:rPr>
                <w:rFonts w:asciiTheme="minorHAnsi" w:hAnsiTheme="minorHAnsi" w:cstheme="minorHAnsi"/>
                <w:sz w:val="20"/>
              </w:rPr>
              <w:fldChar w:fldCharType="end"/>
            </w:r>
          </w:p>
        </w:tc>
      </w:tr>
    </w:tbl>
    <w:p w14:paraId="79709D80" w14:textId="77777777" w:rsidR="00D740FF" w:rsidRDefault="00D740FF" w:rsidP="00527C59">
      <w:pPr>
        <w:spacing w:before="120" w:line="276" w:lineRule="auto"/>
        <w:rPr>
          <w:rFonts w:asciiTheme="minorHAnsi" w:hAnsiTheme="minorHAnsi" w:cstheme="minorHAnsi"/>
          <w:sz w:val="20"/>
        </w:rPr>
      </w:pPr>
    </w:p>
    <w:p w14:paraId="3621976C" w14:textId="77777777" w:rsidR="00891331" w:rsidRDefault="00891331" w:rsidP="00527C59">
      <w:pPr>
        <w:spacing w:before="120" w:line="276" w:lineRule="auto"/>
        <w:rPr>
          <w:rFonts w:asciiTheme="minorHAnsi" w:hAnsiTheme="minorHAnsi" w:cstheme="minorHAnsi"/>
          <w:sz w:val="20"/>
        </w:rPr>
      </w:pPr>
    </w:p>
    <w:p w14:paraId="50DE7260" w14:textId="3EA891EF" w:rsidR="00FD184C" w:rsidRPr="00891331" w:rsidRDefault="0060212B" w:rsidP="00891331">
      <w:pPr>
        <w:pBdr>
          <w:bottom w:val="single" w:sz="4" w:space="0" w:color="auto"/>
        </w:pBdr>
        <w:spacing w:after="240"/>
        <w:rPr>
          <w:rFonts w:asciiTheme="minorHAnsi" w:hAnsiTheme="minorHAnsi" w:cstheme="minorHAnsi"/>
          <w:b/>
          <w:smallCaps/>
          <w:color w:val="002060"/>
          <w:sz w:val="24"/>
          <w:szCs w:val="24"/>
        </w:rPr>
      </w:pPr>
      <w:r>
        <w:rPr>
          <w:rFonts w:asciiTheme="minorHAnsi" w:hAnsiTheme="minorHAnsi" w:cstheme="minorHAnsi"/>
          <w:b/>
          <w:smallCaps/>
          <w:color w:val="002060"/>
          <w:sz w:val="24"/>
          <w:szCs w:val="24"/>
        </w:rPr>
        <w:t xml:space="preserve">DETAILS OF data usage </w:t>
      </w:r>
    </w:p>
    <w:p w14:paraId="55097EA4" w14:textId="77777777" w:rsidR="00FD184C" w:rsidRDefault="00FD184C" w:rsidP="00527C59">
      <w:pPr>
        <w:spacing w:before="120" w:line="276" w:lineRule="auto"/>
        <w:rPr>
          <w:rFonts w:asciiTheme="minorHAnsi" w:hAnsiTheme="minorHAnsi" w:cstheme="minorHAnsi"/>
          <w:sz w:val="20"/>
        </w:rPr>
      </w:pPr>
    </w:p>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2835"/>
        <w:gridCol w:w="2835"/>
        <w:gridCol w:w="142"/>
        <w:gridCol w:w="4111"/>
      </w:tblGrid>
      <w:tr w:rsidR="00D740FF" w:rsidRPr="00E434A5" w14:paraId="30B0C6D2" w14:textId="77777777" w:rsidTr="00027AA5">
        <w:trPr>
          <w:trHeight w:val="279"/>
        </w:trPr>
        <w:tc>
          <w:tcPr>
            <w:tcW w:w="9923" w:type="dxa"/>
            <w:gridSpan w:val="4"/>
            <w:tcBorders>
              <w:top w:val="single" w:sz="4" w:space="0" w:color="C0C0C0"/>
              <w:left w:val="single" w:sz="4" w:space="0" w:color="C0C0C0"/>
              <w:bottom w:val="nil"/>
              <w:right w:val="single" w:sz="4" w:space="0" w:color="C0C0C0"/>
            </w:tcBorders>
            <w:shd w:val="clear" w:color="auto" w:fill="C6D9F1" w:themeFill="text2" w:themeFillTint="33"/>
            <w:vAlign w:val="center"/>
          </w:tcPr>
          <w:p w14:paraId="0F7A68A7" w14:textId="77777777" w:rsidR="00D740FF" w:rsidRPr="00E434A5" w:rsidRDefault="00D740FF" w:rsidP="00027AA5">
            <w:pPr>
              <w:spacing w:before="80"/>
              <w:rPr>
                <w:rFonts w:asciiTheme="minorHAnsi" w:hAnsiTheme="minorHAnsi" w:cstheme="minorHAnsi"/>
                <w:b/>
                <w:bCs/>
              </w:rPr>
            </w:pPr>
            <w:r w:rsidRPr="00E434A5">
              <w:rPr>
                <w:rFonts w:asciiTheme="minorHAnsi" w:hAnsiTheme="minorHAnsi" w:cstheme="minorHAnsi"/>
                <w:b/>
                <w:bCs/>
              </w:rPr>
              <w:t>Details of Data Usage</w:t>
            </w:r>
          </w:p>
          <w:p w14:paraId="660D8B95" w14:textId="77777777" w:rsidR="00D740FF" w:rsidRPr="00E434A5" w:rsidRDefault="00D740FF" w:rsidP="00027AA5">
            <w:pPr>
              <w:spacing w:after="40"/>
              <w:rPr>
                <w:rFonts w:asciiTheme="minorHAnsi" w:hAnsiTheme="minorHAnsi" w:cstheme="minorHAnsi"/>
              </w:rPr>
            </w:pPr>
            <w:r w:rsidRPr="00E434A5">
              <w:rPr>
                <w:rFonts w:asciiTheme="minorHAnsi" w:hAnsiTheme="minorHAnsi" w:cstheme="minorHAnsi"/>
                <w:i/>
                <w:iCs/>
                <w:sz w:val="16"/>
                <w:szCs w:val="16"/>
              </w:rPr>
              <w:t xml:space="preserve">Please provide details of </w:t>
            </w:r>
            <w:r>
              <w:rPr>
                <w:rFonts w:asciiTheme="minorHAnsi" w:hAnsiTheme="minorHAnsi" w:cstheme="minorHAnsi"/>
                <w:i/>
                <w:iCs/>
                <w:sz w:val="16"/>
                <w:szCs w:val="16"/>
              </w:rPr>
              <w:t xml:space="preserve">the </w:t>
            </w:r>
            <w:r w:rsidRPr="00E434A5">
              <w:rPr>
                <w:rFonts w:asciiTheme="minorHAnsi" w:hAnsiTheme="minorHAnsi" w:cstheme="minorHAnsi"/>
                <w:i/>
                <w:iCs/>
                <w:sz w:val="16"/>
                <w:szCs w:val="16"/>
              </w:rPr>
              <w:t>intended use of the requested data</w:t>
            </w:r>
          </w:p>
        </w:tc>
      </w:tr>
      <w:tr w:rsidR="005B2C7C" w14:paraId="53CCBDDE" w14:textId="77777777" w:rsidTr="00A73170">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A17329C" w14:textId="5DF263A6" w:rsidR="005B2C7C" w:rsidRDefault="005B2C7C" w:rsidP="005B2C7C">
            <w:pPr>
              <w:spacing w:before="120" w:after="120"/>
              <w:rPr>
                <w:rFonts w:asciiTheme="minorHAnsi" w:hAnsiTheme="minorHAnsi" w:cstheme="minorHAnsi"/>
                <w:b/>
                <w:bCs/>
              </w:rPr>
            </w:pPr>
            <w:r w:rsidRPr="00CC2542">
              <w:rPr>
                <w:rFonts w:asciiTheme="minorHAnsi" w:hAnsiTheme="minorHAnsi" w:cstheme="minorHAnsi"/>
                <w:b/>
                <w:bCs/>
              </w:rPr>
              <w:t xml:space="preserve">Please confirm that you downloaded your results from our website </w:t>
            </w:r>
            <w:r>
              <w:rPr>
                <w:rFonts w:asciiTheme="minorHAnsi" w:hAnsiTheme="minorHAnsi" w:cstheme="minorHAnsi"/>
                <w:b/>
                <w:bCs/>
              </w:rPr>
              <w:t xml:space="preserve">before </w:t>
            </w:r>
            <w:r w:rsidRPr="00CC2542">
              <w:rPr>
                <w:rFonts w:asciiTheme="minorHAnsi" w:hAnsiTheme="minorHAnsi" w:cstheme="minorHAnsi"/>
                <w:b/>
                <w:bCs/>
              </w:rPr>
              <w:t xml:space="preserve">requesting the </w:t>
            </w:r>
            <w:r>
              <w:rPr>
                <w:rFonts w:asciiTheme="minorHAnsi" w:hAnsiTheme="minorHAnsi" w:cstheme="minorHAnsi"/>
                <w:b/>
                <w:bCs/>
              </w:rPr>
              <w:t>report</w:t>
            </w:r>
            <w:r w:rsidRPr="00CC2542">
              <w:rPr>
                <w:rFonts w:asciiTheme="minorHAnsi" w:hAnsiTheme="minorHAnsi" w:cstheme="minorHAnsi"/>
                <w:b/>
                <w:bCs/>
              </w:rPr>
              <w:t>.</w:t>
            </w:r>
          </w:p>
        </w:tc>
        <w:tc>
          <w:tcPr>
            <w:tcW w:w="2977" w:type="dxa"/>
            <w:gridSpan w:val="2"/>
            <w:tcBorders>
              <w:top w:val="single" w:sz="4" w:space="0" w:color="C0C0C0"/>
              <w:left w:val="single" w:sz="4" w:space="0" w:color="C0C0C0"/>
              <w:bottom w:val="single" w:sz="4" w:space="0" w:color="C0C0C0"/>
              <w:right w:val="nil"/>
            </w:tcBorders>
            <w:vAlign w:val="center"/>
          </w:tcPr>
          <w:p w14:paraId="6641D74F" w14:textId="42C3EA02" w:rsidR="005B2C7C" w:rsidRDefault="00000000" w:rsidP="005B2C7C">
            <w:pPr>
              <w:spacing w:before="80" w:after="80"/>
              <w:rPr>
                <w:rFonts w:asciiTheme="minorHAnsi" w:hAnsiTheme="minorHAnsi" w:cstheme="minorHAnsi"/>
              </w:rPr>
            </w:pPr>
            <w:sdt>
              <w:sdtPr>
                <w:rPr>
                  <w:rFonts w:asciiTheme="minorHAnsi" w:hAnsiTheme="minorHAnsi" w:cstheme="minorHAnsi"/>
                  <w:sz w:val="28"/>
                  <w:szCs w:val="28"/>
                </w:rPr>
                <w:id w:val="712859477"/>
                <w14:checkbox>
                  <w14:checked w14:val="0"/>
                  <w14:checkedState w14:val="0052" w14:font="Wingdings 2"/>
                  <w14:uncheckedState w14:val="2610" w14:font="MS Gothic"/>
                </w14:checkbox>
              </w:sdtPr>
              <w:sdtContent>
                <w:r w:rsidR="005B2C7C">
                  <w:rPr>
                    <w:rFonts w:ascii="MS Gothic" w:eastAsia="MS Gothic" w:hAnsi="MS Gothic" w:cstheme="minorHAnsi" w:hint="eastAsia"/>
                    <w:sz w:val="28"/>
                    <w:szCs w:val="28"/>
                  </w:rPr>
                  <w:t>☐</w:t>
                </w:r>
              </w:sdtContent>
            </w:sdt>
            <w:r w:rsidR="005B2C7C" w:rsidRPr="00E434A5">
              <w:rPr>
                <w:rFonts w:asciiTheme="minorHAnsi" w:hAnsiTheme="minorHAnsi" w:cstheme="minorHAnsi"/>
              </w:rPr>
              <w:t>Yes</w:t>
            </w:r>
          </w:p>
          <w:p w14:paraId="26FD60FE" w14:textId="77777777" w:rsidR="005B2C7C" w:rsidRDefault="005B2C7C" w:rsidP="005B2C7C">
            <w:pPr>
              <w:spacing w:before="80" w:after="80"/>
              <w:rPr>
                <w:rFonts w:asciiTheme="minorHAnsi" w:hAnsiTheme="minorHAnsi" w:cstheme="minorHAnsi"/>
                <w:sz w:val="28"/>
                <w:szCs w:val="28"/>
              </w:rPr>
            </w:pPr>
          </w:p>
        </w:tc>
        <w:tc>
          <w:tcPr>
            <w:tcW w:w="4111" w:type="dxa"/>
            <w:tcBorders>
              <w:top w:val="single" w:sz="4" w:space="0" w:color="C0C0C0"/>
              <w:left w:val="nil"/>
              <w:bottom w:val="single" w:sz="4" w:space="0" w:color="C0C0C0"/>
              <w:right w:val="single" w:sz="4" w:space="0" w:color="C0C0C0"/>
            </w:tcBorders>
            <w:vAlign w:val="center"/>
          </w:tcPr>
          <w:p w14:paraId="06EDE205" w14:textId="77777777" w:rsidR="005B2C7C" w:rsidRDefault="00000000" w:rsidP="005B2C7C">
            <w:pPr>
              <w:spacing w:before="80" w:after="80"/>
              <w:rPr>
                <w:rFonts w:asciiTheme="minorHAnsi" w:hAnsiTheme="minorHAnsi" w:cstheme="minorHAnsi"/>
              </w:rPr>
            </w:pPr>
            <w:sdt>
              <w:sdtPr>
                <w:rPr>
                  <w:rFonts w:asciiTheme="minorHAnsi" w:hAnsiTheme="minorHAnsi" w:cstheme="minorHAnsi"/>
                  <w:sz w:val="28"/>
                  <w:szCs w:val="28"/>
                </w:rPr>
                <w:id w:val="-2011984662"/>
                <w14:checkbox>
                  <w14:checked w14:val="0"/>
                  <w14:checkedState w14:val="0052" w14:font="Wingdings 2"/>
                  <w14:uncheckedState w14:val="2610" w14:font="MS Gothic"/>
                </w14:checkbox>
              </w:sdtPr>
              <w:sdtContent>
                <w:r w:rsidR="005B2C7C" w:rsidRPr="00E434A5">
                  <w:rPr>
                    <w:rFonts w:ascii="Segoe UI Symbol" w:eastAsia="MS Gothic" w:hAnsi="Segoe UI Symbol" w:cs="Segoe UI Symbol"/>
                    <w:sz w:val="28"/>
                    <w:szCs w:val="28"/>
                  </w:rPr>
                  <w:t>☐</w:t>
                </w:r>
              </w:sdtContent>
            </w:sdt>
            <w:r w:rsidR="005B2C7C" w:rsidRPr="00E434A5">
              <w:rPr>
                <w:rFonts w:asciiTheme="minorHAnsi" w:hAnsiTheme="minorHAnsi" w:cstheme="minorHAnsi"/>
              </w:rPr>
              <w:t xml:space="preserve"> No</w:t>
            </w:r>
          </w:p>
          <w:p w14:paraId="6F049801" w14:textId="77777777" w:rsidR="005B2C7C" w:rsidRDefault="005B2C7C" w:rsidP="005B2C7C">
            <w:pPr>
              <w:spacing w:before="80" w:after="80"/>
              <w:rPr>
                <w:rFonts w:asciiTheme="minorHAnsi" w:hAnsiTheme="minorHAnsi" w:cstheme="minorHAnsi"/>
                <w:i/>
                <w:iCs/>
                <w:sz w:val="16"/>
                <w:szCs w:val="16"/>
              </w:rPr>
            </w:pPr>
            <w:r>
              <w:rPr>
                <w:rFonts w:asciiTheme="minorHAnsi" w:hAnsiTheme="minorHAnsi" w:cstheme="minorHAnsi"/>
                <w:i/>
                <w:iCs/>
                <w:sz w:val="16"/>
                <w:szCs w:val="16"/>
              </w:rPr>
              <w:t>(If no, Please Detail</w:t>
            </w:r>
            <w:r w:rsidRPr="00E434A5">
              <w:rPr>
                <w:rFonts w:asciiTheme="minorHAnsi" w:hAnsiTheme="minorHAnsi" w:cstheme="minorHAnsi"/>
                <w:i/>
                <w:iCs/>
                <w:sz w:val="16"/>
                <w:szCs w:val="16"/>
              </w:rPr>
              <w:t>)</w:t>
            </w:r>
          </w:p>
          <w:p w14:paraId="617EAD57" w14:textId="1E48556D" w:rsidR="005B2C7C" w:rsidRPr="00A73170" w:rsidRDefault="005B2C7C" w:rsidP="005B2C7C">
            <w:pPr>
              <w:spacing w:before="80" w:after="80"/>
              <w:rPr>
                <w:rFonts w:asciiTheme="minorHAnsi" w:hAnsiTheme="minorHAnsi" w:cstheme="minorHAnsi"/>
              </w:rPr>
            </w:pPr>
            <w:r w:rsidRPr="00E434A5">
              <w:rPr>
                <w:rFonts w:asciiTheme="minorHAnsi" w:hAnsiTheme="minorHAnsi" w:cstheme="minorHAnsi"/>
              </w:rPr>
              <w:t xml:space="preserve"> </w:t>
            </w:r>
            <w:sdt>
              <w:sdtPr>
                <w:rPr>
                  <w:rFonts w:asciiTheme="minorHAnsi" w:hAnsiTheme="minorHAnsi" w:cstheme="minorHAnsi"/>
                  <w:shd w:val="clear" w:color="auto" w:fill="D9D9D9" w:themeFill="background1" w:themeFillShade="D9"/>
                </w:rPr>
                <w:id w:val="945972589"/>
                <w:placeholder>
                  <w:docPart w:val="8C8B90C0F4594BF28B56B8D176E65FDA"/>
                </w:placeholder>
                <w:showingPlcHdr/>
                <w:text w:multiLine="1"/>
              </w:sdtPr>
              <w:sdtContent>
                <w:r w:rsidRPr="00E434A5">
                  <w:rPr>
                    <w:rStyle w:val="PlaceholderText"/>
                    <w:rFonts w:asciiTheme="minorHAnsi" w:hAnsiTheme="minorHAnsi" w:cstheme="minorHAnsi"/>
                    <w:shd w:val="clear" w:color="auto" w:fill="D9D9D9" w:themeFill="background1" w:themeFillShade="D9"/>
                  </w:rPr>
                  <w:t>Click or tap here to enter text.</w:t>
                </w:r>
              </w:sdtContent>
            </w:sdt>
          </w:p>
        </w:tc>
      </w:tr>
      <w:tr w:rsidR="00950CD2" w14:paraId="5F67E41B" w14:textId="77777777" w:rsidTr="00A73170">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2D348F6C" w14:textId="02890BA1" w:rsidR="00950CD2" w:rsidRDefault="00950CD2" w:rsidP="00D740FF">
            <w:pPr>
              <w:spacing w:before="120"/>
              <w:rPr>
                <w:rFonts w:asciiTheme="minorHAnsi" w:hAnsiTheme="minorHAnsi" w:cstheme="minorHAnsi"/>
                <w:b/>
                <w:bCs/>
              </w:rPr>
            </w:pPr>
            <w:r>
              <w:rPr>
                <w:rFonts w:asciiTheme="minorHAnsi" w:hAnsiTheme="minorHAnsi" w:cstheme="minorHAnsi"/>
                <w:b/>
                <w:bCs/>
              </w:rPr>
              <w:t xml:space="preserve">Please </w:t>
            </w:r>
            <w:r w:rsidR="00DC43AB">
              <w:rPr>
                <w:rFonts w:asciiTheme="minorHAnsi" w:hAnsiTheme="minorHAnsi" w:cstheme="minorHAnsi"/>
                <w:b/>
                <w:bCs/>
              </w:rPr>
              <w:t>select</w:t>
            </w:r>
            <w:r>
              <w:rPr>
                <w:rFonts w:asciiTheme="minorHAnsi" w:hAnsiTheme="minorHAnsi" w:cstheme="minorHAnsi"/>
                <w:b/>
                <w:bCs/>
              </w:rPr>
              <w:t xml:space="preserve"> the reason for your request. </w:t>
            </w:r>
          </w:p>
        </w:tc>
        <w:tc>
          <w:tcPr>
            <w:tcW w:w="2977" w:type="dxa"/>
            <w:gridSpan w:val="2"/>
            <w:tcBorders>
              <w:top w:val="single" w:sz="4" w:space="0" w:color="C0C0C0"/>
              <w:left w:val="single" w:sz="4" w:space="0" w:color="C0C0C0"/>
              <w:bottom w:val="single" w:sz="4" w:space="0" w:color="C0C0C0"/>
              <w:right w:val="nil"/>
            </w:tcBorders>
            <w:vAlign w:val="center"/>
          </w:tcPr>
          <w:p w14:paraId="01579486" w14:textId="01F326C1" w:rsidR="00D0225F" w:rsidRDefault="00000000" w:rsidP="00D740FF">
            <w:pPr>
              <w:spacing w:before="80" w:after="80"/>
              <w:rPr>
                <w:rFonts w:asciiTheme="minorHAnsi" w:hAnsiTheme="minorHAnsi" w:cstheme="minorHAnsi"/>
                <w:szCs w:val="22"/>
              </w:rPr>
            </w:pPr>
            <w:sdt>
              <w:sdtPr>
                <w:rPr>
                  <w:rFonts w:asciiTheme="minorHAnsi" w:hAnsiTheme="minorHAnsi" w:cstheme="minorHAnsi"/>
                  <w:sz w:val="28"/>
                  <w:szCs w:val="28"/>
                </w:rPr>
                <w:id w:val="1246611814"/>
                <w14:checkbox>
                  <w14:checked w14:val="0"/>
                  <w14:checkedState w14:val="0052" w14:font="Wingdings 2"/>
                  <w14:uncheckedState w14:val="2610" w14:font="MS Gothic"/>
                </w14:checkbox>
              </w:sdtPr>
              <w:sdtContent>
                <w:r w:rsidR="00D0225F">
                  <w:rPr>
                    <w:rFonts w:ascii="MS Gothic" w:eastAsia="MS Gothic" w:hAnsi="MS Gothic" w:cstheme="minorHAnsi" w:hint="eastAsia"/>
                    <w:sz w:val="28"/>
                    <w:szCs w:val="28"/>
                  </w:rPr>
                  <w:t>☐</w:t>
                </w:r>
              </w:sdtContent>
            </w:sdt>
            <w:r w:rsidR="005F7605">
              <w:rPr>
                <w:rFonts w:asciiTheme="minorHAnsi" w:hAnsiTheme="minorHAnsi" w:cstheme="minorHAnsi"/>
                <w:szCs w:val="22"/>
              </w:rPr>
              <w:t xml:space="preserve">  </w:t>
            </w:r>
            <w:r w:rsidR="00A73170" w:rsidRPr="00A73170">
              <w:rPr>
                <w:rFonts w:asciiTheme="minorHAnsi" w:hAnsiTheme="minorHAnsi" w:cstheme="minorHAnsi"/>
                <w:szCs w:val="22"/>
              </w:rPr>
              <w:t xml:space="preserve">1. </w:t>
            </w:r>
            <w:r w:rsidR="004A4C07">
              <w:rPr>
                <w:rFonts w:asciiTheme="minorHAnsi" w:hAnsiTheme="minorHAnsi" w:cstheme="minorHAnsi"/>
                <w:szCs w:val="22"/>
              </w:rPr>
              <w:t>Dates- Specific</w:t>
            </w:r>
            <w:r w:rsidR="00A73170" w:rsidRPr="00A73170">
              <w:rPr>
                <w:rFonts w:asciiTheme="minorHAnsi" w:hAnsiTheme="minorHAnsi" w:cstheme="minorHAnsi"/>
                <w:szCs w:val="22"/>
              </w:rPr>
              <w:t xml:space="preserve"> Dates</w:t>
            </w:r>
            <w:r w:rsidR="00C139DB" w:rsidRPr="00A73170">
              <w:rPr>
                <w:rFonts w:asciiTheme="minorHAnsi" w:hAnsiTheme="minorHAnsi" w:cstheme="minorHAnsi"/>
                <w:szCs w:val="22"/>
              </w:rPr>
              <w:t xml:space="preserve">                  </w:t>
            </w:r>
            <w:r w:rsidR="00A46652" w:rsidRPr="00A73170">
              <w:rPr>
                <w:rFonts w:asciiTheme="minorHAnsi" w:hAnsiTheme="minorHAnsi" w:cstheme="minorHAnsi"/>
                <w:szCs w:val="22"/>
              </w:rPr>
              <w:t xml:space="preserve">        </w:t>
            </w:r>
            <w:r w:rsidR="005F7605">
              <w:rPr>
                <w:rFonts w:asciiTheme="minorHAnsi" w:hAnsiTheme="minorHAnsi" w:cstheme="minorHAnsi"/>
                <w:szCs w:val="22"/>
              </w:rPr>
              <w:t xml:space="preserve"> </w:t>
            </w:r>
          </w:p>
          <w:p w14:paraId="1925F9B7" w14:textId="142DA692" w:rsidR="00950CD2" w:rsidRPr="00A73170" w:rsidRDefault="00000000" w:rsidP="00D740FF">
            <w:pPr>
              <w:spacing w:before="80" w:after="80"/>
              <w:rPr>
                <w:rFonts w:asciiTheme="minorHAnsi" w:hAnsiTheme="minorHAnsi" w:cstheme="minorHAnsi"/>
                <w:szCs w:val="22"/>
              </w:rPr>
            </w:pPr>
            <w:sdt>
              <w:sdtPr>
                <w:rPr>
                  <w:rFonts w:asciiTheme="minorHAnsi" w:hAnsiTheme="minorHAnsi" w:cstheme="minorHAnsi"/>
                  <w:sz w:val="28"/>
                  <w:szCs w:val="28"/>
                </w:rPr>
                <w:id w:val="-1957252944"/>
                <w14:checkbox>
                  <w14:checked w14:val="0"/>
                  <w14:checkedState w14:val="0052" w14:font="Wingdings 2"/>
                  <w14:uncheckedState w14:val="2610" w14:font="MS Gothic"/>
                </w14:checkbox>
              </w:sdtPr>
              <w:sdtContent>
                <w:r w:rsidR="004A4C07">
                  <w:rPr>
                    <w:rFonts w:ascii="MS Gothic" w:eastAsia="MS Gothic" w:hAnsi="MS Gothic" w:cstheme="minorHAnsi" w:hint="eastAsia"/>
                    <w:sz w:val="28"/>
                    <w:szCs w:val="28"/>
                  </w:rPr>
                  <w:t>☐</w:t>
                </w:r>
              </w:sdtContent>
            </w:sdt>
            <w:r w:rsidR="00D0225F">
              <w:rPr>
                <w:rFonts w:asciiTheme="minorHAnsi" w:hAnsiTheme="minorHAnsi" w:cstheme="minorHAnsi"/>
                <w:sz w:val="28"/>
                <w:szCs w:val="28"/>
              </w:rPr>
              <w:t xml:space="preserve"> </w:t>
            </w:r>
            <w:r w:rsidR="00A73170" w:rsidRPr="00A73170">
              <w:rPr>
                <w:rFonts w:asciiTheme="minorHAnsi" w:hAnsiTheme="minorHAnsi" w:cstheme="minorHAnsi"/>
                <w:szCs w:val="22"/>
              </w:rPr>
              <w:t xml:space="preserve">2. </w:t>
            </w:r>
            <w:r w:rsidR="00A46652" w:rsidRPr="00A73170">
              <w:rPr>
                <w:rFonts w:asciiTheme="minorHAnsi" w:hAnsiTheme="minorHAnsi" w:cstheme="minorHAnsi"/>
                <w:szCs w:val="22"/>
              </w:rPr>
              <w:t xml:space="preserve">Hospital-Specific Data             </w:t>
            </w:r>
            <w:r w:rsidR="00C139DB" w:rsidRPr="00A73170">
              <w:rPr>
                <w:rFonts w:asciiTheme="minorHAnsi" w:hAnsiTheme="minorHAnsi" w:cstheme="minorHAnsi"/>
                <w:szCs w:val="22"/>
              </w:rPr>
              <w:t xml:space="preserve">                          </w:t>
            </w:r>
          </w:p>
          <w:p w14:paraId="3EACCFA3" w14:textId="5D799A3F" w:rsidR="00A73170" w:rsidRPr="00A73170" w:rsidRDefault="00000000" w:rsidP="00D740FF">
            <w:pPr>
              <w:spacing w:before="80" w:after="80"/>
              <w:rPr>
                <w:rFonts w:asciiTheme="minorHAnsi" w:hAnsiTheme="minorHAnsi" w:cstheme="minorHAnsi"/>
                <w:szCs w:val="22"/>
              </w:rPr>
            </w:pPr>
            <w:sdt>
              <w:sdtPr>
                <w:rPr>
                  <w:rFonts w:asciiTheme="minorHAnsi" w:hAnsiTheme="minorHAnsi" w:cstheme="minorHAnsi"/>
                  <w:sz w:val="28"/>
                  <w:szCs w:val="28"/>
                </w:rPr>
                <w:id w:val="579640519"/>
                <w14:checkbox>
                  <w14:checked w14:val="0"/>
                  <w14:checkedState w14:val="0052" w14:font="Wingdings 2"/>
                  <w14:uncheckedState w14:val="2610" w14:font="MS Gothic"/>
                </w14:checkbox>
              </w:sdtPr>
              <w:sdtContent>
                <w:r w:rsidR="004A4C07">
                  <w:rPr>
                    <w:rFonts w:ascii="MS Gothic" w:eastAsia="MS Gothic" w:hAnsi="MS Gothic" w:cstheme="minorHAnsi" w:hint="eastAsia"/>
                    <w:sz w:val="28"/>
                    <w:szCs w:val="28"/>
                  </w:rPr>
                  <w:t>☐</w:t>
                </w:r>
              </w:sdtContent>
            </w:sdt>
            <w:r w:rsidR="00D0225F">
              <w:rPr>
                <w:rFonts w:asciiTheme="minorHAnsi" w:hAnsiTheme="minorHAnsi" w:cstheme="minorHAnsi"/>
                <w:sz w:val="28"/>
                <w:szCs w:val="28"/>
              </w:rPr>
              <w:t xml:space="preserve"> </w:t>
            </w:r>
            <w:r w:rsidR="00A73170" w:rsidRPr="00A73170">
              <w:rPr>
                <w:rFonts w:asciiTheme="minorHAnsi" w:hAnsiTheme="minorHAnsi" w:cstheme="minorHAnsi"/>
                <w:szCs w:val="22"/>
              </w:rPr>
              <w:t xml:space="preserve">3. Joint-specific data </w:t>
            </w:r>
            <w:r w:rsidR="00A46652" w:rsidRPr="00A73170">
              <w:rPr>
                <w:rFonts w:asciiTheme="minorHAnsi" w:hAnsiTheme="minorHAnsi" w:cstheme="minorHAnsi"/>
                <w:szCs w:val="22"/>
              </w:rPr>
              <w:t xml:space="preserve">                         </w:t>
            </w:r>
            <w:r w:rsidR="00D0225F">
              <w:rPr>
                <w:rFonts w:asciiTheme="minorHAnsi" w:hAnsiTheme="minorHAnsi" w:cstheme="minorHAnsi"/>
                <w:szCs w:val="22"/>
              </w:rPr>
              <w:t xml:space="preserve">  </w:t>
            </w:r>
            <w:sdt>
              <w:sdtPr>
                <w:rPr>
                  <w:rFonts w:asciiTheme="minorHAnsi" w:hAnsiTheme="minorHAnsi" w:cstheme="minorHAnsi"/>
                  <w:sz w:val="28"/>
                  <w:szCs w:val="28"/>
                </w:rPr>
                <w:id w:val="-1803065253"/>
                <w14:checkbox>
                  <w14:checked w14:val="0"/>
                  <w14:checkedState w14:val="0052" w14:font="Wingdings 2"/>
                  <w14:uncheckedState w14:val="2610" w14:font="MS Gothic"/>
                </w14:checkbox>
              </w:sdtPr>
              <w:sdtContent>
                <w:r w:rsidR="004A4C07">
                  <w:rPr>
                    <w:rFonts w:ascii="MS Gothic" w:eastAsia="MS Gothic" w:hAnsi="MS Gothic" w:cstheme="minorHAnsi" w:hint="eastAsia"/>
                    <w:sz w:val="28"/>
                    <w:szCs w:val="28"/>
                  </w:rPr>
                  <w:t>☐</w:t>
                </w:r>
              </w:sdtContent>
            </w:sdt>
            <w:r w:rsidR="00D0225F">
              <w:rPr>
                <w:rFonts w:asciiTheme="minorHAnsi" w:hAnsiTheme="minorHAnsi" w:cstheme="minorHAnsi"/>
                <w:sz w:val="28"/>
                <w:szCs w:val="28"/>
              </w:rPr>
              <w:t xml:space="preserve"> </w:t>
            </w:r>
            <w:r w:rsidR="00A73170" w:rsidRPr="00A73170">
              <w:rPr>
                <w:rFonts w:asciiTheme="minorHAnsi" w:hAnsiTheme="minorHAnsi" w:cstheme="minorHAnsi"/>
                <w:szCs w:val="22"/>
              </w:rPr>
              <w:t>4. Data for Practice Change</w:t>
            </w:r>
          </w:p>
          <w:p w14:paraId="546EE3DF" w14:textId="7ED3C594" w:rsidR="00A73170" w:rsidRPr="00A46652" w:rsidRDefault="00000000" w:rsidP="00D740FF">
            <w:pPr>
              <w:spacing w:before="80" w:after="80"/>
              <w:rPr>
                <w:rFonts w:asciiTheme="minorHAnsi" w:hAnsiTheme="minorHAnsi" w:cstheme="minorHAnsi"/>
              </w:rPr>
            </w:pPr>
            <w:sdt>
              <w:sdtPr>
                <w:rPr>
                  <w:rFonts w:asciiTheme="minorHAnsi" w:hAnsiTheme="minorHAnsi" w:cstheme="minorHAnsi"/>
                  <w:sz w:val="28"/>
                  <w:szCs w:val="28"/>
                </w:rPr>
                <w:id w:val="819086401"/>
                <w14:checkbox>
                  <w14:checked w14:val="0"/>
                  <w14:checkedState w14:val="0052" w14:font="Wingdings 2"/>
                  <w14:uncheckedState w14:val="2610" w14:font="MS Gothic"/>
                </w14:checkbox>
              </w:sdtPr>
              <w:sdtContent>
                <w:r w:rsidR="004A4C07">
                  <w:rPr>
                    <w:rFonts w:ascii="MS Gothic" w:eastAsia="MS Gothic" w:hAnsi="MS Gothic" w:cstheme="minorHAnsi" w:hint="eastAsia"/>
                    <w:sz w:val="28"/>
                    <w:szCs w:val="28"/>
                  </w:rPr>
                  <w:t>☐</w:t>
                </w:r>
              </w:sdtContent>
            </w:sdt>
            <w:r w:rsidR="00D0225F">
              <w:rPr>
                <w:rFonts w:asciiTheme="minorHAnsi" w:hAnsiTheme="minorHAnsi" w:cstheme="minorHAnsi"/>
                <w:sz w:val="28"/>
                <w:szCs w:val="28"/>
              </w:rPr>
              <w:t xml:space="preserve"> </w:t>
            </w:r>
            <w:r w:rsidR="00A73170" w:rsidRPr="00A73170">
              <w:rPr>
                <w:rFonts w:asciiTheme="minorHAnsi" w:hAnsiTheme="minorHAnsi" w:cstheme="minorHAnsi"/>
                <w:szCs w:val="22"/>
              </w:rPr>
              <w:t>5. Non-AOA Member</w:t>
            </w:r>
            <w:r w:rsidR="00A73170">
              <w:rPr>
                <w:rFonts w:asciiTheme="minorHAnsi" w:hAnsiTheme="minorHAnsi" w:cstheme="minorHAnsi"/>
              </w:rPr>
              <w:t xml:space="preserve">            </w:t>
            </w:r>
          </w:p>
        </w:tc>
        <w:tc>
          <w:tcPr>
            <w:tcW w:w="4111" w:type="dxa"/>
            <w:tcBorders>
              <w:top w:val="single" w:sz="4" w:space="0" w:color="C0C0C0"/>
              <w:left w:val="nil"/>
              <w:bottom w:val="single" w:sz="4" w:space="0" w:color="C0C0C0"/>
              <w:right w:val="single" w:sz="4" w:space="0" w:color="C0C0C0"/>
            </w:tcBorders>
            <w:vAlign w:val="center"/>
          </w:tcPr>
          <w:p w14:paraId="3D28C059" w14:textId="12C59626" w:rsidR="00950CD2" w:rsidRPr="00A73170" w:rsidRDefault="00950CD2" w:rsidP="00D740FF">
            <w:pPr>
              <w:spacing w:before="80" w:after="80"/>
              <w:rPr>
                <w:rFonts w:asciiTheme="minorHAnsi" w:hAnsiTheme="minorHAnsi" w:cstheme="minorHAnsi"/>
              </w:rPr>
            </w:pPr>
          </w:p>
        </w:tc>
      </w:tr>
      <w:tr w:rsidR="007C29C7" w:rsidRPr="00E434A5" w14:paraId="0BB86C64" w14:textId="77777777" w:rsidTr="00027AA5">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3408C5EC" w14:textId="68AAE53D" w:rsidR="007C29C7" w:rsidRPr="00441DE6" w:rsidRDefault="00E74216" w:rsidP="00E74216">
            <w:pPr>
              <w:spacing w:before="120" w:after="120"/>
              <w:rPr>
                <w:rFonts w:asciiTheme="minorHAnsi" w:hAnsiTheme="minorHAnsi" w:cstheme="minorHAnsi"/>
                <w:b/>
                <w:bCs/>
              </w:rPr>
            </w:pPr>
            <w:r>
              <w:rPr>
                <w:rFonts w:asciiTheme="minorHAnsi" w:hAnsiTheme="minorHAnsi" w:cstheme="minorHAnsi"/>
                <w:b/>
                <w:bCs/>
              </w:rPr>
              <w:t>P</w:t>
            </w:r>
            <w:r w:rsidR="00080AC5" w:rsidRPr="00080AC5">
              <w:rPr>
                <w:rFonts w:asciiTheme="minorHAnsi" w:hAnsiTheme="minorHAnsi" w:cstheme="minorHAnsi"/>
                <w:b/>
                <w:bCs/>
              </w:rPr>
              <w:t>lease provide a summary of the specific details of the data required.</w:t>
            </w:r>
          </w:p>
        </w:tc>
        <w:tc>
          <w:tcPr>
            <w:tcW w:w="2835" w:type="dxa"/>
            <w:tcBorders>
              <w:top w:val="single" w:sz="4" w:space="0" w:color="C0C0C0"/>
              <w:left w:val="single" w:sz="4" w:space="0" w:color="C0C0C0"/>
              <w:bottom w:val="single" w:sz="4" w:space="0" w:color="C0C0C0"/>
              <w:right w:val="nil"/>
            </w:tcBorders>
            <w:vAlign w:val="center"/>
          </w:tcPr>
          <w:p w14:paraId="4F9DC7D3" w14:textId="1FA2FB78" w:rsidR="007C29C7" w:rsidRDefault="00000000" w:rsidP="00441DE6">
            <w:pPr>
              <w:spacing w:before="80" w:after="80"/>
              <w:rPr>
                <w:rFonts w:asciiTheme="minorHAnsi" w:hAnsiTheme="minorHAnsi" w:cstheme="minorHAnsi"/>
                <w:sz w:val="28"/>
                <w:szCs w:val="28"/>
              </w:rPr>
            </w:pPr>
            <w:sdt>
              <w:sdtPr>
                <w:rPr>
                  <w:rFonts w:asciiTheme="minorHAnsi" w:hAnsiTheme="minorHAnsi" w:cstheme="minorHAnsi"/>
                  <w:shd w:val="clear" w:color="auto" w:fill="D9D9D9" w:themeFill="background1" w:themeFillShade="D9"/>
                </w:rPr>
                <w:id w:val="-791668568"/>
                <w:placeholder>
                  <w:docPart w:val="1FCB097349884032B0250C42AA971570"/>
                </w:placeholder>
                <w:showingPlcHdr/>
                <w:text w:multiLine="1"/>
              </w:sdtPr>
              <w:sdtContent>
                <w:r w:rsidR="0091625B" w:rsidRPr="00E434A5">
                  <w:rPr>
                    <w:rStyle w:val="PlaceholderText"/>
                    <w:rFonts w:asciiTheme="minorHAnsi" w:hAnsiTheme="minorHAnsi" w:cstheme="minorHAnsi"/>
                    <w:shd w:val="clear" w:color="auto" w:fill="D9D9D9" w:themeFill="background1" w:themeFillShade="D9"/>
                  </w:rPr>
                  <w:t>Click or tap here to enter text.</w:t>
                </w:r>
              </w:sdtContent>
            </w:sdt>
          </w:p>
        </w:tc>
        <w:tc>
          <w:tcPr>
            <w:tcW w:w="4253" w:type="dxa"/>
            <w:gridSpan w:val="2"/>
            <w:tcBorders>
              <w:top w:val="single" w:sz="4" w:space="0" w:color="C0C0C0"/>
              <w:left w:val="nil"/>
              <w:bottom w:val="single" w:sz="4" w:space="0" w:color="C0C0C0"/>
              <w:right w:val="single" w:sz="4" w:space="0" w:color="C0C0C0"/>
            </w:tcBorders>
            <w:vAlign w:val="center"/>
          </w:tcPr>
          <w:p w14:paraId="7307C25D" w14:textId="77777777" w:rsidR="007C29C7" w:rsidRDefault="007C29C7" w:rsidP="00441DE6">
            <w:pPr>
              <w:spacing w:before="80" w:after="120"/>
              <w:rPr>
                <w:rFonts w:asciiTheme="minorHAnsi" w:hAnsiTheme="minorHAnsi" w:cstheme="minorHAnsi"/>
                <w:sz w:val="28"/>
                <w:szCs w:val="28"/>
              </w:rPr>
            </w:pPr>
          </w:p>
        </w:tc>
      </w:tr>
    </w:tbl>
    <w:p w14:paraId="69918A7A" w14:textId="77777777" w:rsidR="00D740FF" w:rsidRDefault="00D740FF" w:rsidP="00527C59">
      <w:pPr>
        <w:spacing w:before="120" w:line="276" w:lineRule="auto"/>
        <w:rPr>
          <w:rFonts w:asciiTheme="minorHAnsi" w:hAnsiTheme="minorHAnsi" w:cstheme="minorHAnsi"/>
          <w:sz w:val="20"/>
        </w:rPr>
      </w:pPr>
    </w:p>
    <w:p w14:paraId="57042D30" w14:textId="17457C71" w:rsidR="009F1032" w:rsidRPr="00FF62B9" w:rsidRDefault="00480CAB" w:rsidP="00527C59">
      <w:pPr>
        <w:spacing w:before="120" w:line="276" w:lineRule="auto"/>
        <w:rPr>
          <w:rFonts w:asciiTheme="minorHAnsi" w:hAnsiTheme="minorHAnsi" w:cstheme="minorHAnsi"/>
          <w:sz w:val="20"/>
        </w:rPr>
      </w:pPr>
      <w:r w:rsidRPr="00FF62B9">
        <w:rPr>
          <w:rFonts w:asciiTheme="minorHAnsi" w:hAnsiTheme="minorHAnsi" w:cstheme="minorHAnsi"/>
          <w:sz w:val="20"/>
        </w:rPr>
        <w:t>The AOANJRR will endeavour to provide the report by the nominated date</w:t>
      </w:r>
      <w:r w:rsidR="004C3B2D" w:rsidRPr="00FF62B9">
        <w:rPr>
          <w:rFonts w:asciiTheme="minorHAnsi" w:hAnsiTheme="minorHAnsi" w:cstheme="minorHAnsi"/>
          <w:sz w:val="20"/>
        </w:rPr>
        <w:t>.</w:t>
      </w:r>
      <w:r w:rsidRPr="00FF62B9">
        <w:rPr>
          <w:rFonts w:asciiTheme="minorHAnsi" w:hAnsiTheme="minorHAnsi" w:cstheme="minorHAnsi"/>
          <w:sz w:val="20"/>
        </w:rPr>
        <w:t xml:space="preserve"> </w:t>
      </w:r>
      <w:r w:rsidR="004C3B2D" w:rsidRPr="00FF62B9">
        <w:rPr>
          <w:rFonts w:asciiTheme="minorHAnsi" w:hAnsiTheme="minorHAnsi" w:cstheme="minorHAnsi"/>
          <w:sz w:val="20"/>
        </w:rPr>
        <w:t>H</w:t>
      </w:r>
      <w:r w:rsidRPr="00FF62B9">
        <w:rPr>
          <w:rFonts w:asciiTheme="minorHAnsi" w:hAnsiTheme="minorHAnsi" w:cstheme="minorHAnsi"/>
          <w:sz w:val="20"/>
        </w:rPr>
        <w:t>owever, this is dependent on the available resources at the time of the request and the complexity of the analysis required</w:t>
      </w:r>
      <w:r w:rsidR="004C3B2D" w:rsidRPr="00FF62B9">
        <w:rPr>
          <w:rFonts w:asciiTheme="minorHAnsi" w:hAnsiTheme="minorHAnsi" w:cstheme="minorHAnsi"/>
          <w:sz w:val="20"/>
        </w:rPr>
        <w:t>.</w:t>
      </w:r>
    </w:p>
    <w:p w14:paraId="1CA60926" w14:textId="22AA968D" w:rsidR="007D36EF" w:rsidRPr="00FF62B9" w:rsidRDefault="003E0B4C" w:rsidP="00527C59">
      <w:pPr>
        <w:pBdr>
          <w:bottom w:val="single" w:sz="4" w:space="1" w:color="auto"/>
        </w:pBdr>
        <w:spacing w:before="240"/>
        <w:rPr>
          <w:rFonts w:asciiTheme="minorHAnsi" w:hAnsiTheme="minorHAnsi" w:cstheme="minorHAnsi"/>
          <w:b/>
          <w:smallCaps/>
          <w:color w:val="000099"/>
          <w:szCs w:val="22"/>
        </w:rPr>
      </w:pPr>
      <w:bookmarkStart w:id="2" w:name="_Hlk63160763"/>
      <w:r w:rsidRPr="00FF62B9">
        <w:rPr>
          <w:rFonts w:asciiTheme="minorHAnsi" w:hAnsiTheme="minorHAnsi" w:cstheme="minorHAnsi"/>
          <w:b/>
          <w:smallCaps/>
          <w:color w:val="002060"/>
          <w:sz w:val="24"/>
          <w:szCs w:val="24"/>
        </w:rPr>
        <w:t>DATA</w:t>
      </w:r>
      <w:r w:rsidRPr="00FF62B9">
        <w:rPr>
          <w:rFonts w:asciiTheme="minorHAnsi" w:hAnsiTheme="minorHAnsi" w:cstheme="minorHAnsi"/>
          <w:b/>
          <w:smallCaps/>
          <w:color w:val="000099"/>
          <w:szCs w:val="22"/>
        </w:rPr>
        <w:t xml:space="preserve"> </w:t>
      </w:r>
      <w:r w:rsidRPr="00FF62B9">
        <w:rPr>
          <w:rFonts w:asciiTheme="minorHAnsi" w:hAnsiTheme="minorHAnsi" w:cstheme="minorHAnsi"/>
          <w:b/>
          <w:smallCaps/>
          <w:color w:val="002060"/>
          <w:sz w:val="24"/>
          <w:szCs w:val="24"/>
        </w:rPr>
        <w:t>ANALYSIS</w:t>
      </w:r>
    </w:p>
    <w:p w14:paraId="73753F49" w14:textId="77777777" w:rsidR="00374565" w:rsidRPr="00FF62B9" w:rsidRDefault="00374565" w:rsidP="00527C59">
      <w:pPr>
        <w:spacing w:before="120"/>
        <w:rPr>
          <w:rFonts w:asciiTheme="minorHAnsi" w:hAnsiTheme="minorHAnsi" w:cstheme="minorHAnsi"/>
          <w:sz w:val="20"/>
        </w:rPr>
      </w:pPr>
      <w:r w:rsidRPr="00FF62B9">
        <w:rPr>
          <w:rFonts w:asciiTheme="minorHAnsi" w:hAnsiTheme="minorHAnsi" w:cstheme="minorHAnsi"/>
          <w:b/>
          <w:sz w:val="20"/>
        </w:rPr>
        <w:t>Details of Audit/Data Usage</w:t>
      </w:r>
    </w:p>
    <w:p w14:paraId="08C7C8F6" w14:textId="5F00D807" w:rsidR="00374565" w:rsidRPr="00FF62B9" w:rsidRDefault="00374565" w:rsidP="005E5491">
      <w:pPr>
        <w:rPr>
          <w:rFonts w:asciiTheme="minorHAnsi" w:hAnsiTheme="minorHAnsi" w:cstheme="minorHAnsi"/>
          <w:i/>
          <w:sz w:val="16"/>
          <w:szCs w:val="16"/>
        </w:rPr>
      </w:pPr>
      <w:r w:rsidRPr="00FF62B9">
        <w:rPr>
          <w:rFonts w:asciiTheme="minorHAnsi" w:hAnsiTheme="minorHAnsi" w:cstheme="minorHAnsi"/>
          <w:i/>
          <w:sz w:val="16"/>
          <w:szCs w:val="16"/>
        </w:rPr>
        <w:t xml:space="preserve">Please provide details of </w:t>
      </w:r>
      <w:r w:rsidR="009F1032">
        <w:rPr>
          <w:rFonts w:asciiTheme="minorHAnsi" w:hAnsiTheme="minorHAnsi" w:cstheme="minorHAnsi"/>
          <w:i/>
          <w:sz w:val="16"/>
          <w:szCs w:val="16"/>
        </w:rPr>
        <w:t xml:space="preserve">the </w:t>
      </w:r>
      <w:r w:rsidRPr="00FF62B9">
        <w:rPr>
          <w:rFonts w:asciiTheme="minorHAnsi" w:hAnsiTheme="minorHAnsi" w:cstheme="minorHAnsi"/>
          <w:i/>
          <w:sz w:val="16"/>
          <w:szCs w:val="16"/>
        </w:rPr>
        <w:t>intended use of the requested data</w:t>
      </w:r>
    </w:p>
    <w:p w14:paraId="42E34887" w14:textId="5DB7C244" w:rsidR="00CF6FE9" w:rsidRPr="00FF62B9" w:rsidRDefault="00000000" w:rsidP="00DF435D">
      <w:pPr>
        <w:spacing w:before="120"/>
        <w:rPr>
          <w:rFonts w:asciiTheme="minorHAnsi" w:hAnsiTheme="minorHAnsi" w:cstheme="minorHAnsi"/>
          <w:b/>
          <w:bCs/>
          <w:sz w:val="20"/>
        </w:rPr>
      </w:pPr>
      <w:sdt>
        <w:sdtPr>
          <w:rPr>
            <w:rFonts w:asciiTheme="minorHAnsi" w:hAnsiTheme="minorHAnsi" w:cstheme="minorHAnsi"/>
            <w:color w:val="262626" w:themeColor="text1" w:themeTint="D9"/>
            <w:sz w:val="20"/>
            <w:shd w:val="clear" w:color="auto" w:fill="D9D9D9" w:themeFill="background1" w:themeFillShade="D9"/>
          </w:rPr>
          <w:id w:val="948126194"/>
          <w:placeholder>
            <w:docPart w:val="B4F472B8B15F420BAE99D1F68D7A4F91"/>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r w:rsidR="00CF6FE9" w:rsidRPr="00FF62B9">
        <w:rPr>
          <w:rFonts w:asciiTheme="minorHAnsi" w:hAnsiTheme="minorHAnsi" w:cstheme="minorHAnsi"/>
          <w:b/>
          <w:bCs/>
          <w:sz w:val="20"/>
        </w:rPr>
        <w:t xml:space="preserve"> </w:t>
      </w:r>
    </w:p>
    <w:p w14:paraId="6CBC849B" w14:textId="1AB71811" w:rsidR="00820BC2" w:rsidRPr="00FF62B9" w:rsidRDefault="00085D17" w:rsidP="00342BB2">
      <w:pPr>
        <w:spacing w:before="240" w:after="120"/>
        <w:rPr>
          <w:rFonts w:asciiTheme="minorHAnsi" w:hAnsiTheme="minorHAnsi" w:cstheme="minorHAnsi"/>
          <w:b/>
          <w:smallCaps/>
          <w:sz w:val="20"/>
        </w:rPr>
      </w:pPr>
      <w:r w:rsidRPr="00FF62B9">
        <w:rPr>
          <w:rFonts w:asciiTheme="minorHAnsi" w:hAnsiTheme="minorHAnsi" w:cstheme="minorHAnsi"/>
          <w:b/>
          <w:bCs/>
          <w:sz w:val="20"/>
        </w:rPr>
        <w:t xml:space="preserve">Data Period:  </w:t>
      </w:r>
      <w:r w:rsidR="00820BC2" w:rsidRPr="00FF62B9">
        <w:rPr>
          <w:rFonts w:asciiTheme="minorHAnsi" w:hAnsiTheme="minorHAnsi" w:cstheme="minorHAnsi"/>
          <w:b/>
          <w:bCs/>
          <w:sz w:val="20"/>
        </w:rPr>
        <w:t xml:space="preserve">Date from </w:t>
      </w:r>
      <w:sdt>
        <w:sdtPr>
          <w:rPr>
            <w:rFonts w:asciiTheme="minorHAnsi" w:hAnsiTheme="minorHAnsi" w:cstheme="minorHAnsi"/>
            <w:color w:val="262626" w:themeColor="text1" w:themeTint="D9"/>
            <w:sz w:val="20"/>
            <w:shd w:val="clear" w:color="auto" w:fill="D9D9D9" w:themeFill="background1" w:themeFillShade="D9"/>
          </w:rPr>
          <w:id w:val="-898819167"/>
          <w:placeholder>
            <w:docPart w:val="BE5A56FD4B9E40CCBF79B74F1E57E8A9"/>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r w:rsidR="004C3B2D" w:rsidRPr="00FF62B9">
        <w:rPr>
          <w:rFonts w:asciiTheme="minorHAnsi" w:hAnsiTheme="minorHAnsi" w:cstheme="minorHAnsi"/>
          <w:sz w:val="20"/>
        </w:rPr>
        <w:t xml:space="preserve"> </w:t>
      </w:r>
      <w:r w:rsidR="00820BC2" w:rsidRPr="00FF62B9">
        <w:rPr>
          <w:rFonts w:asciiTheme="minorHAnsi" w:hAnsiTheme="minorHAnsi" w:cstheme="minorHAnsi"/>
          <w:b/>
          <w:bCs/>
          <w:sz w:val="20"/>
        </w:rPr>
        <w:t xml:space="preserve">Date To </w:t>
      </w:r>
      <w:sdt>
        <w:sdtPr>
          <w:rPr>
            <w:rFonts w:asciiTheme="minorHAnsi" w:hAnsiTheme="minorHAnsi" w:cstheme="minorHAnsi"/>
            <w:color w:val="262626" w:themeColor="text1" w:themeTint="D9"/>
            <w:sz w:val="20"/>
            <w:shd w:val="clear" w:color="auto" w:fill="D9D9D9" w:themeFill="background1" w:themeFillShade="D9"/>
          </w:rPr>
          <w:id w:val="-1532954700"/>
          <w:placeholder>
            <w:docPart w:val="27CE89ADCA5746FBB47846E1C47BC020"/>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p w14:paraId="36680D1C" w14:textId="6546F339" w:rsidR="00226B1A" w:rsidRPr="00FF62B9" w:rsidRDefault="00226B1A" w:rsidP="00DF435D">
      <w:pPr>
        <w:spacing w:before="240"/>
        <w:ind w:left="1087" w:hanging="1087"/>
        <w:rPr>
          <w:rFonts w:asciiTheme="minorHAnsi" w:hAnsiTheme="minorHAnsi" w:cstheme="minorHAnsi"/>
          <w:i/>
          <w:sz w:val="20"/>
        </w:rPr>
      </w:pPr>
      <w:r w:rsidRPr="00FF62B9">
        <w:rPr>
          <w:rFonts w:asciiTheme="minorHAnsi" w:hAnsiTheme="minorHAnsi" w:cstheme="minorHAnsi"/>
          <w:b/>
          <w:bCs/>
          <w:sz w:val="20"/>
        </w:rPr>
        <w:lastRenderedPageBreak/>
        <w:t xml:space="preserve">Data Required </w:t>
      </w:r>
      <w:r w:rsidRPr="00FF62B9">
        <w:rPr>
          <w:rFonts w:asciiTheme="minorHAnsi" w:hAnsiTheme="minorHAnsi" w:cstheme="minorHAnsi"/>
          <w:i/>
          <w:sz w:val="16"/>
          <w:szCs w:val="16"/>
        </w:rPr>
        <w:t>Tick and complete relevant box(es) and information</w:t>
      </w:r>
    </w:p>
    <w:tbl>
      <w:tblPr>
        <w:tblW w:w="9781"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2127"/>
        <w:gridCol w:w="1276"/>
        <w:gridCol w:w="6378"/>
      </w:tblGrid>
      <w:tr w:rsidR="007D36EF" w:rsidRPr="00FF62B9" w14:paraId="5D1F7F4C" w14:textId="77777777" w:rsidTr="00527C59">
        <w:trPr>
          <w:trHeight w:val="366"/>
        </w:trPr>
        <w:tc>
          <w:tcPr>
            <w:tcW w:w="9781" w:type="dxa"/>
            <w:gridSpan w:val="3"/>
            <w:shd w:val="clear" w:color="auto" w:fill="C6D9F1" w:themeFill="text2" w:themeFillTint="33"/>
            <w:vAlign w:val="center"/>
          </w:tcPr>
          <w:bookmarkEnd w:id="2"/>
          <w:p w14:paraId="4B2B7475" w14:textId="563E1C7F" w:rsidR="007D36EF" w:rsidRPr="00FF62B9" w:rsidRDefault="007D36EF" w:rsidP="00B34A0B">
            <w:pPr>
              <w:rPr>
                <w:rFonts w:asciiTheme="minorHAnsi" w:hAnsiTheme="minorHAnsi" w:cstheme="minorHAnsi"/>
                <w:sz w:val="20"/>
              </w:rPr>
            </w:pPr>
            <w:r w:rsidRPr="00FF62B9">
              <w:rPr>
                <w:rFonts w:asciiTheme="minorHAnsi" w:hAnsiTheme="minorHAnsi" w:cstheme="minorHAnsi"/>
                <w:b/>
                <w:bCs/>
                <w:sz w:val="20"/>
              </w:rPr>
              <w:t>Procedures</w:t>
            </w:r>
          </w:p>
        </w:tc>
      </w:tr>
      <w:tr w:rsidR="007D36EF" w:rsidRPr="00FF62B9" w14:paraId="4C776358" w14:textId="77777777" w:rsidTr="00527C59">
        <w:trPr>
          <w:trHeight w:val="1137"/>
        </w:trPr>
        <w:tc>
          <w:tcPr>
            <w:tcW w:w="2127" w:type="dxa"/>
            <w:vAlign w:val="center"/>
          </w:tcPr>
          <w:p w14:paraId="7048E850" w14:textId="5F483C4E" w:rsidR="007D36EF" w:rsidRPr="00FF62B9" w:rsidRDefault="00000000" w:rsidP="00B34A0B">
            <w:pPr>
              <w:rPr>
                <w:rFonts w:asciiTheme="minorHAnsi" w:hAnsiTheme="minorHAnsi" w:cstheme="minorHAnsi"/>
                <w:sz w:val="20"/>
              </w:rPr>
            </w:pPr>
            <w:sdt>
              <w:sdtPr>
                <w:rPr>
                  <w:rFonts w:asciiTheme="minorHAnsi" w:hAnsiTheme="minorHAnsi" w:cstheme="minorHAnsi"/>
                  <w:sz w:val="28"/>
                  <w:szCs w:val="28"/>
                </w:rPr>
                <w:id w:val="-327446858"/>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CD2832" w:rsidRPr="00FF62B9">
              <w:rPr>
                <w:rFonts w:asciiTheme="minorHAnsi" w:hAnsiTheme="minorHAnsi" w:cstheme="minorHAnsi"/>
                <w:sz w:val="20"/>
              </w:rPr>
              <w:t xml:space="preserve"> </w:t>
            </w:r>
            <w:r w:rsidR="007D36EF" w:rsidRPr="00FF62B9">
              <w:rPr>
                <w:rFonts w:asciiTheme="minorHAnsi" w:hAnsiTheme="minorHAnsi" w:cstheme="minorHAnsi"/>
                <w:sz w:val="20"/>
              </w:rPr>
              <w:t>Primary</w:t>
            </w:r>
          </w:p>
          <w:p w14:paraId="2F911E3F" w14:textId="7BA03237" w:rsidR="007D36EF" w:rsidRPr="00FF62B9" w:rsidRDefault="00000000" w:rsidP="00B34A0B">
            <w:pPr>
              <w:rPr>
                <w:rFonts w:asciiTheme="minorHAnsi" w:hAnsiTheme="minorHAnsi" w:cstheme="minorHAnsi"/>
                <w:sz w:val="20"/>
              </w:rPr>
            </w:pPr>
            <w:sdt>
              <w:sdtPr>
                <w:rPr>
                  <w:rFonts w:asciiTheme="minorHAnsi" w:hAnsiTheme="minorHAnsi" w:cstheme="minorHAnsi"/>
                  <w:sz w:val="28"/>
                  <w:szCs w:val="28"/>
                </w:rPr>
                <w:id w:val="-427508995"/>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CD2832" w:rsidRPr="00FF62B9">
              <w:rPr>
                <w:rFonts w:asciiTheme="minorHAnsi" w:hAnsiTheme="minorHAnsi" w:cstheme="minorHAnsi"/>
                <w:sz w:val="20"/>
              </w:rPr>
              <w:t xml:space="preserve"> </w:t>
            </w:r>
            <w:r w:rsidR="007D36EF" w:rsidRPr="00FF62B9">
              <w:rPr>
                <w:rFonts w:asciiTheme="minorHAnsi" w:hAnsiTheme="minorHAnsi" w:cstheme="minorHAnsi"/>
                <w:sz w:val="20"/>
              </w:rPr>
              <w:t>Revision</w:t>
            </w:r>
          </w:p>
        </w:tc>
        <w:tc>
          <w:tcPr>
            <w:tcW w:w="1276" w:type="dxa"/>
            <w:vAlign w:val="center"/>
          </w:tcPr>
          <w:p w14:paraId="12212374" w14:textId="0810CAC0" w:rsidR="007D36EF" w:rsidRPr="00FF62B9" w:rsidRDefault="00000000" w:rsidP="00085D17">
            <w:pPr>
              <w:rPr>
                <w:rFonts w:asciiTheme="minorHAnsi" w:hAnsiTheme="minorHAnsi" w:cstheme="minorHAnsi"/>
                <w:sz w:val="20"/>
              </w:rPr>
            </w:pPr>
            <w:sdt>
              <w:sdtPr>
                <w:rPr>
                  <w:rFonts w:asciiTheme="minorHAnsi" w:hAnsiTheme="minorHAnsi" w:cstheme="minorHAnsi"/>
                  <w:sz w:val="28"/>
                  <w:szCs w:val="28"/>
                </w:rPr>
                <w:id w:val="-373313201"/>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CD2832" w:rsidRPr="00FF62B9">
              <w:rPr>
                <w:rFonts w:asciiTheme="minorHAnsi" w:hAnsiTheme="minorHAnsi" w:cstheme="minorHAnsi"/>
                <w:sz w:val="20"/>
              </w:rPr>
              <w:t xml:space="preserve"> </w:t>
            </w:r>
            <w:r w:rsidR="007D36EF" w:rsidRPr="00FF62B9">
              <w:rPr>
                <w:rFonts w:asciiTheme="minorHAnsi" w:hAnsiTheme="minorHAnsi" w:cstheme="minorHAnsi"/>
                <w:sz w:val="20"/>
              </w:rPr>
              <w:t>Hip</w:t>
            </w:r>
          </w:p>
          <w:p w14:paraId="1C59E6D8" w14:textId="77777777" w:rsidR="007D36EF" w:rsidRPr="00FF62B9" w:rsidRDefault="007D36EF" w:rsidP="00085D17">
            <w:pPr>
              <w:rPr>
                <w:rFonts w:asciiTheme="minorHAnsi" w:hAnsiTheme="minorHAnsi" w:cstheme="minorHAnsi"/>
                <w:sz w:val="20"/>
              </w:rPr>
            </w:pPr>
          </w:p>
          <w:p w14:paraId="126518FC" w14:textId="6558C1ED" w:rsidR="007D36EF" w:rsidRPr="00FF62B9" w:rsidRDefault="00000000" w:rsidP="00085D17">
            <w:pPr>
              <w:rPr>
                <w:rFonts w:asciiTheme="minorHAnsi" w:hAnsiTheme="minorHAnsi" w:cstheme="minorHAnsi"/>
                <w:sz w:val="20"/>
              </w:rPr>
            </w:pPr>
            <w:sdt>
              <w:sdtPr>
                <w:rPr>
                  <w:rFonts w:asciiTheme="minorHAnsi" w:hAnsiTheme="minorHAnsi" w:cstheme="minorHAnsi"/>
                  <w:sz w:val="28"/>
                  <w:szCs w:val="28"/>
                </w:rPr>
                <w:id w:val="243082348"/>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CD2832" w:rsidRPr="00FF62B9">
              <w:rPr>
                <w:rFonts w:asciiTheme="minorHAnsi" w:hAnsiTheme="minorHAnsi" w:cstheme="minorHAnsi"/>
                <w:sz w:val="20"/>
              </w:rPr>
              <w:t xml:space="preserve"> </w:t>
            </w:r>
            <w:r w:rsidR="007D36EF" w:rsidRPr="00FF62B9">
              <w:rPr>
                <w:rFonts w:asciiTheme="minorHAnsi" w:hAnsiTheme="minorHAnsi" w:cstheme="minorHAnsi"/>
                <w:sz w:val="20"/>
              </w:rPr>
              <w:t>Knee</w:t>
            </w:r>
          </w:p>
        </w:tc>
        <w:tc>
          <w:tcPr>
            <w:tcW w:w="6378" w:type="dxa"/>
            <w:vAlign w:val="center"/>
          </w:tcPr>
          <w:p w14:paraId="1C5951A8" w14:textId="450857C8" w:rsidR="007D36EF" w:rsidRPr="00FF62B9" w:rsidRDefault="00000000" w:rsidP="00085D17">
            <w:pPr>
              <w:rPr>
                <w:rFonts w:asciiTheme="minorHAnsi" w:hAnsiTheme="minorHAnsi" w:cstheme="minorHAnsi"/>
                <w:sz w:val="20"/>
              </w:rPr>
            </w:pPr>
            <w:sdt>
              <w:sdtPr>
                <w:rPr>
                  <w:rFonts w:asciiTheme="minorHAnsi" w:hAnsiTheme="minorHAnsi" w:cstheme="minorHAnsi"/>
                  <w:sz w:val="28"/>
                  <w:szCs w:val="28"/>
                </w:rPr>
                <w:id w:val="841516507"/>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CD2832" w:rsidRPr="00FF62B9">
              <w:rPr>
                <w:rFonts w:asciiTheme="minorHAnsi" w:hAnsiTheme="minorHAnsi" w:cstheme="minorHAnsi"/>
                <w:sz w:val="20"/>
              </w:rPr>
              <w:t xml:space="preserve"> </w:t>
            </w:r>
            <w:r w:rsidR="007D36EF" w:rsidRPr="00FF62B9">
              <w:rPr>
                <w:rFonts w:asciiTheme="minorHAnsi" w:hAnsiTheme="minorHAnsi" w:cstheme="minorHAnsi"/>
                <w:sz w:val="20"/>
              </w:rPr>
              <w:t>Shoulder</w:t>
            </w:r>
          </w:p>
          <w:p w14:paraId="1E0F4FDC" w14:textId="53FCD086" w:rsidR="007D36EF" w:rsidRPr="00FF62B9" w:rsidRDefault="00000000" w:rsidP="00CA6E8B">
            <w:pPr>
              <w:spacing w:before="240" w:line="276" w:lineRule="auto"/>
              <w:rPr>
                <w:rFonts w:asciiTheme="minorHAnsi" w:hAnsiTheme="minorHAnsi" w:cstheme="minorHAnsi"/>
                <w:sz w:val="20"/>
              </w:rPr>
            </w:pPr>
            <w:sdt>
              <w:sdtPr>
                <w:rPr>
                  <w:rFonts w:asciiTheme="minorHAnsi" w:hAnsiTheme="minorHAnsi" w:cstheme="minorHAnsi"/>
                  <w:sz w:val="28"/>
                  <w:szCs w:val="28"/>
                </w:rPr>
                <w:id w:val="-667471325"/>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CD2832" w:rsidRPr="00FF62B9">
              <w:rPr>
                <w:rFonts w:asciiTheme="minorHAnsi" w:hAnsiTheme="minorHAnsi" w:cstheme="minorHAnsi"/>
                <w:sz w:val="20"/>
              </w:rPr>
              <w:t xml:space="preserve"> </w:t>
            </w:r>
            <w:r w:rsidR="007D36EF" w:rsidRPr="00FF62B9">
              <w:rPr>
                <w:rFonts w:asciiTheme="minorHAnsi" w:hAnsiTheme="minorHAnsi" w:cstheme="minorHAnsi"/>
                <w:sz w:val="20"/>
              </w:rPr>
              <w:t xml:space="preserve">Other </w:t>
            </w:r>
            <w:r w:rsidR="007D36EF" w:rsidRPr="00FF62B9">
              <w:rPr>
                <w:rFonts w:asciiTheme="minorHAnsi" w:hAnsiTheme="minorHAnsi" w:cstheme="minorHAnsi"/>
                <w:i/>
                <w:iCs/>
                <w:sz w:val="16"/>
                <w:szCs w:val="16"/>
              </w:rPr>
              <w:t>(</w:t>
            </w:r>
            <w:r w:rsidR="004C3B2D" w:rsidRPr="00FF62B9">
              <w:rPr>
                <w:rFonts w:asciiTheme="minorHAnsi" w:hAnsiTheme="minorHAnsi" w:cstheme="minorHAnsi"/>
                <w:i/>
                <w:iCs/>
                <w:sz w:val="16"/>
                <w:szCs w:val="16"/>
              </w:rPr>
              <w:t>details</w:t>
            </w:r>
            <w:r w:rsidR="007D36EF" w:rsidRPr="00FF62B9">
              <w:rPr>
                <w:rFonts w:asciiTheme="minorHAnsi" w:hAnsiTheme="minorHAnsi" w:cstheme="minorHAnsi"/>
                <w:i/>
                <w:iCs/>
                <w:sz w:val="16"/>
                <w:szCs w:val="16"/>
              </w:rPr>
              <w:t>)</w:t>
            </w:r>
            <w:r w:rsidR="007D36EF" w:rsidRPr="00FF62B9">
              <w:rPr>
                <w:rFonts w:asciiTheme="minorHAnsi" w:hAnsiTheme="minorHAnsi" w:cstheme="minorHAnsi"/>
                <w:iCs/>
                <w:sz w:val="20"/>
              </w:rPr>
              <w:t xml:space="preserve"> </w:t>
            </w:r>
            <w:sdt>
              <w:sdtPr>
                <w:rPr>
                  <w:rFonts w:asciiTheme="minorHAnsi" w:hAnsiTheme="minorHAnsi" w:cstheme="minorHAnsi"/>
                  <w:color w:val="262626" w:themeColor="text1" w:themeTint="D9"/>
                  <w:sz w:val="20"/>
                  <w:shd w:val="clear" w:color="auto" w:fill="D9D9D9" w:themeFill="background1" w:themeFillShade="D9"/>
                </w:rPr>
                <w:id w:val="-360823550"/>
                <w:placeholder>
                  <w:docPart w:val="1A850E0C37DA436DAA8CD1465DBD9BB3"/>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tr w:rsidR="007D36EF" w:rsidRPr="00FF62B9" w14:paraId="59FAF053" w14:textId="77777777" w:rsidTr="00527C59">
        <w:trPr>
          <w:trHeight w:val="418"/>
        </w:trPr>
        <w:tc>
          <w:tcPr>
            <w:tcW w:w="9781" w:type="dxa"/>
            <w:gridSpan w:val="3"/>
            <w:shd w:val="clear" w:color="auto" w:fill="C6D9F1" w:themeFill="text2" w:themeFillTint="33"/>
            <w:vAlign w:val="center"/>
          </w:tcPr>
          <w:p w14:paraId="060070FB" w14:textId="3BE9C97F" w:rsidR="007D36EF" w:rsidRPr="00FF62B9" w:rsidRDefault="007D36EF" w:rsidP="00B34A0B">
            <w:pPr>
              <w:spacing w:line="276" w:lineRule="auto"/>
              <w:rPr>
                <w:rFonts w:asciiTheme="minorHAnsi" w:hAnsiTheme="minorHAnsi" w:cstheme="minorHAnsi"/>
                <w:sz w:val="20"/>
              </w:rPr>
            </w:pPr>
            <w:r w:rsidRPr="00FF62B9">
              <w:rPr>
                <w:rFonts w:asciiTheme="minorHAnsi" w:hAnsiTheme="minorHAnsi" w:cstheme="minorHAnsi"/>
                <w:b/>
                <w:bCs/>
                <w:sz w:val="20"/>
              </w:rPr>
              <w:t>Prostheses</w:t>
            </w:r>
          </w:p>
        </w:tc>
      </w:tr>
      <w:tr w:rsidR="00085D17" w:rsidRPr="00FF62B9" w14:paraId="302C713B" w14:textId="77777777" w:rsidTr="00527C59">
        <w:trPr>
          <w:trHeight w:val="1156"/>
        </w:trPr>
        <w:tc>
          <w:tcPr>
            <w:tcW w:w="9781" w:type="dxa"/>
            <w:gridSpan w:val="3"/>
            <w:vAlign w:val="center"/>
          </w:tcPr>
          <w:p w14:paraId="50F100BA" w14:textId="4FFF24CA" w:rsidR="00085D17" w:rsidRPr="00FF62B9" w:rsidRDefault="00000000" w:rsidP="00B34A0B">
            <w:pPr>
              <w:rPr>
                <w:rFonts w:asciiTheme="minorHAnsi" w:hAnsiTheme="minorHAnsi" w:cstheme="minorHAnsi"/>
                <w:sz w:val="20"/>
              </w:rPr>
            </w:pPr>
            <w:sdt>
              <w:sdtPr>
                <w:rPr>
                  <w:rFonts w:asciiTheme="minorHAnsi" w:hAnsiTheme="minorHAnsi" w:cstheme="minorHAnsi"/>
                  <w:sz w:val="28"/>
                  <w:szCs w:val="28"/>
                </w:rPr>
                <w:id w:val="-159859626"/>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CD2832" w:rsidRPr="00FF62B9">
              <w:rPr>
                <w:rFonts w:asciiTheme="minorHAnsi" w:hAnsiTheme="minorHAnsi" w:cstheme="minorHAnsi"/>
                <w:sz w:val="20"/>
              </w:rPr>
              <w:t xml:space="preserve">  </w:t>
            </w:r>
            <w:r w:rsidR="00085D17" w:rsidRPr="00FF62B9">
              <w:rPr>
                <w:rFonts w:asciiTheme="minorHAnsi" w:hAnsiTheme="minorHAnsi" w:cstheme="minorHAnsi"/>
                <w:sz w:val="20"/>
              </w:rPr>
              <w:t xml:space="preserve">All Prostheses </w:t>
            </w:r>
          </w:p>
          <w:p w14:paraId="58E6FAB2" w14:textId="0B746995" w:rsidR="00085D17" w:rsidRPr="00FF62B9" w:rsidRDefault="00000000" w:rsidP="00527C59">
            <w:pPr>
              <w:rPr>
                <w:rFonts w:asciiTheme="minorHAnsi" w:hAnsiTheme="minorHAnsi" w:cstheme="minorHAnsi"/>
                <w:sz w:val="20"/>
              </w:rPr>
            </w:pPr>
            <w:sdt>
              <w:sdtPr>
                <w:rPr>
                  <w:rFonts w:asciiTheme="minorHAnsi" w:hAnsiTheme="minorHAnsi" w:cstheme="minorHAnsi"/>
                  <w:sz w:val="28"/>
                  <w:szCs w:val="28"/>
                </w:rPr>
                <w:id w:val="1025597957"/>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085D17" w:rsidRPr="00FF62B9">
              <w:rPr>
                <w:rFonts w:asciiTheme="minorHAnsi" w:hAnsiTheme="minorHAnsi" w:cstheme="minorHAnsi"/>
                <w:sz w:val="20"/>
              </w:rPr>
              <w:t xml:space="preserve">  Specific Prostheses </w:t>
            </w:r>
            <w:r w:rsidR="004C3B2D" w:rsidRPr="00FF62B9">
              <w:rPr>
                <w:rFonts w:asciiTheme="minorHAnsi" w:hAnsiTheme="minorHAnsi" w:cstheme="minorHAnsi"/>
                <w:i/>
                <w:iCs/>
                <w:sz w:val="16"/>
                <w:szCs w:val="16"/>
              </w:rPr>
              <w:t>(please detail</w:t>
            </w:r>
            <w:r w:rsidR="00085D17" w:rsidRPr="00FF62B9">
              <w:rPr>
                <w:rFonts w:asciiTheme="minorHAnsi" w:hAnsiTheme="minorHAnsi" w:cstheme="minorHAnsi"/>
                <w:i/>
                <w:iCs/>
                <w:sz w:val="16"/>
                <w:szCs w:val="16"/>
              </w:rPr>
              <w:t>)</w:t>
            </w:r>
            <w:r w:rsidR="00085D17" w:rsidRPr="00FF62B9">
              <w:rPr>
                <w:rFonts w:asciiTheme="minorHAnsi" w:hAnsiTheme="minorHAnsi" w:cstheme="minorHAnsi"/>
                <w:iCs/>
                <w:sz w:val="20"/>
              </w:rPr>
              <w:t xml:space="preserve"> </w:t>
            </w:r>
            <w:sdt>
              <w:sdtPr>
                <w:rPr>
                  <w:rFonts w:asciiTheme="minorHAnsi" w:hAnsiTheme="minorHAnsi" w:cstheme="minorHAnsi"/>
                  <w:color w:val="262626" w:themeColor="text1" w:themeTint="D9"/>
                  <w:sz w:val="20"/>
                  <w:shd w:val="clear" w:color="auto" w:fill="D9D9D9" w:themeFill="background1" w:themeFillShade="D9"/>
                </w:rPr>
                <w:id w:val="-1557692148"/>
                <w:placeholder>
                  <w:docPart w:val="02A07E3BE6814D5885B73627FEF0BA26"/>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tr w:rsidR="007D36EF" w:rsidRPr="00FF62B9" w14:paraId="4EF28C6E" w14:textId="77777777" w:rsidTr="00527C59">
        <w:trPr>
          <w:trHeight w:val="418"/>
        </w:trPr>
        <w:tc>
          <w:tcPr>
            <w:tcW w:w="9781" w:type="dxa"/>
            <w:gridSpan w:val="3"/>
            <w:shd w:val="clear" w:color="auto" w:fill="C6D9F1" w:themeFill="text2" w:themeFillTint="33"/>
            <w:vAlign w:val="center"/>
          </w:tcPr>
          <w:p w14:paraId="37804562" w14:textId="13136895" w:rsidR="007D36EF" w:rsidRPr="00FF62B9" w:rsidRDefault="007D36EF" w:rsidP="00CA6E8B">
            <w:pPr>
              <w:rPr>
                <w:rFonts w:asciiTheme="minorHAnsi" w:hAnsiTheme="minorHAnsi" w:cstheme="minorHAnsi"/>
                <w:b/>
                <w:smallCaps/>
                <w:sz w:val="20"/>
              </w:rPr>
            </w:pPr>
            <w:r w:rsidRPr="00FF62B9">
              <w:rPr>
                <w:rFonts w:asciiTheme="minorHAnsi" w:hAnsiTheme="minorHAnsi" w:cstheme="minorHAnsi"/>
                <w:b/>
                <w:smallCaps/>
                <w:sz w:val="20"/>
              </w:rPr>
              <w:t>HOSPITALS</w:t>
            </w:r>
          </w:p>
        </w:tc>
      </w:tr>
      <w:tr w:rsidR="00085D17" w:rsidRPr="00FF62B9" w14:paraId="5F8C9078" w14:textId="77777777" w:rsidTr="00527C59">
        <w:trPr>
          <w:trHeight w:val="1156"/>
        </w:trPr>
        <w:tc>
          <w:tcPr>
            <w:tcW w:w="9781" w:type="dxa"/>
            <w:gridSpan w:val="3"/>
            <w:vAlign w:val="center"/>
          </w:tcPr>
          <w:p w14:paraId="4A022AE8" w14:textId="53A5168D" w:rsidR="00085D17" w:rsidRPr="00FF62B9" w:rsidRDefault="00000000" w:rsidP="00F51CAD">
            <w:pPr>
              <w:rPr>
                <w:rFonts w:asciiTheme="minorHAnsi" w:hAnsiTheme="minorHAnsi" w:cstheme="minorHAnsi"/>
                <w:sz w:val="20"/>
              </w:rPr>
            </w:pPr>
            <w:sdt>
              <w:sdtPr>
                <w:rPr>
                  <w:rFonts w:asciiTheme="minorHAnsi" w:hAnsiTheme="minorHAnsi" w:cstheme="minorHAnsi"/>
                  <w:sz w:val="28"/>
                  <w:szCs w:val="28"/>
                </w:rPr>
                <w:id w:val="-346867519"/>
                <w14:checkbox>
                  <w14:checked w14:val="0"/>
                  <w14:checkedState w14:val="0052" w14:font="Wingdings 2"/>
                  <w14:uncheckedState w14:val="2610" w14:font="MS Gothic"/>
                </w14:checkbox>
              </w:sdtPr>
              <w:sdtContent>
                <w:r w:rsidR="00CD2832" w:rsidRPr="00FF62B9">
                  <w:rPr>
                    <w:rFonts w:ascii="Segoe UI Symbol" w:eastAsia="MS Gothic" w:hAnsi="Segoe UI Symbol" w:cs="Segoe UI Symbol"/>
                    <w:sz w:val="28"/>
                    <w:szCs w:val="28"/>
                  </w:rPr>
                  <w:t>☐</w:t>
                </w:r>
              </w:sdtContent>
            </w:sdt>
            <w:r w:rsidR="00085D17" w:rsidRPr="00FF62B9">
              <w:rPr>
                <w:rFonts w:asciiTheme="minorHAnsi" w:hAnsiTheme="minorHAnsi" w:cstheme="minorHAnsi"/>
                <w:sz w:val="20"/>
              </w:rPr>
              <w:t xml:space="preserve">  All Hospitals </w:t>
            </w:r>
          </w:p>
          <w:p w14:paraId="647B0C1D" w14:textId="19F1D59F" w:rsidR="00085D17" w:rsidRPr="00FF62B9" w:rsidRDefault="00000000" w:rsidP="00DF435D">
            <w:pPr>
              <w:spacing w:line="276" w:lineRule="auto"/>
              <w:rPr>
                <w:rFonts w:asciiTheme="minorHAnsi" w:hAnsiTheme="minorHAnsi" w:cstheme="minorHAnsi"/>
                <w:sz w:val="20"/>
              </w:rPr>
            </w:pPr>
            <w:sdt>
              <w:sdtPr>
                <w:rPr>
                  <w:rFonts w:asciiTheme="minorHAnsi" w:hAnsiTheme="minorHAnsi" w:cstheme="minorHAnsi"/>
                  <w:sz w:val="28"/>
                  <w:szCs w:val="28"/>
                </w:rPr>
                <w:id w:val="-78440597"/>
                <w14:checkbox>
                  <w14:checked w14:val="0"/>
                  <w14:checkedState w14:val="0052" w14:font="Wingdings 2"/>
                  <w14:uncheckedState w14:val="2610" w14:font="MS Gothic"/>
                </w14:checkbox>
              </w:sdtPr>
              <w:sdtContent>
                <w:r w:rsidR="00DF435D" w:rsidRPr="00FF62B9">
                  <w:rPr>
                    <w:rFonts w:ascii="Segoe UI Symbol" w:eastAsia="MS Gothic" w:hAnsi="Segoe UI Symbol" w:cs="Segoe UI Symbol"/>
                    <w:sz w:val="28"/>
                    <w:szCs w:val="28"/>
                  </w:rPr>
                  <w:t>☐</w:t>
                </w:r>
              </w:sdtContent>
            </w:sdt>
            <w:r w:rsidR="00085D17" w:rsidRPr="00FF62B9">
              <w:rPr>
                <w:rFonts w:asciiTheme="minorHAnsi" w:hAnsiTheme="minorHAnsi" w:cstheme="minorHAnsi"/>
                <w:sz w:val="20"/>
              </w:rPr>
              <w:t xml:space="preserve"> Specific hospitals </w:t>
            </w:r>
            <w:r w:rsidR="008D46C5" w:rsidRPr="00FF62B9">
              <w:rPr>
                <w:rFonts w:asciiTheme="minorHAnsi" w:hAnsiTheme="minorHAnsi" w:cstheme="minorHAnsi"/>
                <w:i/>
                <w:iCs/>
                <w:sz w:val="16"/>
                <w:szCs w:val="16"/>
              </w:rPr>
              <w:t>(please detail)</w:t>
            </w:r>
            <w:r w:rsidR="00085D17" w:rsidRPr="00FF62B9">
              <w:rPr>
                <w:rFonts w:asciiTheme="minorHAnsi" w:hAnsiTheme="minorHAnsi" w:cstheme="minorHAnsi"/>
                <w:iCs/>
                <w:sz w:val="20"/>
              </w:rPr>
              <w:t xml:space="preserve"> </w:t>
            </w:r>
            <w:sdt>
              <w:sdtPr>
                <w:rPr>
                  <w:rFonts w:asciiTheme="minorHAnsi" w:hAnsiTheme="minorHAnsi" w:cstheme="minorHAnsi"/>
                  <w:color w:val="262626" w:themeColor="text1" w:themeTint="D9"/>
                  <w:sz w:val="20"/>
                  <w:shd w:val="clear" w:color="auto" w:fill="D9D9D9" w:themeFill="background1" w:themeFillShade="D9"/>
                </w:rPr>
                <w:id w:val="-473140783"/>
                <w:placeholder>
                  <w:docPart w:val="80B8F2B1EEDF4004B97BC0E94D3029EC"/>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tr w:rsidR="007D36EF" w:rsidRPr="00FF62B9" w14:paraId="2BB20835" w14:textId="77777777" w:rsidTr="00527C59">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Ex>
        <w:trPr>
          <w:trHeight w:val="554"/>
        </w:trPr>
        <w:tc>
          <w:tcPr>
            <w:tcW w:w="9781" w:type="dxa"/>
            <w:gridSpan w:val="3"/>
            <w:tcBorders>
              <w:top w:val="single" w:sz="4" w:space="0" w:color="C0C0C0"/>
              <w:left w:val="single" w:sz="4" w:space="0" w:color="C0C0C0"/>
              <w:bottom w:val="single" w:sz="4" w:space="0" w:color="C0C0C0"/>
              <w:right w:val="single" w:sz="4" w:space="0" w:color="C0C0C0"/>
            </w:tcBorders>
            <w:shd w:val="clear" w:color="auto" w:fill="C6D9F1" w:themeFill="text2" w:themeFillTint="33"/>
            <w:vAlign w:val="center"/>
          </w:tcPr>
          <w:p w14:paraId="4A625E3F" w14:textId="60E6796C" w:rsidR="004C3B2D" w:rsidRPr="00FF62B9" w:rsidRDefault="007D36EF" w:rsidP="004C3B2D">
            <w:pPr>
              <w:rPr>
                <w:rFonts w:asciiTheme="minorHAnsi" w:hAnsiTheme="minorHAnsi" w:cstheme="minorHAnsi"/>
                <w:bCs/>
                <w:smallCaps/>
                <w:sz w:val="20"/>
              </w:rPr>
            </w:pPr>
            <w:r w:rsidRPr="00FF62B9">
              <w:rPr>
                <w:rFonts w:asciiTheme="minorHAnsi" w:hAnsiTheme="minorHAnsi" w:cstheme="minorHAnsi"/>
                <w:b/>
                <w:smallCaps/>
                <w:sz w:val="20"/>
              </w:rPr>
              <w:t>ADDITIONAL DATA REQUIRED</w:t>
            </w:r>
          </w:p>
          <w:p w14:paraId="3F90A90C" w14:textId="0986C3E1" w:rsidR="007D36EF" w:rsidRPr="00FF62B9" w:rsidRDefault="008D46C5" w:rsidP="004C3B2D">
            <w:pPr>
              <w:rPr>
                <w:rFonts w:asciiTheme="minorHAnsi" w:hAnsiTheme="minorHAnsi" w:cstheme="minorHAnsi"/>
                <w:b/>
                <w:bCs/>
                <w:i/>
                <w:iCs/>
                <w:sz w:val="16"/>
                <w:szCs w:val="16"/>
              </w:rPr>
            </w:pPr>
            <w:r w:rsidRPr="00FF62B9">
              <w:rPr>
                <w:rFonts w:asciiTheme="minorHAnsi" w:hAnsiTheme="minorHAnsi" w:cstheme="minorHAnsi"/>
                <w:i/>
                <w:iCs/>
                <w:sz w:val="16"/>
                <w:szCs w:val="16"/>
              </w:rPr>
              <w:t>please specify</w:t>
            </w:r>
          </w:p>
        </w:tc>
      </w:tr>
      <w:tr w:rsidR="00085D17" w:rsidRPr="00FF62B9" w14:paraId="37045EAA" w14:textId="77777777" w:rsidTr="00527C59">
        <w:trPr>
          <w:trHeight w:val="696"/>
        </w:trPr>
        <w:tc>
          <w:tcPr>
            <w:tcW w:w="9781" w:type="dxa"/>
            <w:gridSpan w:val="3"/>
            <w:vAlign w:val="center"/>
          </w:tcPr>
          <w:p w14:paraId="5CB2160A" w14:textId="2FBC1C2F" w:rsidR="00085D17" w:rsidRPr="00FF62B9" w:rsidRDefault="00000000" w:rsidP="008D46C5">
            <w:pPr>
              <w:rPr>
                <w:rFonts w:asciiTheme="minorHAnsi" w:hAnsiTheme="minorHAnsi" w:cstheme="minorHAnsi"/>
                <w:sz w:val="20"/>
              </w:rPr>
            </w:pPr>
            <w:sdt>
              <w:sdtPr>
                <w:rPr>
                  <w:rFonts w:asciiTheme="minorHAnsi" w:hAnsiTheme="minorHAnsi" w:cstheme="minorHAnsi"/>
                  <w:color w:val="262626" w:themeColor="text1" w:themeTint="D9"/>
                  <w:sz w:val="20"/>
                  <w:shd w:val="clear" w:color="auto" w:fill="D9D9D9" w:themeFill="background1" w:themeFillShade="D9"/>
                </w:rPr>
                <w:id w:val="1018808389"/>
                <w:placeholder>
                  <w:docPart w:val="C38D13E102124C27811F0B6AC08EDE64"/>
                </w:placeholder>
                <w:showingPlcHdr/>
                <w:text w:multiLine="1"/>
              </w:sdtPr>
              <w:sdtContent>
                <w:r w:rsidR="00CF6FE9" w:rsidRPr="00FF62B9">
                  <w:rPr>
                    <w:rStyle w:val="PlaceholderText"/>
                    <w:rFonts w:asciiTheme="minorHAnsi" w:hAnsiTheme="minorHAnsi" w:cstheme="minorHAnsi"/>
                    <w:shd w:val="clear" w:color="auto" w:fill="D9D9D9" w:themeFill="background1" w:themeFillShade="D9"/>
                  </w:rPr>
                  <w:t>Click or tap here to enter text.</w:t>
                </w:r>
              </w:sdtContent>
            </w:sdt>
          </w:p>
        </w:tc>
      </w:tr>
    </w:tbl>
    <w:p w14:paraId="253C40D6" w14:textId="77777777" w:rsidR="005E5491" w:rsidRPr="00FF62B9" w:rsidRDefault="005E5491" w:rsidP="005E5491">
      <w:pPr>
        <w:ind w:hanging="1087"/>
        <w:rPr>
          <w:rFonts w:asciiTheme="minorHAnsi" w:hAnsiTheme="minorHAnsi" w:cstheme="minorHAnsi"/>
          <w:i/>
          <w:sz w:val="20"/>
        </w:rPr>
      </w:pPr>
    </w:p>
    <w:p w14:paraId="1763F0DC" w14:textId="4BA900D6" w:rsidR="005E1DC0" w:rsidRPr="00FF62B9" w:rsidRDefault="00AE2CC0" w:rsidP="009601D4">
      <w:pPr>
        <w:jc w:val="center"/>
        <w:rPr>
          <w:rFonts w:asciiTheme="minorHAnsi" w:hAnsiTheme="minorHAnsi" w:cstheme="minorHAnsi"/>
          <w:sz w:val="20"/>
        </w:rPr>
      </w:pPr>
      <w:r w:rsidRPr="00FF62B9">
        <w:rPr>
          <w:rFonts w:asciiTheme="minorHAnsi" w:hAnsiTheme="minorHAnsi" w:cstheme="minorHAnsi"/>
          <w:iCs/>
          <w:sz w:val="20"/>
        </w:rPr>
        <w:t xml:space="preserve">Please email this form to </w:t>
      </w:r>
      <w:r w:rsidR="00C82C2B" w:rsidRPr="00FF62B9">
        <w:rPr>
          <w:rFonts w:asciiTheme="minorHAnsi" w:hAnsiTheme="minorHAnsi" w:cstheme="minorHAnsi"/>
          <w:iCs/>
          <w:sz w:val="20"/>
        </w:rPr>
        <w:t>AOANJRR</w:t>
      </w:r>
      <w:r w:rsidR="004749D5" w:rsidRPr="00FF62B9">
        <w:rPr>
          <w:rFonts w:asciiTheme="minorHAnsi" w:hAnsiTheme="minorHAnsi" w:cstheme="minorHAnsi"/>
          <w:iCs/>
          <w:sz w:val="20"/>
        </w:rPr>
        <w:t xml:space="preserve">  </w:t>
      </w:r>
      <w:hyperlink r:id="rId17" w:history="1">
        <w:r w:rsidR="00FF62B9" w:rsidRPr="00C408EF">
          <w:rPr>
            <w:rStyle w:val="Hyperlink"/>
            <w:rFonts w:asciiTheme="minorHAnsi" w:hAnsiTheme="minorHAnsi" w:cstheme="minorHAnsi"/>
            <w:iCs/>
            <w:sz w:val="20"/>
          </w:rPr>
          <w:t>datarequests@aoanjrr.org.au</w:t>
        </w:r>
      </w:hyperlink>
      <w:r w:rsidR="00CB57F8" w:rsidRPr="00FF62B9">
        <w:rPr>
          <w:rFonts w:asciiTheme="minorHAnsi" w:hAnsiTheme="minorHAnsi" w:cstheme="minorHAnsi"/>
          <w:sz w:val="20"/>
          <w:szCs w:val="18"/>
        </w:rPr>
        <w:t xml:space="preserve">  </w:t>
      </w:r>
      <w:r w:rsidR="00C82C2B" w:rsidRPr="00FF62B9">
        <w:rPr>
          <w:rFonts w:asciiTheme="minorHAnsi" w:hAnsiTheme="minorHAnsi" w:cstheme="minorHAnsi"/>
          <w:iCs/>
          <w:sz w:val="20"/>
        </w:rPr>
        <w:t xml:space="preserve"> </w:t>
      </w:r>
    </w:p>
    <w:sectPr w:rsidR="005E1DC0" w:rsidRPr="00FF62B9" w:rsidSect="00527C59">
      <w:headerReference w:type="first" r:id="rId18"/>
      <w:pgSz w:w="11907" w:h="16840" w:code="9"/>
      <w:pgMar w:top="1247" w:right="1021" w:bottom="568" w:left="1021" w:header="499" w:footer="567" w:gutter="0"/>
      <w:pgNumType w:fmt="numberInDash"/>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DA00E" w14:textId="77777777" w:rsidR="00786478" w:rsidRDefault="00786478">
      <w:r>
        <w:separator/>
      </w:r>
    </w:p>
  </w:endnote>
  <w:endnote w:type="continuationSeparator" w:id="0">
    <w:p w14:paraId="1D826DDA" w14:textId="77777777" w:rsidR="00786478" w:rsidRDefault="00786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3F105" w14:textId="77777777" w:rsidR="00B34A0B" w:rsidRDefault="00B34A0B" w:rsidP="00AA65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63F106" w14:textId="77777777" w:rsidR="00B34A0B" w:rsidRDefault="00B34A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256F" w14:textId="2C7E437B" w:rsidR="001E5DEE" w:rsidRDefault="001E5DEE" w:rsidP="001E5DEE">
    <w:pPr>
      <w:pStyle w:val="Footer"/>
      <w:tabs>
        <w:tab w:val="clear" w:pos="4153"/>
        <w:tab w:val="clear" w:pos="8306"/>
        <w:tab w:val="center" w:pos="4536"/>
        <w:tab w:val="left" w:pos="9214"/>
      </w:tabs>
      <w:ind w:right="141"/>
      <w:jc w:val="right"/>
      <w:rPr>
        <w:rFonts w:ascii="Century Gothic" w:hAnsi="Century Gothic"/>
        <w:color w:val="999999"/>
        <w:sz w:val="16"/>
        <w:szCs w:val="16"/>
        <w:lang w:val="en-AU"/>
      </w:rPr>
    </w:pP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Arabic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1</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3</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w:t>
    </w:r>
    <w:r>
      <w:rPr>
        <w:rFonts w:ascii="Century Gothic" w:hAnsi="Century Gothic"/>
        <w:color w:val="999999"/>
        <w:sz w:val="16"/>
        <w:szCs w:val="16"/>
        <w:lang w:val="en-AU"/>
      </w:rPr>
      <w:tab/>
      <w:t>Version 2.</w:t>
    </w:r>
    <w:r w:rsidR="00E72626">
      <w:rPr>
        <w:rFonts w:ascii="Century Gothic" w:hAnsi="Century Gothic"/>
        <w:color w:val="999999"/>
        <w:sz w:val="16"/>
        <w:szCs w:val="16"/>
        <w:lang w:val="en-AU"/>
      </w:rPr>
      <w:t>5</w:t>
    </w:r>
  </w:p>
  <w:p w14:paraId="1763F10A" w14:textId="491F6B99" w:rsidR="00B34A0B" w:rsidRPr="001E5DEE" w:rsidRDefault="00E72626" w:rsidP="001E5DEE">
    <w:pPr>
      <w:pStyle w:val="Footer"/>
      <w:ind w:right="140"/>
      <w:jc w:val="right"/>
      <w:rPr>
        <w:rFonts w:ascii="Century Gothic" w:hAnsi="Century Gothic"/>
        <w:color w:val="999999"/>
        <w:sz w:val="16"/>
        <w:szCs w:val="16"/>
        <w:lang w:val="en-AU"/>
      </w:rPr>
    </w:pPr>
    <w:r>
      <w:rPr>
        <w:rFonts w:ascii="Century Gothic" w:hAnsi="Century Gothic"/>
        <w:color w:val="999999"/>
        <w:sz w:val="16"/>
        <w:szCs w:val="16"/>
        <w:lang w:val="en-AU"/>
      </w:rPr>
      <w:t>Approved 28</w:t>
    </w:r>
    <w:r w:rsidRPr="00E72626">
      <w:rPr>
        <w:rFonts w:ascii="Century Gothic" w:hAnsi="Century Gothic"/>
        <w:color w:val="999999"/>
        <w:sz w:val="16"/>
        <w:szCs w:val="16"/>
        <w:vertAlign w:val="superscript"/>
        <w:lang w:val="en-AU"/>
      </w:rPr>
      <w:t>th</w:t>
    </w:r>
    <w:r w:rsidR="00164B7C">
      <w:rPr>
        <w:rFonts w:ascii="Century Gothic" w:hAnsi="Century Gothic"/>
        <w:color w:val="999999"/>
        <w:sz w:val="16"/>
        <w:szCs w:val="16"/>
        <w:lang w:val="en-AU"/>
      </w:rPr>
      <w:t xml:space="preserve"> April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F2EBC" w14:textId="2C7710B9" w:rsidR="00B34A0B" w:rsidRDefault="00B34A0B" w:rsidP="00E5632C">
    <w:pPr>
      <w:pStyle w:val="Footer"/>
      <w:tabs>
        <w:tab w:val="clear" w:pos="4153"/>
        <w:tab w:val="clear" w:pos="8306"/>
        <w:tab w:val="center" w:pos="4536"/>
        <w:tab w:val="left" w:pos="9214"/>
      </w:tabs>
      <w:ind w:right="141"/>
      <w:jc w:val="right"/>
      <w:rPr>
        <w:rFonts w:ascii="Century Gothic" w:hAnsi="Century Gothic"/>
        <w:color w:val="999999"/>
        <w:sz w:val="16"/>
        <w:szCs w:val="16"/>
        <w:lang w:val="en-AU"/>
      </w:rPr>
    </w:pP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Arabic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2</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10</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w:t>
    </w:r>
    <w:r>
      <w:rPr>
        <w:rFonts w:ascii="Century Gothic" w:hAnsi="Century Gothic"/>
        <w:color w:val="999999"/>
        <w:sz w:val="16"/>
        <w:szCs w:val="16"/>
        <w:lang w:val="en-AU"/>
      </w:rPr>
      <w:tab/>
      <w:t xml:space="preserve">Version </w:t>
    </w:r>
    <w:r w:rsidR="00FF62B9">
      <w:rPr>
        <w:rFonts w:ascii="Century Gothic" w:hAnsi="Century Gothic"/>
        <w:color w:val="999999"/>
        <w:sz w:val="16"/>
        <w:szCs w:val="16"/>
        <w:lang w:val="en-AU"/>
      </w:rPr>
      <w:t>2.</w:t>
    </w:r>
    <w:r w:rsidR="00212AC3">
      <w:rPr>
        <w:rFonts w:ascii="Century Gothic" w:hAnsi="Century Gothic"/>
        <w:color w:val="999999"/>
        <w:sz w:val="16"/>
        <w:szCs w:val="16"/>
        <w:lang w:val="en-AU"/>
      </w:rPr>
      <w:t>5</w:t>
    </w:r>
  </w:p>
  <w:p w14:paraId="2D75E5FC" w14:textId="77777777" w:rsidR="00E72626" w:rsidRPr="001E5DEE" w:rsidRDefault="00E72626" w:rsidP="00E72626">
    <w:pPr>
      <w:pStyle w:val="Footer"/>
      <w:ind w:right="140"/>
      <w:jc w:val="right"/>
      <w:rPr>
        <w:rFonts w:ascii="Century Gothic" w:hAnsi="Century Gothic"/>
        <w:color w:val="999999"/>
        <w:sz w:val="16"/>
        <w:szCs w:val="16"/>
        <w:lang w:val="en-AU"/>
      </w:rPr>
    </w:pPr>
    <w:r>
      <w:rPr>
        <w:rFonts w:ascii="Century Gothic" w:hAnsi="Century Gothic"/>
        <w:color w:val="999999"/>
        <w:sz w:val="16"/>
        <w:szCs w:val="16"/>
        <w:lang w:val="en-AU"/>
      </w:rPr>
      <w:t>Approved 28</w:t>
    </w:r>
    <w:r w:rsidRPr="00E72626">
      <w:rPr>
        <w:rFonts w:ascii="Century Gothic" w:hAnsi="Century Gothic"/>
        <w:color w:val="999999"/>
        <w:sz w:val="16"/>
        <w:szCs w:val="16"/>
        <w:vertAlign w:val="superscript"/>
        <w:lang w:val="en-AU"/>
      </w:rPr>
      <w:t>th</w:t>
    </w:r>
    <w:r>
      <w:rPr>
        <w:rFonts w:ascii="Century Gothic" w:hAnsi="Century Gothic"/>
        <w:color w:val="999999"/>
        <w:sz w:val="16"/>
        <w:szCs w:val="16"/>
        <w:lang w:val="en-AU"/>
      </w:rPr>
      <w:t xml:space="preserve"> April 2025</w:t>
    </w:r>
  </w:p>
  <w:p w14:paraId="42AFA5EC" w14:textId="56A5B0A1" w:rsidR="00B34A0B" w:rsidRPr="00E5632C" w:rsidRDefault="00B34A0B" w:rsidP="00E72626">
    <w:pPr>
      <w:pStyle w:val="Footer"/>
      <w:ind w:right="140"/>
      <w:jc w:val="right"/>
      <w:rPr>
        <w:rFonts w:ascii="Century Gothic" w:hAnsi="Century Gothic"/>
        <w:color w:val="999999"/>
        <w:sz w:val="16"/>
        <w:szCs w:val="16"/>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50301" w14:textId="77777777" w:rsidR="00786478" w:rsidRDefault="00786478">
      <w:r>
        <w:separator/>
      </w:r>
    </w:p>
  </w:footnote>
  <w:footnote w:type="continuationSeparator" w:id="0">
    <w:p w14:paraId="10866B9C" w14:textId="77777777" w:rsidR="00786478" w:rsidRDefault="007864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DA1E0" w14:textId="57F2EE66" w:rsidR="00B34A0B" w:rsidRPr="00226B1A" w:rsidRDefault="00B34A0B" w:rsidP="00226B1A">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  </w:t>
    </w:r>
  </w:p>
  <w:p w14:paraId="58EE474D" w14:textId="73036E9C" w:rsidR="001E5DEE" w:rsidRPr="00226B1A" w:rsidRDefault="001E5DEE" w:rsidP="001E5DEE">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AOANJRR Standard Operating Procedures  </w:t>
    </w:r>
  </w:p>
  <w:p w14:paraId="483235EE" w14:textId="6344D454" w:rsidR="001E5DEE" w:rsidRPr="00226B1A" w:rsidRDefault="001E5DEE" w:rsidP="001E5DEE">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Section 8 – Forms </w:t>
    </w:r>
  </w:p>
  <w:p w14:paraId="494BC6F3" w14:textId="275E5DF0" w:rsidR="001E5DEE" w:rsidRPr="00226B1A" w:rsidRDefault="001E5DEE" w:rsidP="001E5DEE">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FOR.S8.1 </w:t>
    </w:r>
    <w:r w:rsidR="00E439C9">
      <w:rPr>
        <w:rFonts w:ascii="Century Gothic" w:hAnsi="Century Gothic" w:cs="Calibri"/>
        <w:color w:val="7F7F7F" w:themeColor="text1" w:themeTint="80"/>
        <w:sz w:val="16"/>
        <w:szCs w:val="16"/>
      </w:rPr>
      <w:t>Data</w:t>
    </w:r>
    <w:r w:rsidRPr="00226B1A">
      <w:rPr>
        <w:rFonts w:ascii="Century Gothic" w:hAnsi="Century Gothic" w:cs="Calibri"/>
        <w:color w:val="7F7F7F" w:themeColor="text1" w:themeTint="80"/>
        <w:sz w:val="16"/>
        <w:szCs w:val="16"/>
      </w:rPr>
      <w:t xml:space="preserve"> Request Form </w:t>
    </w:r>
    <w:r w:rsidR="00527C59">
      <w:rPr>
        <w:rFonts w:ascii="Century Gothic" w:hAnsi="Century Gothic" w:cs="Calibri"/>
        <w:color w:val="7F7F7F" w:themeColor="text1" w:themeTint="80"/>
        <w:sz w:val="16"/>
        <w:szCs w:val="16"/>
      </w:rPr>
      <w:t xml:space="preserve">- Surgeon Audit </w:t>
    </w:r>
  </w:p>
  <w:p w14:paraId="44584D16" w14:textId="2591B26C" w:rsidR="00B34A0B" w:rsidRPr="00226B1A" w:rsidRDefault="00CB57F8" w:rsidP="00226B1A">
    <w:pPr>
      <w:rPr>
        <w:rFonts w:ascii="Century Gothic" w:hAnsi="Century Gothic" w:cs="Calibri"/>
        <w:color w:val="7F7F7F" w:themeColor="text1" w:themeTint="80"/>
        <w:sz w:val="16"/>
        <w:szCs w:val="16"/>
      </w:rPr>
    </w:pPr>
    <w:r w:rsidRPr="00226B1A">
      <w:rPr>
        <w:rFonts w:ascii="Century Gothic" w:hAnsi="Century Gothic" w:cs="Calibri"/>
        <w:noProof/>
        <w:color w:val="7F7F7F" w:themeColor="text1" w:themeTint="80"/>
        <w:sz w:val="16"/>
        <w:szCs w:val="16"/>
      </w:rPr>
      <w:drawing>
        <wp:anchor distT="0" distB="0" distL="114300" distR="114300" simplePos="0" relativeHeight="251661312" behindDoc="0" locked="0" layoutInCell="1" allowOverlap="1" wp14:anchorId="365D5278" wp14:editId="2AA2FEAF">
          <wp:simplePos x="0" y="0"/>
          <wp:positionH relativeFrom="margin">
            <wp:posOffset>2313940</wp:posOffset>
          </wp:positionH>
          <wp:positionV relativeFrom="paragraph">
            <wp:posOffset>33020</wp:posOffset>
          </wp:positionV>
          <wp:extent cx="1727200" cy="1122045"/>
          <wp:effectExtent l="0" t="0" r="635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727200" cy="11220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C7DC" w14:textId="0326351D" w:rsidR="008D46C5" w:rsidRPr="00226B1A" w:rsidRDefault="008D46C5" w:rsidP="00226B1A">
    <w:pPr>
      <w:rPr>
        <w:rFonts w:ascii="Century Gothic" w:hAnsi="Century Gothic" w:cs="Calibri"/>
        <w:color w:val="7F7F7F" w:themeColor="text1" w:themeTint="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2EE5B07"/>
    <w:multiLevelType w:val="hybridMultilevel"/>
    <w:tmpl w:val="8D183398"/>
    <w:lvl w:ilvl="0" w:tplc="9F0E72D2">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A10489"/>
    <w:multiLevelType w:val="hybridMultilevel"/>
    <w:tmpl w:val="2F1239F2"/>
    <w:lvl w:ilvl="0" w:tplc="6DC0E2A0">
      <w:start w:val="1"/>
      <w:numFmt w:val="decimal"/>
      <w:lvlText w:val="%1."/>
      <w:lvlJc w:val="left"/>
      <w:pPr>
        <w:ind w:left="1074" w:hanging="360"/>
      </w:pPr>
      <w:rPr>
        <w:rFonts w:hint="default"/>
        <w:color w:val="auto"/>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7" w15:restartNumberingAfterBreak="0">
    <w:nsid w:val="241B67E9"/>
    <w:multiLevelType w:val="hybridMultilevel"/>
    <w:tmpl w:val="5C12807C"/>
    <w:lvl w:ilvl="0" w:tplc="45D0BD08">
      <w:start w:val="3"/>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105614"/>
    <w:multiLevelType w:val="hybridMultilevel"/>
    <w:tmpl w:val="127A53D8"/>
    <w:lvl w:ilvl="0" w:tplc="0C090017">
      <w:start w:val="1"/>
      <w:numFmt w:val="lowerLetter"/>
      <w:lvlText w:val="%1)"/>
      <w:lvlJc w:val="left"/>
      <w:pPr>
        <w:ind w:left="852" w:hanging="360"/>
      </w:pPr>
    </w:lvl>
    <w:lvl w:ilvl="1" w:tplc="0C090019" w:tentative="1">
      <w:start w:val="1"/>
      <w:numFmt w:val="lowerLetter"/>
      <w:lvlText w:val="%2."/>
      <w:lvlJc w:val="left"/>
      <w:pPr>
        <w:ind w:left="1572" w:hanging="360"/>
      </w:pPr>
    </w:lvl>
    <w:lvl w:ilvl="2" w:tplc="0C09001B" w:tentative="1">
      <w:start w:val="1"/>
      <w:numFmt w:val="lowerRoman"/>
      <w:lvlText w:val="%3."/>
      <w:lvlJc w:val="right"/>
      <w:pPr>
        <w:ind w:left="2292" w:hanging="180"/>
      </w:pPr>
    </w:lvl>
    <w:lvl w:ilvl="3" w:tplc="0C09000F" w:tentative="1">
      <w:start w:val="1"/>
      <w:numFmt w:val="decimal"/>
      <w:lvlText w:val="%4."/>
      <w:lvlJc w:val="left"/>
      <w:pPr>
        <w:ind w:left="3012" w:hanging="360"/>
      </w:pPr>
    </w:lvl>
    <w:lvl w:ilvl="4" w:tplc="0C090019" w:tentative="1">
      <w:start w:val="1"/>
      <w:numFmt w:val="lowerLetter"/>
      <w:lvlText w:val="%5."/>
      <w:lvlJc w:val="left"/>
      <w:pPr>
        <w:ind w:left="3732" w:hanging="360"/>
      </w:pPr>
    </w:lvl>
    <w:lvl w:ilvl="5" w:tplc="0C09001B" w:tentative="1">
      <w:start w:val="1"/>
      <w:numFmt w:val="lowerRoman"/>
      <w:lvlText w:val="%6."/>
      <w:lvlJc w:val="right"/>
      <w:pPr>
        <w:ind w:left="4452" w:hanging="180"/>
      </w:pPr>
    </w:lvl>
    <w:lvl w:ilvl="6" w:tplc="0C09000F" w:tentative="1">
      <w:start w:val="1"/>
      <w:numFmt w:val="decimal"/>
      <w:lvlText w:val="%7."/>
      <w:lvlJc w:val="left"/>
      <w:pPr>
        <w:ind w:left="5172" w:hanging="360"/>
      </w:pPr>
    </w:lvl>
    <w:lvl w:ilvl="7" w:tplc="0C090019" w:tentative="1">
      <w:start w:val="1"/>
      <w:numFmt w:val="lowerLetter"/>
      <w:lvlText w:val="%8."/>
      <w:lvlJc w:val="left"/>
      <w:pPr>
        <w:ind w:left="5892" w:hanging="360"/>
      </w:pPr>
    </w:lvl>
    <w:lvl w:ilvl="8" w:tplc="0C09001B" w:tentative="1">
      <w:start w:val="1"/>
      <w:numFmt w:val="lowerRoman"/>
      <w:lvlText w:val="%9."/>
      <w:lvlJc w:val="right"/>
      <w:pPr>
        <w:ind w:left="6612" w:hanging="180"/>
      </w:pPr>
    </w:lvl>
  </w:abstractNum>
  <w:abstractNum w:abstractNumId="11" w15:restartNumberingAfterBreak="0">
    <w:nsid w:val="3AF04B05"/>
    <w:multiLevelType w:val="hybridMultilevel"/>
    <w:tmpl w:val="79F063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FE56329"/>
    <w:multiLevelType w:val="hybridMultilevel"/>
    <w:tmpl w:val="C318E15E"/>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4221556"/>
    <w:multiLevelType w:val="hybridMultilevel"/>
    <w:tmpl w:val="766A1D32"/>
    <w:lvl w:ilvl="0" w:tplc="0C09001B">
      <w:start w:val="1"/>
      <w:numFmt w:val="lowerRoman"/>
      <w:lvlText w:val="%1."/>
      <w:lvlJc w:val="right"/>
      <w:pPr>
        <w:ind w:left="980" w:hanging="360"/>
      </w:pPr>
    </w:lvl>
    <w:lvl w:ilvl="1" w:tplc="0C090019" w:tentative="1">
      <w:start w:val="1"/>
      <w:numFmt w:val="lowerLetter"/>
      <w:lvlText w:val="%2."/>
      <w:lvlJc w:val="left"/>
      <w:pPr>
        <w:ind w:left="1700" w:hanging="360"/>
      </w:pPr>
    </w:lvl>
    <w:lvl w:ilvl="2" w:tplc="0C09001B" w:tentative="1">
      <w:start w:val="1"/>
      <w:numFmt w:val="lowerRoman"/>
      <w:lvlText w:val="%3."/>
      <w:lvlJc w:val="right"/>
      <w:pPr>
        <w:ind w:left="2420" w:hanging="180"/>
      </w:pPr>
    </w:lvl>
    <w:lvl w:ilvl="3" w:tplc="0C09000F" w:tentative="1">
      <w:start w:val="1"/>
      <w:numFmt w:val="decimal"/>
      <w:lvlText w:val="%4."/>
      <w:lvlJc w:val="left"/>
      <w:pPr>
        <w:ind w:left="3140" w:hanging="360"/>
      </w:pPr>
    </w:lvl>
    <w:lvl w:ilvl="4" w:tplc="0C090019" w:tentative="1">
      <w:start w:val="1"/>
      <w:numFmt w:val="lowerLetter"/>
      <w:lvlText w:val="%5."/>
      <w:lvlJc w:val="left"/>
      <w:pPr>
        <w:ind w:left="3860" w:hanging="360"/>
      </w:pPr>
    </w:lvl>
    <w:lvl w:ilvl="5" w:tplc="0C09001B" w:tentative="1">
      <w:start w:val="1"/>
      <w:numFmt w:val="lowerRoman"/>
      <w:lvlText w:val="%6."/>
      <w:lvlJc w:val="right"/>
      <w:pPr>
        <w:ind w:left="4580" w:hanging="180"/>
      </w:pPr>
    </w:lvl>
    <w:lvl w:ilvl="6" w:tplc="0C09000F" w:tentative="1">
      <w:start w:val="1"/>
      <w:numFmt w:val="decimal"/>
      <w:lvlText w:val="%7."/>
      <w:lvlJc w:val="left"/>
      <w:pPr>
        <w:ind w:left="5300" w:hanging="360"/>
      </w:pPr>
    </w:lvl>
    <w:lvl w:ilvl="7" w:tplc="0C090019" w:tentative="1">
      <w:start w:val="1"/>
      <w:numFmt w:val="lowerLetter"/>
      <w:lvlText w:val="%8."/>
      <w:lvlJc w:val="left"/>
      <w:pPr>
        <w:ind w:left="6020" w:hanging="360"/>
      </w:pPr>
    </w:lvl>
    <w:lvl w:ilvl="8" w:tplc="0C09001B" w:tentative="1">
      <w:start w:val="1"/>
      <w:numFmt w:val="lowerRoman"/>
      <w:lvlText w:val="%9."/>
      <w:lvlJc w:val="right"/>
      <w:pPr>
        <w:ind w:left="6740" w:hanging="180"/>
      </w:pPr>
    </w:lvl>
  </w:abstractNum>
  <w:abstractNum w:abstractNumId="14"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6"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1" w15:restartNumberingAfterBreak="0">
    <w:nsid w:val="56180BDF"/>
    <w:multiLevelType w:val="hybridMultilevel"/>
    <w:tmpl w:val="4F4A3FC0"/>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2" w15:restartNumberingAfterBreak="0">
    <w:nsid w:val="579009CE"/>
    <w:multiLevelType w:val="hybridMultilevel"/>
    <w:tmpl w:val="62B675CA"/>
    <w:lvl w:ilvl="0" w:tplc="03AEAAC2">
      <w:start w:val="1"/>
      <w:numFmt w:val="lowerLetter"/>
      <w:lvlText w:val="%1)"/>
      <w:lvlJc w:val="left"/>
      <w:pPr>
        <w:ind w:left="492" w:hanging="360"/>
      </w:pPr>
      <w:rPr>
        <w:rFonts w:hint="default"/>
      </w:rPr>
    </w:lvl>
    <w:lvl w:ilvl="1" w:tplc="0C090019" w:tentative="1">
      <w:start w:val="1"/>
      <w:numFmt w:val="lowerLetter"/>
      <w:lvlText w:val="%2."/>
      <w:lvlJc w:val="left"/>
      <w:pPr>
        <w:ind w:left="1212" w:hanging="360"/>
      </w:pPr>
    </w:lvl>
    <w:lvl w:ilvl="2" w:tplc="0C09001B" w:tentative="1">
      <w:start w:val="1"/>
      <w:numFmt w:val="lowerRoman"/>
      <w:lvlText w:val="%3."/>
      <w:lvlJc w:val="right"/>
      <w:pPr>
        <w:ind w:left="1932" w:hanging="180"/>
      </w:pPr>
    </w:lvl>
    <w:lvl w:ilvl="3" w:tplc="0C09000F" w:tentative="1">
      <w:start w:val="1"/>
      <w:numFmt w:val="decimal"/>
      <w:lvlText w:val="%4."/>
      <w:lvlJc w:val="left"/>
      <w:pPr>
        <w:ind w:left="2652" w:hanging="360"/>
      </w:pPr>
    </w:lvl>
    <w:lvl w:ilvl="4" w:tplc="0C090019" w:tentative="1">
      <w:start w:val="1"/>
      <w:numFmt w:val="lowerLetter"/>
      <w:lvlText w:val="%5."/>
      <w:lvlJc w:val="left"/>
      <w:pPr>
        <w:ind w:left="3372" w:hanging="360"/>
      </w:pPr>
    </w:lvl>
    <w:lvl w:ilvl="5" w:tplc="0C09001B" w:tentative="1">
      <w:start w:val="1"/>
      <w:numFmt w:val="lowerRoman"/>
      <w:lvlText w:val="%6."/>
      <w:lvlJc w:val="right"/>
      <w:pPr>
        <w:ind w:left="4092" w:hanging="180"/>
      </w:pPr>
    </w:lvl>
    <w:lvl w:ilvl="6" w:tplc="0C09000F" w:tentative="1">
      <w:start w:val="1"/>
      <w:numFmt w:val="decimal"/>
      <w:lvlText w:val="%7."/>
      <w:lvlJc w:val="left"/>
      <w:pPr>
        <w:ind w:left="4812" w:hanging="360"/>
      </w:pPr>
    </w:lvl>
    <w:lvl w:ilvl="7" w:tplc="0C090019" w:tentative="1">
      <w:start w:val="1"/>
      <w:numFmt w:val="lowerLetter"/>
      <w:lvlText w:val="%8."/>
      <w:lvlJc w:val="left"/>
      <w:pPr>
        <w:ind w:left="5532" w:hanging="360"/>
      </w:pPr>
    </w:lvl>
    <w:lvl w:ilvl="8" w:tplc="0C09001B" w:tentative="1">
      <w:start w:val="1"/>
      <w:numFmt w:val="lowerRoman"/>
      <w:lvlText w:val="%9."/>
      <w:lvlJc w:val="right"/>
      <w:pPr>
        <w:ind w:left="6252" w:hanging="180"/>
      </w:pPr>
    </w:lvl>
  </w:abstractNum>
  <w:abstractNum w:abstractNumId="23"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5"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11E6762"/>
    <w:multiLevelType w:val="hybridMultilevel"/>
    <w:tmpl w:val="D09230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71E70D7D"/>
    <w:multiLevelType w:val="hybridMultilevel"/>
    <w:tmpl w:val="4692D96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B552E3"/>
    <w:multiLevelType w:val="hybridMultilevel"/>
    <w:tmpl w:val="BEA0A3CA"/>
    <w:lvl w:ilvl="0" w:tplc="EBFE2FD8">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7A5312FE"/>
    <w:multiLevelType w:val="hybridMultilevel"/>
    <w:tmpl w:val="E3361322"/>
    <w:lvl w:ilvl="0" w:tplc="4AF62A54">
      <w:start w:val="1"/>
      <w:numFmt w:val="decimal"/>
      <w:lvlText w:val="%1."/>
      <w:lvlJc w:val="left"/>
      <w:pPr>
        <w:ind w:left="1572" w:hanging="360"/>
      </w:pPr>
      <w:rPr>
        <w:b/>
        <w:bCs/>
      </w:r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33"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43858518">
    <w:abstractNumId w:val="18"/>
  </w:num>
  <w:num w:numId="2" w16cid:durableId="218785235">
    <w:abstractNumId w:val="3"/>
  </w:num>
  <w:num w:numId="3" w16cid:durableId="318921912">
    <w:abstractNumId w:val="23"/>
  </w:num>
  <w:num w:numId="4" w16cid:durableId="1661813642">
    <w:abstractNumId w:val="24"/>
  </w:num>
  <w:num w:numId="5" w16cid:durableId="718632624">
    <w:abstractNumId w:val="14"/>
  </w:num>
  <w:num w:numId="6" w16cid:durableId="268436948">
    <w:abstractNumId w:val="20"/>
  </w:num>
  <w:num w:numId="7" w16cid:durableId="118841304">
    <w:abstractNumId w:val="29"/>
  </w:num>
  <w:num w:numId="8" w16cid:durableId="2003729314">
    <w:abstractNumId w:val="17"/>
  </w:num>
  <w:num w:numId="9" w16cid:durableId="472721029">
    <w:abstractNumId w:val="19"/>
  </w:num>
  <w:num w:numId="10" w16cid:durableId="1348873209">
    <w:abstractNumId w:val="8"/>
  </w:num>
  <w:num w:numId="11" w16cid:durableId="1179126445">
    <w:abstractNumId w:val="9"/>
  </w:num>
  <w:num w:numId="12" w16cid:durableId="2126726994">
    <w:abstractNumId w:val="0"/>
  </w:num>
  <w:num w:numId="13" w16cid:durableId="1148015416">
    <w:abstractNumId w:val="4"/>
  </w:num>
  <w:num w:numId="14" w16cid:durableId="1301308208">
    <w:abstractNumId w:val="25"/>
  </w:num>
  <w:num w:numId="15" w16cid:durableId="861161714">
    <w:abstractNumId w:val="33"/>
  </w:num>
  <w:num w:numId="16" w16cid:durableId="562526895">
    <w:abstractNumId w:val="2"/>
  </w:num>
  <w:num w:numId="17" w16cid:durableId="1149593308">
    <w:abstractNumId w:val="13"/>
  </w:num>
  <w:num w:numId="18" w16cid:durableId="50160934">
    <w:abstractNumId w:val="15"/>
  </w:num>
  <w:num w:numId="19" w16cid:durableId="1570769929">
    <w:abstractNumId w:val="5"/>
  </w:num>
  <w:num w:numId="20" w16cid:durableId="1228300344">
    <w:abstractNumId w:val="26"/>
  </w:num>
  <w:num w:numId="21" w16cid:durableId="2052850027">
    <w:abstractNumId w:val="7"/>
  </w:num>
  <w:num w:numId="22" w16cid:durableId="633366235">
    <w:abstractNumId w:val="16"/>
  </w:num>
  <w:num w:numId="23" w16cid:durableId="228465476">
    <w:abstractNumId w:val="30"/>
  </w:num>
  <w:num w:numId="24" w16cid:durableId="1743217452">
    <w:abstractNumId w:val="16"/>
  </w:num>
  <w:num w:numId="25" w16cid:durableId="84495569">
    <w:abstractNumId w:val="10"/>
  </w:num>
  <w:num w:numId="26" w16cid:durableId="698824571">
    <w:abstractNumId w:val="22"/>
  </w:num>
  <w:num w:numId="27" w16cid:durableId="1500539853">
    <w:abstractNumId w:val="32"/>
  </w:num>
  <w:num w:numId="28" w16cid:durableId="1454441587">
    <w:abstractNumId w:val="12"/>
  </w:num>
  <w:num w:numId="29" w16cid:durableId="677929049">
    <w:abstractNumId w:val="31"/>
  </w:num>
  <w:num w:numId="30" w16cid:durableId="1486047804">
    <w:abstractNumId w:val="11"/>
  </w:num>
  <w:num w:numId="31" w16cid:durableId="945232799">
    <w:abstractNumId w:val="21"/>
  </w:num>
  <w:num w:numId="32" w16cid:durableId="1872835200">
    <w:abstractNumId w:val="1"/>
  </w:num>
  <w:num w:numId="33" w16cid:durableId="197086145">
    <w:abstractNumId w:val="6"/>
  </w:num>
  <w:num w:numId="34" w16cid:durableId="1551650260">
    <w:abstractNumId w:val="28"/>
  </w:num>
  <w:num w:numId="35" w16cid:durableId="831456145">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tKgFAAf1Fz0tAAAA"/>
  </w:docVars>
  <w:rsids>
    <w:rsidRoot w:val="00A114D1"/>
    <w:rsid w:val="0000367F"/>
    <w:rsid w:val="000054B6"/>
    <w:rsid w:val="00005D6B"/>
    <w:rsid w:val="00016698"/>
    <w:rsid w:val="000200B9"/>
    <w:rsid w:val="0002239B"/>
    <w:rsid w:val="00031666"/>
    <w:rsid w:val="00032F5F"/>
    <w:rsid w:val="0003593E"/>
    <w:rsid w:val="0004377F"/>
    <w:rsid w:val="000466F2"/>
    <w:rsid w:val="00050ABC"/>
    <w:rsid w:val="00051CFB"/>
    <w:rsid w:val="00052688"/>
    <w:rsid w:val="00061D5C"/>
    <w:rsid w:val="00072F6D"/>
    <w:rsid w:val="00073279"/>
    <w:rsid w:val="00080040"/>
    <w:rsid w:val="00080AC5"/>
    <w:rsid w:val="00080FE2"/>
    <w:rsid w:val="000823A6"/>
    <w:rsid w:val="0008255A"/>
    <w:rsid w:val="00082617"/>
    <w:rsid w:val="00085D17"/>
    <w:rsid w:val="00085DEF"/>
    <w:rsid w:val="00090E6C"/>
    <w:rsid w:val="000966DF"/>
    <w:rsid w:val="00097798"/>
    <w:rsid w:val="000A2CD9"/>
    <w:rsid w:val="000A32ED"/>
    <w:rsid w:val="000A5538"/>
    <w:rsid w:val="000A7F24"/>
    <w:rsid w:val="000B7CFA"/>
    <w:rsid w:val="000C181B"/>
    <w:rsid w:val="000C37CA"/>
    <w:rsid w:val="000C5241"/>
    <w:rsid w:val="000D26CE"/>
    <w:rsid w:val="000D5501"/>
    <w:rsid w:val="000E2446"/>
    <w:rsid w:val="000F2852"/>
    <w:rsid w:val="000F6D0E"/>
    <w:rsid w:val="0010021E"/>
    <w:rsid w:val="00102F8B"/>
    <w:rsid w:val="00103B25"/>
    <w:rsid w:val="00107429"/>
    <w:rsid w:val="001101C8"/>
    <w:rsid w:val="001123D6"/>
    <w:rsid w:val="0011541C"/>
    <w:rsid w:val="00123FD0"/>
    <w:rsid w:val="001254FC"/>
    <w:rsid w:val="001326B7"/>
    <w:rsid w:val="00133745"/>
    <w:rsid w:val="001340D2"/>
    <w:rsid w:val="001367F9"/>
    <w:rsid w:val="001377CB"/>
    <w:rsid w:val="00143648"/>
    <w:rsid w:val="001456BC"/>
    <w:rsid w:val="00145722"/>
    <w:rsid w:val="00145855"/>
    <w:rsid w:val="00146543"/>
    <w:rsid w:val="00146C9C"/>
    <w:rsid w:val="00161173"/>
    <w:rsid w:val="001625D7"/>
    <w:rsid w:val="00164B7C"/>
    <w:rsid w:val="001658B1"/>
    <w:rsid w:val="00166ECB"/>
    <w:rsid w:val="0017446E"/>
    <w:rsid w:val="001746F4"/>
    <w:rsid w:val="00176EBA"/>
    <w:rsid w:val="00182BA8"/>
    <w:rsid w:val="00196764"/>
    <w:rsid w:val="001971A4"/>
    <w:rsid w:val="00197892"/>
    <w:rsid w:val="001A055B"/>
    <w:rsid w:val="001A18C7"/>
    <w:rsid w:val="001B38C8"/>
    <w:rsid w:val="001B400B"/>
    <w:rsid w:val="001B4934"/>
    <w:rsid w:val="001B636E"/>
    <w:rsid w:val="001C540D"/>
    <w:rsid w:val="001C54DE"/>
    <w:rsid w:val="001D0D1A"/>
    <w:rsid w:val="001D27D9"/>
    <w:rsid w:val="001D2A26"/>
    <w:rsid w:val="001D44AA"/>
    <w:rsid w:val="001D4C84"/>
    <w:rsid w:val="001D7850"/>
    <w:rsid w:val="001E074F"/>
    <w:rsid w:val="001E2A9D"/>
    <w:rsid w:val="001E5DEE"/>
    <w:rsid w:val="001F0E51"/>
    <w:rsid w:val="001F2855"/>
    <w:rsid w:val="001F69B1"/>
    <w:rsid w:val="002025CF"/>
    <w:rsid w:val="00204A8B"/>
    <w:rsid w:val="0020593D"/>
    <w:rsid w:val="00206202"/>
    <w:rsid w:val="00206369"/>
    <w:rsid w:val="00206D9A"/>
    <w:rsid w:val="00212AC3"/>
    <w:rsid w:val="00220B78"/>
    <w:rsid w:val="002237BE"/>
    <w:rsid w:val="00223F35"/>
    <w:rsid w:val="002244EC"/>
    <w:rsid w:val="00226B1A"/>
    <w:rsid w:val="00226C55"/>
    <w:rsid w:val="00227BD9"/>
    <w:rsid w:val="002304EB"/>
    <w:rsid w:val="00232AEF"/>
    <w:rsid w:val="002354D6"/>
    <w:rsid w:val="00240135"/>
    <w:rsid w:val="002401EE"/>
    <w:rsid w:val="00245554"/>
    <w:rsid w:val="00246C91"/>
    <w:rsid w:val="0024707D"/>
    <w:rsid w:val="00251626"/>
    <w:rsid w:val="00255829"/>
    <w:rsid w:val="00262D17"/>
    <w:rsid w:val="00263FE1"/>
    <w:rsid w:val="00265884"/>
    <w:rsid w:val="00266B14"/>
    <w:rsid w:val="002745CF"/>
    <w:rsid w:val="00275ABA"/>
    <w:rsid w:val="002778C4"/>
    <w:rsid w:val="002812C6"/>
    <w:rsid w:val="00282957"/>
    <w:rsid w:val="00283F39"/>
    <w:rsid w:val="002864B2"/>
    <w:rsid w:val="00286786"/>
    <w:rsid w:val="00295052"/>
    <w:rsid w:val="0029782E"/>
    <w:rsid w:val="002A0CB6"/>
    <w:rsid w:val="002A0CD3"/>
    <w:rsid w:val="002A1EB7"/>
    <w:rsid w:val="002A27F5"/>
    <w:rsid w:val="002B2F48"/>
    <w:rsid w:val="002B5951"/>
    <w:rsid w:val="002B6548"/>
    <w:rsid w:val="002C181C"/>
    <w:rsid w:val="002C3009"/>
    <w:rsid w:val="002D3B0D"/>
    <w:rsid w:val="002E0171"/>
    <w:rsid w:val="002E2A20"/>
    <w:rsid w:val="002F3954"/>
    <w:rsid w:val="002F3E40"/>
    <w:rsid w:val="0030528B"/>
    <w:rsid w:val="0030608E"/>
    <w:rsid w:val="00311813"/>
    <w:rsid w:val="00311866"/>
    <w:rsid w:val="0031189A"/>
    <w:rsid w:val="00314C5A"/>
    <w:rsid w:val="0032213C"/>
    <w:rsid w:val="00326223"/>
    <w:rsid w:val="00326ADA"/>
    <w:rsid w:val="00333C75"/>
    <w:rsid w:val="00333E36"/>
    <w:rsid w:val="00335194"/>
    <w:rsid w:val="003357C2"/>
    <w:rsid w:val="00335896"/>
    <w:rsid w:val="003360B8"/>
    <w:rsid w:val="0034191B"/>
    <w:rsid w:val="00342BB2"/>
    <w:rsid w:val="00346282"/>
    <w:rsid w:val="00351F1D"/>
    <w:rsid w:val="0035546D"/>
    <w:rsid w:val="0035781D"/>
    <w:rsid w:val="00360541"/>
    <w:rsid w:val="0036568D"/>
    <w:rsid w:val="003667F1"/>
    <w:rsid w:val="0036791F"/>
    <w:rsid w:val="0037282E"/>
    <w:rsid w:val="003743B1"/>
    <w:rsid w:val="00374565"/>
    <w:rsid w:val="003778C0"/>
    <w:rsid w:val="003813B2"/>
    <w:rsid w:val="0038191D"/>
    <w:rsid w:val="00382229"/>
    <w:rsid w:val="003863BC"/>
    <w:rsid w:val="003879CC"/>
    <w:rsid w:val="003A23D3"/>
    <w:rsid w:val="003A47D2"/>
    <w:rsid w:val="003A674D"/>
    <w:rsid w:val="003B0673"/>
    <w:rsid w:val="003B45BF"/>
    <w:rsid w:val="003B5161"/>
    <w:rsid w:val="003B7BFA"/>
    <w:rsid w:val="003C4789"/>
    <w:rsid w:val="003C70AB"/>
    <w:rsid w:val="003C71DE"/>
    <w:rsid w:val="003C778F"/>
    <w:rsid w:val="003D15F9"/>
    <w:rsid w:val="003D20A0"/>
    <w:rsid w:val="003D2D47"/>
    <w:rsid w:val="003D31A5"/>
    <w:rsid w:val="003D4974"/>
    <w:rsid w:val="003E0B4C"/>
    <w:rsid w:val="003E29D0"/>
    <w:rsid w:val="003E71FF"/>
    <w:rsid w:val="003F24C0"/>
    <w:rsid w:val="004040F4"/>
    <w:rsid w:val="004045B8"/>
    <w:rsid w:val="00404718"/>
    <w:rsid w:val="004064CF"/>
    <w:rsid w:val="004065D1"/>
    <w:rsid w:val="0040797D"/>
    <w:rsid w:val="004128AF"/>
    <w:rsid w:val="00413A58"/>
    <w:rsid w:val="004144EC"/>
    <w:rsid w:val="00416038"/>
    <w:rsid w:val="00417D80"/>
    <w:rsid w:val="00420E51"/>
    <w:rsid w:val="004219E5"/>
    <w:rsid w:val="004228F0"/>
    <w:rsid w:val="0042561C"/>
    <w:rsid w:val="0043156D"/>
    <w:rsid w:val="0043235C"/>
    <w:rsid w:val="00435437"/>
    <w:rsid w:val="00436EEF"/>
    <w:rsid w:val="00436F08"/>
    <w:rsid w:val="0043786B"/>
    <w:rsid w:val="00441187"/>
    <w:rsid w:val="00441DE6"/>
    <w:rsid w:val="004430F3"/>
    <w:rsid w:val="00443B38"/>
    <w:rsid w:val="004446C6"/>
    <w:rsid w:val="00446977"/>
    <w:rsid w:val="0045360B"/>
    <w:rsid w:val="004601D2"/>
    <w:rsid w:val="004644EB"/>
    <w:rsid w:val="0047025A"/>
    <w:rsid w:val="00470E18"/>
    <w:rsid w:val="00474775"/>
    <w:rsid w:val="004749D5"/>
    <w:rsid w:val="00475BC7"/>
    <w:rsid w:val="00476BE0"/>
    <w:rsid w:val="00480CAB"/>
    <w:rsid w:val="00484176"/>
    <w:rsid w:val="0049111D"/>
    <w:rsid w:val="004920CE"/>
    <w:rsid w:val="0049267F"/>
    <w:rsid w:val="004939A8"/>
    <w:rsid w:val="00494803"/>
    <w:rsid w:val="00495E37"/>
    <w:rsid w:val="00495EE5"/>
    <w:rsid w:val="00495FF8"/>
    <w:rsid w:val="00496D36"/>
    <w:rsid w:val="004A3A49"/>
    <w:rsid w:val="004A4C07"/>
    <w:rsid w:val="004B1520"/>
    <w:rsid w:val="004B79D3"/>
    <w:rsid w:val="004C1C97"/>
    <w:rsid w:val="004C3B2D"/>
    <w:rsid w:val="004C4C7E"/>
    <w:rsid w:val="004C78E5"/>
    <w:rsid w:val="004D1FDB"/>
    <w:rsid w:val="004D2B9D"/>
    <w:rsid w:val="004D408A"/>
    <w:rsid w:val="004E1D0D"/>
    <w:rsid w:val="004E5CA2"/>
    <w:rsid w:val="004F3F5B"/>
    <w:rsid w:val="004F4297"/>
    <w:rsid w:val="004F4D0E"/>
    <w:rsid w:val="004F601B"/>
    <w:rsid w:val="00506087"/>
    <w:rsid w:val="0051329D"/>
    <w:rsid w:val="00516F22"/>
    <w:rsid w:val="0051711A"/>
    <w:rsid w:val="00517341"/>
    <w:rsid w:val="00522D2B"/>
    <w:rsid w:val="00527C59"/>
    <w:rsid w:val="00531322"/>
    <w:rsid w:val="00533D32"/>
    <w:rsid w:val="0053411B"/>
    <w:rsid w:val="0054287E"/>
    <w:rsid w:val="005445C3"/>
    <w:rsid w:val="00550EC8"/>
    <w:rsid w:val="00554F0A"/>
    <w:rsid w:val="00565931"/>
    <w:rsid w:val="0056761B"/>
    <w:rsid w:val="00567D68"/>
    <w:rsid w:val="00573644"/>
    <w:rsid w:val="00575396"/>
    <w:rsid w:val="005773F0"/>
    <w:rsid w:val="00595A6D"/>
    <w:rsid w:val="005A7723"/>
    <w:rsid w:val="005B0BA9"/>
    <w:rsid w:val="005B2C7C"/>
    <w:rsid w:val="005C0118"/>
    <w:rsid w:val="005D3F10"/>
    <w:rsid w:val="005D7602"/>
    <w:rsid w:val="005E1483"/>
    <w:rsid w:val="005E1D67"/>
    <w:rsid w:val="005E1DC0"/>
    <w:rsid w:val="005E5491"/>
    <w:rsid w:val="005F16AE"/>
    <w:rsid w:val="005F44FE"/>
    <w:rsid w:val="005F7605"/>
    <w:rsid w:val="00600605"/>
    <w:rsid w:val="0060212B"/>
    <w:rsid w:val="006037D2"/>
    <w:rsid w:val="00604255"/>
    <w:rsid w:val="00604486"/>
    <w:rsid w:val="00604A45"/>
    <w:rsid w:val="00605090"/>
    <w:rsid w:val="00605398"/>
    <w:rsid w:val="00605859"/>
    <w:rsid w:val="00605941"/>
    <w:rsid w:val="00607D5E"/>
    <w:rsid w:val="00617F11"/>
    <w:rsid w:val="00622E3D"/>
    <w:rsid w:val="00633B83"/>
    <w:rsid w:val="00635BDF"/>
    <w:rsid w:val="00641331"/>
    <w:rsid w:val="0064511A"/>
    <w:rsid w:val="00653CF5"/>
    <w:rsid w:val="00654F67"/>
    <w:rsid w:val="00655886"/>
    <w:rsid w:val="0066181C"/>
    <w:rsid w:val="00662C52"/>
    <w:rsid w:val="0066348F"/>
    <w:rsid w:val="006704F5"/>
    <w:rsid w:val="00670AF9"/>
    <w:rsid w:val="006774D4"/>
    <w:rsid w:val="00682F11"/>
    <w:rsid w:val="006835BB"/>
    <w:rsid w:val="00687544"/>
    <w:rsid w:val="006979FD"/>
    <w:rsid w:val="006A3FBC"/>
    <w:rsid w:val="006B1C25"/>
    <w:rsid w:val="006B31BF"/>
    <w:rsid w:val="006B5901"/>
    <w:rsid w:val="006B6FF4"/>
    <w:rsid w:val="006C1718"/>
    <w:rsid w:val="006C3198"/>
    <w:rsid w:val="006C36D3"/>
    <w:rsid w:val="006D2ECA"/>
    <w:rsid w:val="006D569C"/>
    <w:rsid w:val="006D6A16"/>
    <w:rsid w:val="006E11D7"/>
    <w:rsid w:val="006E2EA8"/>
    <w:rsid w:val="006E5645"/>
    <w:rsid w:val="006F2B80"/>
    <w:rsid w:val="006F483E"/>
    <w:rsid w:val="006F7846"/>
    <w:rsid w:val="00704372"/>
    <w:rsid w:val="007051E4"/>
    <w:rsid w:val="00706036"/>
    <w:rsid w:val="00706AD7"/>
    <w:rsid w:val="007076BB"/>
    <w:rsid w:val="00707EF0"/>
    <w:rsid w:val="00726956"/>
    <w:rsid w:val="00731BD4"/>
    <w:rsid w:val="00732E02"/>
    <w:rsid w:val="007356A6"/>
    <w:rsid w:val="00736991"/>
    <w:rsid w:val="00737D5C"/>
    <w:rsid w:val="0074531E"/>
    <w:rsid w:val="007514AF"/>
    <w:rsid w:val="00757F39"/>
    <w:rsid w:val="007601B2"/>
    <w:rsid w:val="007667F8"/>
    <w:rsid w:val="00766FF1"/>
    <w:rsid w:val="007720EB"/>
    <w:rsid w:val="007828D7"/>
    <w:rsid w:val="00786478"/>
    <w:rsid w:val="00790717"/>
    <w:rsid w:val="00790B8A"/>
    <w:rsid w:val="00794119"/>
    <w:rsid w:val="00795ECF"/>
    <w:rsid w:val="007A0AA4"/>
    <w:rsid w:val="007A15D2"/>
    <w:rsid w:val="007A552C"/>
    <w:rsid w:val="007A66EC"/>
    <w:rsid w:val="007B0701"/>
    <w:rsid w:val="007B18C6"/>
    <w:rsid w:val="007C11BD"/>
    <w:rsid w:val="007C29C7"/>
    <w:rsid w:val="007C3A7C"/>
    <w:rsid w:val="007C534B"/>
    <w:rsid w:val="007D36EF"/>
    <w:rsid w:val="007D4366"/>
    <w:rsid w:val="007D4483"/>
    <w:rsid w:val="007D7DEB"/>
    <w:rsid w:val="007E060A"/>
    <w:rsid w:val="007E0F6A"/>
    <w:rsid w:val="007E1A4B"/>
    <w:rsid w:val="007F0380"/>
    <w:rsid w:val="007F0AC2"/>
    <w:rsid w:val="007F5584"/>
    <w:rsid w:val="007F572A"/>
    <w:rsid w:val="007F61D0"/>
    <w:rsid w:val="007F6C88"/>
    <w:rsid w:val="00801B42"/>
    <w:rsid w:val="00802EEE"/>
    <w:rsid w:val="008102EF"/>
    <w:rsid w:val="00811D15"/>
    <w:rsid w:val="0081222D"/>
    <w:rsid w:val="00813C35"/>
    <w:rsid w:val="008160CA"/>
    <w:rsid w:val="00816B79"/>
    <w:rsid w:val="00820BC2"/>
    <w:rsid w:val="00823335"/>
    <w:rsid w:val="00825950"/>
    <w:rsid w:val="00825FC8"/>
    <w:rsid w:val="008263DC"/>
    <w:rsid w:val="0083331A"/>
    <w:rsid w:val="00836EEA"/>
    <w:rsid w:val="0083719A"/>
    <w:rsid w:val="0084012F"/>
    <w:rsid w:val="0084289D"/>
    <w:rsid w:val="00843077"/>
    <w:rsid w:val="00843092"/>
    <w:rsid w:val="00844DCB"/>
    <w:rsid w:val="00855CDF"/>
    <w:rsid w:val="008561CD"/>
    <w:rsid w:val="00856C0C"/>
    <w:rsid w:val="008607AA"/>
    <w:rsid w:val="00865EC7"/>
    <w:rsid w:val="00875486"/>
    <w:rsid w:val="0087589F"/>
    <w:rsid w:val="00884B14"/>
    <w:rsid w:val="00891331"/>
    <w:rsid w:val="008929D6"/>
    <w:rsid w:val="00893345"/>
    <w:rsid w:val="0089538F"/>
    <w:rsid w:val="008961BF"/>
    <w:rsid w:val="00897245"/>
    <w:rsid w:val="00897443"/>
    <w:rsid w:val="008A49BB"/>
    <w:rsid w:val="008A6391"/>
    <w:rsid w:val="008B193E"/>
    <w:rsid w:val="008B2659"/>
    <w:rsid w:val="008B3B14"/>
    <w:rsid w:val="008B585B"/>
    <w:rsid w:val="008C2FE6"/>
    <w:rsid w:val="008C3C1F"/>
    <w:rsid w:val="008C6408"/>
    <w:rsid w:val="008D0C52"/>
    <w:rsid w:val="008D1197"/>
    <w:rsid w:val="008D46C5"/>
    <w:rsid w:val="008E3C75"/>
    <w:rsid w:val="008E4959"/>
    <w:rsid w:val="008E5466"/>
    <w:rsid w:val="008E7166"/>
    <w:rsid w:val="008E75ED"/>
    <w:rsid w:val="008F3DBF"/>
    <w:rsid w:val="008F6401"/>
    <w:rsid w:val="008F797E"/>
    <w:rsid w:val="00900DDB"/>
    <w:rsid w:val="009015ED"/>
    <w:rsid w:val="00901C6A"/>
    <w:rsid w:val="00903083"/>
    <w:rsid w:val="00904FBB"/>
    <w:rsid w:val="0090768C"/>
    <w:rsid w:val="00913B69"/>
    <w:rsid w:val="0091580C"/>
    <w:rsid w:val="0091625B"/>
    <w:rsid w:val="00916B5C"/>
    <w:rsid w:val="00923BAF"/>
    <w:rsid w:val="00923F7E"/>
    <w:rsid w:val="009265B2"/>
    <w:rsid w:val="00926BAD"/>
    <w:rsid w:val="0092710A"/>
    <w:rsid w:val="00933093"/>
    <w:rsid w:val="00934088"/>
    <w:rsid w:val="00942F33"/>
    <w:rsid w:val="0094362D"/>
    <w:rsid w:val="00945CD6"/>
    <w:rsid w:val="00945DA5"/>
    <w:rsid w:val="00946828"/>
    <w:rsid w:val="00946C34"/>
    <w:rsid w:val="009470BA"/>
    <w:rsid w:val="00947505"/>
    <w:rsid w:val="00950CD2"/>
    <w:rsid w:val="0095465B"/>
    <w:rsid w:val="00954A23"/>
    <w:rsid w:val="009601D4"/>
    <w:rsid w:val="00962098"/>
    <w:rsid w:val="00962570"/>
    <w:rsid w:val="009659A1"/>
    <w:rsid w:val="00966B23"/>
    <w:rsid w:val="0097096E"/>
    <w:rsid w:val="009711B1"/>
    <w:rsid w:val="00972318"/>
    <w:rsid w:val="00976166"/>
    <w:rsid w:val="0098341C"/>
    <w:rsid w:val="00983CDE"/>
    <w:rsid w:val="0099227B"/>
    <w:rsid w:val="0099356B"/>
    <w:rsid w:val="00996730"/>
    <w:rsid w:val="009A0DC7"/>
    <w:rsid w:val="009A1413"/>
    <w:rsid w:val="009A214F"/>
    <w:rsid w:val="009A2151"/>
    <w:rsid w:val="009A3326"/>
    <w:rsid w:val="009A4D00"/>
    <w:rsid w:val="009A54AE"/>
    <w:rsid w:val="009B087C"/>
    <w:rsid w:val="009B2E3D"/>
    <w:rsid w:val="009B2F34"/>
    <w:rsid w:val="009C2B4B"/>
    <w:rsid w:val="009D715C"/>
    <w:rsid w:val="009D7BC1"/>
    <w:rsid w:val="009D7DF1"/>
    <w:rsid w:val="009E4A09"/>
    <w:rsid w:val="009E662E"/>
    <w:rsid w:val="009F1032"/>
    <w:rsid w:val="009F357F"/>
    <w:rsid w:val="009F6E58"/>
    <w:rsid w:val="009F77E3"/>
    <w:rsid w:val="00A062B3"/>
    <w:rsid w:val="00A06FCD"/>
    <w:rsid w:val="00A10F65"/>
    <w:rsid w:val="00A114D1"/>
    <w:rsid w:val="00A15468"/>
    <w:rsid w:val="00A219D4"/>
    <w:rsid w:val="00A25926"/>
    <w:rsid w:val="00A2790D"/>
    <w:rsid w:val="00A27D1B"/>
    <w:rsid w:val="00A30FE5"/>
    <w:rsid w:val="00A346A5"/>
    <w:rsid w:val="00A424BF"/>
    <w:rsid w:val="00A4348C"/>
    <w:rsid w:val="00A46652"/>
    <w:rsid w:val="00A468E8"/>
    <w:rsid w:val="00A46AFE"/>
    <w:rsid w:val="00A55EA9"/>
    <w:rsid w:val="00A5646A"/>
    <w:rsid w:val="00A56568"/>
    <w:rsid w:val="00A60580"/>
    <w:rsid w:val="00A623BC"/>
    <w:rsid w:val="00A66E86"/>
    <w:rsid w:val="00A73170"/>
    <w:rsid w:val="00A83BD2"/>
    <w:rsid w:val="00A83CCD"/>
    <w:rsid w:val="00A85FA7"/>
    <w:rsid w:val="00A86996"/>
    <w:rsid w:val="00A90CF1"/>
    <w:rsid w:val="00A92F76"/>
    <w:rsid w:val="00A93D59"/>
    <w:rsid w:val="00A97583"/>
    <w:rsid w:val="00AA01FB"/>
    <w:rsid w:val="00AA1B5C"/>
    <w:rsid w:val="00AA4399"/>
    <w:rsid w:val="00AA5387"/>
    <w:rsid w:val="00AA65FE"/>
    <w:rsid w:val="00AA6CC0"/>
    <w:rsid w:val="00AB0059"/>
    <w:rsid w:val="00AB1265"/>
    <w:rsid w:val="00AB1AC7"/>
    <w:rsid w:val="00AB7D14"/>
    <w:rsid w:val="00AC7B0B"/>
    <w:rsid w:val="00AD07C1"/>
    <w:rsid w:val="00AD1F79"/>
    <w:rsid w:val="00AD4ACA"/>
    <w:rsid w:val="00AE2AC4"/>
    <w:rsid w:val="00AE2CC0"/>
    <w:rsid w:val="00AE42E2"/>
    <w:rsid w:val="00AE58B0"/>
    <w:rsid w:val="00AE5C37"/>
    <w:rsid w:val="00AE6B85"/>
    <w:rsid w:val="00AF3352"/>
    <w:rsid w:val="00AF50A1"/>
    <w:rsid w:val="00AF52EF"/>
    <w:rsid w:val="00AF57C1"/>
    <w:rsid w:val="00B024DE"/>
    <w:rsid w:val="00B031D2"/>
    <w:rsid w:val="00B040AD"/>
    <w:rsid w:val="00B0782F"/>
    <w:rsid w:val="00B10860"/>
    <w:rsid w:val="00B10E43"/>
    <w:rsid w:val="00B14F1C"/>
    <w:rsid w:val="00B16F71"/>
    <w:rsid w:val="00B23463"/>
    <w:rsid w:val="00B2370C"/>
    <w:rsid w:val="00B26ABF"/>
    <w:rsid w:val="00B30A21"/>
    <w:rsid w:val="00B34A0B"/>
    <w:rsid w:val="00B357DA"/>
    <w:rsid w:val="00B36CE6"/>
    <w:rsid w:val="00B41D4A"/>
    <w:rsid w:val="00B43B83"/>
    <w:rsid w:val="00B44DB3"/>
    <w:rsid w:val="00B50416"/>
    <w:rsid w:val="00B511BD"/>
    <w:rsid w:val="00B51AD7"/>
    <w:rsid w:val="00B54AF3"/>
    <w:rsid w:val="00B55D55"/>
    <w:rsid w:val="00B56DDE"/>
    <w:rsid w:val="00B57CA4"/>
    <w:rsid w:val="00B651F3"/>
    <w:rsid w:val="00B652DB"/>
    <w:rsid w:val="00B67528"/>
    <w:rsid w:val="00B67D59"/>
    <w:rsid w:val="00B72414"/>
    <w:rsid w:val="00B829FB"/>
    <w:rsid w:val="00B84CE7"/>
    <w:rsid w:val="00B9186D"/>
    <w:rsid w:val="00B92575"/>
    <w:rsid w:val="00B92D7F"/>
    <w:rsid w:val="00BA2568"/>
    <w:rsid w:val="00BA70B5"/>
    <w:rsid w:val="00BA74DF"/>
    <w:rsid w:val="00BD41F8"/>
    <w:rsid w:val="00BE022C"/>
    <w:rsid w:val="00BE4CFE"/>
    <w:rsid w:val="00BF2FF2"/>
    <w:rsid w:val="00BF4578"/>
    <w:rsid w:val="00BF46DA"/>
    <w:rsid w:val="00BF4713"/>
    <w:rsid w:val="00BF5424"/>
    <w:rsid w:val="00C02FDC"/>
    <w:rsid w:val="00C0305A"/>
    <w:rsid w:val="00C03FE6"/>
    <w:rsid w:val="00C06535"/>
    <w:rsid w:val="00C06B81"/>
    <w:rsid w:val="00C139DB"/>
    <w:rsid w:val="00C13EC6"/>
    <w:rsid w:val="00C171D7"/>
    <w:rsid w:val="00C21113"/>
    <w:rsid w:val="00C27AD7"/>
    <w:rsid w:val="00C34327"/>
    <w:rsid w:val="00C3681E"/>
    <w:rsid w:val="00C41154"/>
    <w:rsid w:val="00C4344D"/>
    <w:rsid w:val="00C43ACB"/>
    <w:rsid w:val="00C53DFE"/>
    <w:rsid w:val="00C546FD"/>
    <w:rsid w:val="00C56F4C"/>
    <w:rsid w:val="00C57D08"/>
    <w:rsid w:val="00C60024"/>
    <w:rsid w:val="00C61B1F"/>
    <w:rsid w:val="00C67180"/>
    <w:rsid w:val="00C71DD7"/>
    <w:rsid w:val="00C72702"/>
    <w:rsid w:val="00C72A0E"/>
    <w:rsid w:val="00C81852"/>
    <w:rsid w:val="00C82241"/>
    <w:rsid w:val="00C82C2B"/>
    <w:rsid w:val="00C83350"/>
    <w:rsid w:val="00C8579A"/>
    <w:rsid w:val="00C95990"/>
    <w:rsid w:val="00C9625F"/>
    <w:rsid w:val="00C963FC"/>
    <w:rsid w:val="00CA0D50"/>
    <w:rsid w:val="00CA4007"/>
    <w:rsid w:val="00CA487C"/>
    <w:rsid w:val="00CA6E8B"/>
    <w:rsid w:val="00CB1BA7"/>
    <w:rsid w:val="00CB57F8"/>
    <w:rsid w:val="00CB71D3"/>
    <w:rsid w:val="00CC0428"/>
    <w:rsid w:val="00CC0C9F"/>
    <w:rsid w:val="00CC2542"/>
    <w:rsid w:val="00CD184B"/>
    <w:rsid w:val="00CD2832"/>
    <w:rsid w:val="00CD2B33"/>
    <w:rsid w:val="00CD6C32"/>
    <w:rsid w:val="00CE39DA"/>
    <w:rsid w:val="00CE5B56"/>
    <w:rsid w:val="00CF18E5"/>
    <w:rsid w:val="00CF1A34"/>
    <w:rsid w:val="00CF26AE"/>
    <w:rsid w:val="00CF471E"/>
    <w:rsid w:val="00CF4D32"/>
    <w:rsid w:val="00CF6B87"/>
    <w:rsid w:val="00CF6FE9"/>
    <w:rsid w:val="00CF7021"/>
    <w:rsid w:val="00CF74F8"/>
    <w:rsid w:val="00D0225F"/>
    <w:rsid w:val="00D071D7"/>
    <w:rsid w:val="00D128B5"/>
    <w:rsid w:val="00D143E0"/>
    <w:rsid w:val="00D1449E"/>
    <w:rsid w:val="00D2009A"/>
    <w:rsid w:val="00D21A10"/>
    <w:rsid w:val="00D23BA3"/>
    <w:rsid w:val="00D24476"/>
    <w:rsid w:val="00D26947"/>
    <w:rsid w:val="00D31433"/>
    <w:rsid w:val="00D35D0E"/>
    <w:rsid w:val="00D41657"/>
    <w:rsid w:val="00D42207"/>
    <w:rsid w:val="00D43BA3"/>
    <w:rsid w:val="00D45E91"/>
    <w:rsid w:val="00D461B7"/>
    <w:rsid w:val="00D46CF2"/>
    <w:rsid w:val="00D5029A"/>
    <w:rsid w:val="00D52A21"/>
    <w:rsid w:val="00D53F0B"/>
    <w:rsid w:val="00D545BC"/>
    <w:rsid w:val="00D558E0"/>
    <w:rsid w:val="00D57C8C"/>
    <w:rsid w:val="00D625DC"/>
    <w:rsid w:val="00D63433"/>
    <w:rsid w:val="00D66269"/>
    <w:rsid w:val="00D71C00"/>
    <w:rsid w:val="00D73566"/>
    <w:rsid w:val="00D73941"/>
    <w:rsid w:val="00D740FF"/>
    <w:rsid w:val="00D77B99"/>
    <w:rsid w:val="00D77EB7"/>
    <w:rsid w:val="00D77EEA"/>
    <w:rsid w:val="00D8079A"/>
    <w:rsid w:val="00D8211D"/>
    <w:rsid w:val="00D86EF9"/>
    <w:rsid w:val="00D94866"/>
    <w:rsid w:val="00DA1CB9"/>
    <w:rsid w:val="00DA29B6"/>
    <w:rsid w:val="00DA43BA"/>
    <w:rsid w:val="00DA71AA"/>
    <w:rsid w:val="00DB2229"/>
    <w:rsid w:val="00DB34F0"/>
    <w:rsid w:val="00DC0397"/>
    <w:rsid w:val="00DC1EE6"/>
    <w:rsid w:val="00DC3A10"/>
    <w:rsid w:val="00DC43AB"/>
    <w:rsid w:val="00DD15DE"/>
    <w:rsid w:val="00DD4B36"/>
    <w:rsid w:val="00DD6776"/>
    <w:rsid w:val="00DE1B9B"/>
    <w:rsid w:val="00DE59CE"/>
    <w:rsid w:val="00DE7990"/>
    <w:rsid w:val="00DF0BAA"/>
    <w:rsid w:val="00DF0C86"/>
    <w:rsid w:val="00DF435D"/>
    <w:rsid w:val="00DF4A8C"/>
    <w:rsid w:val="00E07B25"/>
    <w:rsid w:val="00E07C93"/>
    <w:rsid w:val="00E14E7C"/>
    <w:rsid w:val="00E228A5"/>
    <w:rsid w:val="00E22C16"/>
    <w:rsid w:val="00E27068"/>
    <w:rsid w:val="00E27810"/>
    <w:rsid w:val="00E30D5E"/>
    <w:rsid w:val="00E31EC2"/>
    <w:rsid w:val="00E32632"/>
    <w:rsid w:val="00E32F30"/>
    <w:rsid w:val="00E3309C"/>
    <w:rsid w:val="00E35E9E"/>
    <w:rsid w:val="00E41343"/>
    <w:rsid w:val="00E4141F"/>
    <w:rsid w:val="00E427B2"/>
    <w:rsid w:val="00E439C9"/>
    <w:rsid w:val="00E46610"/>
    <w:rsid w:val="00E473B3"/>
    <w:rsid w:val="00E47943"/>
    <w:rsid w:val="00E508D4"/>
    <w:rsid w:val="00E51D19"/>
    <w:rsid w:val="00E55E91"/>
    <w:rsid w:val="00E562F8"/>
    <w:rsid w:val="00E5632C"/>
    <w:rsid w:val="00E618D4"/>
    <w:rsid w:val="00E62B8E"/>
    <w:rsid w:val="00E72626"/>
    <w:rsid w:val="00E74216"/>
    <w:rsid w:val="00E764A9"/>
    <w:rsid w:val="00E777A4"/>
    <w:rsid w:val="00E806C8"/>
    <w:rsid w:val="00E819C1"/>
    <w:rsid w:val="00E85FF7"/>
    <w:rsid w:val="00E9002B"/>
    <w:rsid w:val="00E90FBF"/>
    <w:rsid w:val="00E93366"/>
    <w:rsid w:val="00EA50E6"/>
    <w:rsid w:val="00EA79D5"/>
    <w:rsid w:val="00EB263C"/>
    <w:rsid w:val="00EB309B"/>
    <w:rsid w:val="00EC268D"/>
    <w:rsid w:val="00EC4E42"/>
    <w:rsid w:val="00ED2536"/>
    <w:rsid w:val="00ED7899"/>
    <w:rsid w:val="00EE3C14"/>
    <w:rsid w:val="00EE40A6"/>
    <w:rsid w:val="00EE65E0"/>
    <w:rsid w:val="00EF3F57"/>
    <w:rsid w:val="00EF6277"/>
    <w:rsid w:val="00F02296"/>
    <w:rsid w:val="00F06DC1"/>
    <w:rsid w:val="00F1796E"/>
    <w:rsid w:val="00F179C8"/>
    <w:rsid w:val="00F22EFC"/>
    <w:rsid w:val="00F26ABE"/>
    <w:rsid w:val="00F26C57"/>
    <w:rsid w:val="00F32064"/>
    <w:rsid w:val="00F35BF7"/>
    <w:rsid w:val="00F404DC"/>
    <w:rsid w:val="00F40E86"/>
    <w:rsid w:val="00F534F7"/>
    <w:rsid w:val="00F60498"/>
    <w:rsid w:val="00F608BB"/>
    <w:rsid w:val="00F803E9"/>
    <w:rsid w:val="00F82A13"/>
    <w:rsid w:val="00F872A5"/>
    <w:rsid w:val="00F93BC7"/>
    <w:rsid w:val="00F9437B"/>
    <w:rsid w:val="00F952F3"/>
    <w:rsid w:val="00FA305D"/>
    <w:rsid w:val="00FA6EA9"/>
    <w:rsid w:val="00FA77E6"/>
    <w:rsid w:val="00FB044D"/>
    <w:rsid w:val="00FB72BD"/>
    <w:rsid w:val="00FB7A0F"/>
    <w:rsid w:val="00FC3988"/>
    <w:rsid w:val="00FD0205"/>
    <w:rsid w:val="00FD04FD"/>
    <w:rsid w:val="00FD184C"/>
    <w:rsid w:val="00FD2EEC"/>
    <w:rsid w:val="00FE1CEA"/>
    <w:rsid w:val="00FF4D53"/>
    <w:rsid w:val="00FF62B9"/>
    <w:rsid w:val="00FF74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212B"/>
    <w:rPr>
      <w:rFonts w:ascii="Calibri" w:hAnsi="Calibri"/>
      <w:sz w:val="22"/>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sz w:val="20"/>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CA4007"/>
    <w:rPr>
      <w:sz w:val="16"/>
      <w:szCs w:val="16"/>
    </w:rPr>
  </w:style>
  <w:style w:type="paragraph" w:styleId="CommentText">
    <w:name w:val="annotation text"/>
    <w:basedOn w:val="Normal"/>
    <w:link w:val="CommentTextChar"/>
    <w:unhideWhenUsed/>
    <w:rsid w:val="00CA4007"/>
    <w:rPr>
      <w:sz w:val="20"/>
    </w:rPr>
  </w:style>
  <w:style w:type="character" w:customStyle="1" w:styleId="CommentTextChar">
    <w:name w:val="Comment Text Char"/>
    <w:basedOn w:val="DefaultParagraphFont"/>
    <w:link w:val="CommentText"/>
    <w:rsid w:val="00CA4007"/>
    <w:rPr>
      <w:rFonts w:ascii="Calibri" w:hAnsi="Calibri"/>
      <w:lang w:val="en-GB" w:eastAsia="en-US"/>
    </w:rPr>
  </w:style>
  <w:style w:type="paragraph" w:styleId="CommentSubject">
    <w:name w:val="annotation subject"/>
    <w:basedOn w:val="CommentText"/>
    <w:next w:val="CommentText"/>
    <w:link w:val="CommentSubjectChar"/>
    <w:semiHidden/>
    <w:unhideWhenUsed/>
    <w:rsid w:val="00CA4007"/>
    <w:rPr>
      <w:b/>
      <w:bCs/>
    </w:rPr>
  </w:style>
  <w:style w:type="character" w:customStyle="1" w:styleId="CommentSubjectChar">
    <w:name w:val="Comment Subject Char"/>
    <w:basedOn w:val="CommentTextChar"/>
    <w:link w:val="CommentSubject"/>
    <w:semiHidden/>
    <w:rsid w:val="00CA4007"/>
    <w:rPr>
      <w:rFonts w:ascii="Calibri" w:hAnsi="Calibri"/>
      <w:b/>
      <w:bCs/>
      <w:lang w:val="en-GB" w:eastAsia="en-US"/>
    </w:rPr>
  </w:style>
  <w:style w:type="character" w:styleId="PlaceholderText">
    <w:name w:val="Placeholder Text"/>
    <w:basedOn w:val="DefaultParagraphFont"/>
    <w:uiPriority w:val="99"/>
    <w:semiHidden/>
    <w:rsid w:val="00CF6FE9"/>
    <w:rPr>
      <w:color w:val="808080"/>
    </w:rPr>
  </w:style>
  <w:style w:type="paragraph" w:styleId="Revision">
    <w:name w:val="Revision"/>
    <w:hidden/>
    <w:uiPriority w:val="99"/>
    <w:semiHidden/>
    <w:rsid w:val="0030608E"/>
    <w:rPr>
      <w:rFonts w:ascii="Calibri"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667466">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datarequests@aoanjrr.org.au" TargetMode="External"/><Relationship Id="rId17" Type="http://schemas.openxmlformats.org/officeDocument/2006/relationships/hyperlink" Target="mailto:datarequests@aoanjrr.org.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F8B1AD836A478094B93C9F7FD25BE7"/>
        <w:category>
          <w:name w:val="General"/>
          <w:gallery w:val="placeholder"/>
        </w:category>
        <w:types>
          <w:type w:val="bbPlcHdr"/>
        </w:types>
        <w:behaviors>
          <w:behavior w:val="content"/>
        </w:behaviors>
        <w:guid w:val="{0973E3DA-B235-4727-8DB9-4B807CB2F341}"/>
      </w:docPartPr>
      <w:docPartBody>
        <w:p w:rsidR="00862E47" w:rsidRDefault="00F024E6" w:rsidP="00F024E6">
          <w:pPr>
            <w:pStyle w:val="72F8B1AD836A478094B93C9F7FD25BE7"/>
          </w:pPr>
          <w:r w:rsidRPr="00692A90">
            <w:rPr>
              <w:rStyle w:val="PlaceholderText"/>
            </w:rPr>
            <w:t>Click or tap here to enter text.</w:t>
          </w:r>
        </w:p>
      </w:docPartBody>
    </w:docPart>
    <w:docPart>
      <w:docPartPr>
        <w:name w:val="D2E3635F0FA34FDFAF6553075FF4F1C4"/>
        <w:category>
          <w:name w:val="General"/>
          <w:gallery w:val="placeholder"/>
        </w:category>
        <w:types>
          <w:type w:val="bbPlcHdr"/>
        </w:types>
        <w:behaviors>
          <w:behavior w:val="content"/>
        </w:behaviors>
        <w:guid w:val="{E4619562-3A63-4C2A-A185-91877EED3B6C}"/>
      </w:docPartPr>
      <w:docPartBody>
        <w:p w:rsidR="00862E47" w:rsidRDefault="00F024E6" w:rsidP="00F024E6">
          <w:pPr>
            <w:pStyle w:val="D2E3635F0FA34FDFAF6553075FF4F1C4"/>
          </w:pPr>
          <w:r w:rsidRPr="00692A90">
            <w:rPr>
              <w:rStyle w:val="PlaceholderText"/>
            </w:rPr>
            <w:t>Click or tap here to enter text.</w:t>
          </w:r>
        </w:p>
      </w:docPartBody>
    </w:docPart>
    <w:docPart>
      <w:docPartPr>
        <w:name w:val="1F45A30AD5CF44AAB86E92A439F5EB8B"/>
        <w:category>
          <w:name w:val="General"/>
          <w:gallery w:val="placeholder"/>
        </w:category>
        <w:types>
          <w:type w:val="bbPlcHdr"/>
        </w:types>
        <w:behaviors>
          <w:behavior w:val="content"/>
        </w:behaviors>
        <w:guid w:val="{1CAF5E60-FEAE-49E7-A1DF-FCA7B071AA1E}"/>
      </w:docPartPr>
      <w:docPartBody>
        <w:p w:rsidR="00862E47" w:rsidRDefault="00F024E6" w:rsidP="00F024E6">
          <w:pPr>
            <w:pStyle w:val="1F45A30AD5CF44AAB86E92A439F5EB8B"/>
          </w:pPr>
          <w:r w:rsidRPr="00692A90">
            <w:rPr>
              <w:rStyle w:val="PlaceholderText"/>
            </w:rPr>
            <w:t>Click or tap here to enter text.</w:t>
          </w:r>
        </w:p>
      </w:docPartBody>
    </w:docPart>
    <w:docPart>
      <w:docPartPr>
        <w:name w:val="1C6EBCF9BC8D45DE84B71DDC003CF357"/>
        <w:category>
          <w:name w:val="General"/>
          <w:gallery w:val="placeholder"/>
        </w:category>
        <w:types>
          <w:type w:val="bbPlcHdr"/>
        </w:types>
        <w:behaviors>
          <w:behavior w:val="content"/>
        </w:behaviors>
        <w:guid w:val="{496FEB79-55CF-469C-B158-9F075A24A776}"/>
      </w:docPartPr>
      <w:docPartBody>
        <w:p w:rsidR="00862E47" w:rsidRDefault="00F024E6" w:rsidP="00F024E6">
          <w:pPr>
            <w:pStyle w:val="1C6EBCF9BC8D45DE84B71DDC003CF357"/>
          </w:pPr>
          <w:r w:rsidRPr="00692A90">
            <w:rPr>
              <w:rStyle w:val="PlaceholderText"/>
            </w:rPr>
            <w:t>Click or tap here to enter text.</w:t>
          </w:r>
        </w:p>
      </w:docPartBody>
    </w:docPart>
    <w:docPart>
      <w:docPartPr>
        <w:name w:val="3202D80762C14AC398431145FB5E51F3"/>
        <w:category>
          <w:name w:val="General"/>
          <w:gallery w:val="placeholder"/>
        </w:category>
        <w:types>
          <w:type w:val="bbPlcHdr"/>
        </w:types>
        <w:behaviors>
          <w:behavior w:val="content"/>
        </w:behaviors>
        <w:guid w:val="{589CFF49-0747-4CF5-B27C-0997C722BEA4}"/>
      </w:docPartPr>
      <w:docPartBody>
        <w:p w:rsidR="00862E47" w:rsidRDefault="00F024E6" w:rsidP="00F024E6">
          <w:pPr>
            <w:pStyle w:val="3202D80762C14AC398431145FB5E51F3"/>
          </w:pPr>
          <w:r w:rsidRPr="00692A90">
            <w:rPr>
              <w:rStyle w:val="PlaceholderText"/>
            </w:rPr>
            <w:t>Click or tap here to enter text.</w:t>
          </w:r>
        </w:p>
      </w:docPartBody>
    </w:docPart>
    <w:docPart>
      <w:docPartPr>
        <w:name w:val="8702C1DC902C4882AF070DDF06327A4C"/>
        <w:category>
          <w:name w:val="General"/>
          <w:gallery w:val="placeholder"/>
        </w:category>
        <w:types>
          <w:type w:val="bbPlcHdr"/>
        </w:types>
        <w:behaviors>
          <w:behavior w:val="content"/>
        </w:behaviors>
        <w:guid w:val="{0545E14D-59C9-45F8-8E33-82EAE97CD504}"/>
      </w:docPartPr>
      <w:docPartBody>
        <w:p w:rsidR="00862E47" w:rsidRDefault="00F024E6" w:rsidP="00F024E6">
          <w:pPr>
            <w:pStyle w:val="8702C1DC902C4882AF070DDF06327A4C"/>
          </w:pPr>
          <w:r w:rsidRPr="00692A90">
            <w:rPr>
              <w:rStyle w:val="PlaceholderText"/>
            </w:rPr>
            <w:t>Click or tap here to enter text.</w:t>
          </w:r>
        </w:p>
      </w:docPartBody>
    </w:docPart>
    <w:docPart>
      <w:docPartPr>
        <w:name w:val="268AEC8A430143DF85D8BABFF9CE0B30"/>
        <w:category>
          <w:name w:val="General"/>
          <w:gallery w:val="placeholder"/>
        </w:category>
        <w:types>
          <w:type w:val="bbPlcHdr"/>
        </w:types>
        <w:behaviors>
          <w:behavior w:val="content"/>
        </w:behaviors>
        <w:guid w:val="{B8B47E83-FA54-40D7-B247-B0BBBD46213D}"/>
      </w:docPartPr>
      <w:docPartBody>
        <w:p w:rsidR="00862E47" w:rsidRDefault="00F024E6" w:rsidP="00F024E6">
          <w:pPr>
            <w:pStyle w:val="268AEC8A430143DF85D8BABFF9CE0B30"/>
          </w:pPr>
          <w:r w:rsidRPr="00692A90">
            <w:rPr>
              <w:rStyle w:val="PlaceholderText"/>
            </w:rPr>
            <w:t>Click or tap here to enter text.</w:t>
          </w:r>
        </w:p>
      </w:docPartBody>
    </w:docPart>
    <w:docPart>
      <w:docPartPr>
        <w:name w:val="B4F472B8B15F420BAE99D1F68D7A4F91"/>
        <w:category>
          <w:name w:val="General"/>
          <w:gallery w:val="placeholder"/>
        </w:category>
        <w:types>
          <w:type w:val="bbPlcHdr"/>
        </w:types>
        <w:behaviors>
          <w:behavior w:val="content"/>
        </w:behaviors>
        <w:guid w:val="{9C8CFEEA-A7F6-44D1-81A9-49A2DB68E4EE}"/>
      </w:docPartPr>
      <w:docPartBody>
        <w:p w:rsidR="00862E47" w:rsidRDefault="00F024E6" w:rsidP="00F024E6">
          <w:pPr>
            <w:pStyle w:val="B4F472B8B15F420BAE99D1F68D7A4F91"/>
          </w:pPr>
          <w:r w:rsidRPr="00692A90">
            <w:rPr>
              <w:rStyle w:val="PlaceholderText"/>
            </w:rPr>
            <w:t>Click or tap here to enter text.</w:t>
          </w:r>
        </w:p>
      </w:docPartBody>
    </w:docPart>
    <w:docPart>
      <w:docPartPr>
        <w:name w:val="BE5A56FD4B9E40CCBF79B74F1E57E8A9"/>
        <w:category>
          <w:name w:val="General"/>
          <w:gallery w:val="placeholder"/>
        </w:category>
        <w:types>
          <w:type w:val="bbPlcHdr"/>
        </w:types>
        <w:behaviors>
          <w:behavior w:val="content"/>
        </w:behaviors>
        <w:guid w:val="{98C90D8F-D669-4D50-81B2-C35F586FE6EB}"/>
      </w:docPartPr>
      <w:docPartBody>
        <w:p w:rsidR="00862E47" w:rsidRDefault="00F024E6" w:rsidP="00F024E6">
          <w:pPr>
            <w:pStyle w:val="BE5A56FD4B9E40CCBF79B74F1E57E8A9"/>
          </w:pPr>
          <w:r w:rsidRPr="00692A90">
            <w:rPr>
              <w:rStyle w:val="PlaceholderText"/>
            </w:rPr>
            <w:t>Click or tap here to enter text.</w:t>
          </w:r>
        </w:p>
      </w:docPartBody>
    </w:docPart>
    <w:docPart>
      <w:docPartPr>
        <w:name w:val="27CE89ADCA5746FBB47846E1C47BC020"/>
        <w:category>
          <w:name w:val="General"/>
          <w:gallery w:val="placeholder"/>
        </w:category>
        <w:types>
          <w:type w:val="bbPlcHdr"/>
        </w:types>
        <w:behaviors>
          <w:behavior w:val="content"/>
        </w:behaviors>
        <w:guid w:val="{F39F94BA-7ABE-4D41-9D5B-CFB97B738037}"/>
      </w:docPartPr>
      <w:docPartBody>
        <w:p w:rsidR="00862E47" w:rsidRDefault="00F024E6" w:rsidP="00F024E6">
          <w:pPr>
            <w:pStyle w:val="27CE89ADCA5746FBB47846E1C47BC020"/>
          </w:pPr>
          <w:r w:rsidRPr="00692A90">
            <w:rPr>
              <w:rStyle w:val="PlaceholderText"/>
            </w:rPr>
            <w:t>Click or tap here to enter text.</w:t>
          </w:r>
        </w:p>
      </w:docPartBody>
    </w:docPart>
    <w:docPart>
      <w:docPartPr>
        <w:name w:val="1A850E0C37DA436DAA8CD1465DBD9BB3"/>
        <w:category>
          <w:name w:val="General"/>
          <w:gallery w:val="placeholder"/>
        </w:category>
        <w:types>
          <w:type w:val="bbPlcHdr"/>
        </w:types>
        <w:behaviors>
          <w:behavior w:val="content"/>
        </w:behaviors>
        <w:guid w:val="{C0920A1D-E9D2-4B70-BF7B-86CAB38CAE6B}"/>
      </w:docPartPr>
      <w:docPartBody>
        <w:p w:rsidR="00862E47" w:rsidRDefault="00F024E6" w:rsidP="00F024E6">
          <w:pPr>
            <w:pStyle w:val="1A850E0C37DA436DAA8CD1465DBD9BB3"/>
          </w:pPr>
          <w:r w:rsidRPr="00692A90">
            <w:rPr>
              <w:rStyle w:val="PlaceholderText"/>
            </w:rPr>
            <w:t>Click or tap here to enter text.</w:t>
          </w:r>
        </w:p>
      </w:docPartBody>
    </w:docPart>
    <w:docPart>
      <w:docPartPr>
        <w:name w:val="02A07E3BE6814D5885B73627FEF0BA26"/>
        <w:category>
          <w:name w:val="General"/>
          <w:gallery w:val="placeholder"/>
        </w:category>
        <w:types>
          <w:type w:val="bbPlcHdr"/>
        </w:types>
        <w:behaviors>
          <w:behavior w:val="content"/>
        </w:behaviors>
        <w:guid w:val="{B11433CF-6F37-49E6-A5FD-4716FE0D84F2}"/>
      </w:docPartPr>
      <w:docPartBody>
        <w:p w:rsidR="00862E47" w:rsidRDefault="00F024E6" w:rsidP="00F024E6">
          <w:pPr>
            <w:pStyle w:val="02A07E3BE6814D5885B73627FEF0BA26"/>
          </w:pPr>
          <w:r w:rsidRPr="00692A90">
            <w:rPr>
              <w:rStyle w:val="PlaceholderText"/>
            </w:rPr>
            <w:t>Click or tap here to enter text.</w:t>
          </w:r>
        </w:p>
      </w:docPartBody>
    </w:docPart>
    <w:docPart>
      <w:docPartPr>
        <w:name w:val="80B8F2B1EEDF4004B97BC0E94D3029EC"/>
        <w:category>
          <w:name w:val="General"/>
          <w:gallery w:val="placeholder"/>
        </w:category>
        <w:types>
          <w:type w:val="bbPlcHdr"/>
        </w:types>
        <w:behaviors>
          <w:behavior w:val="content"/>
        </w:behaviors>
        <w:guid w:val="{A9B9CD1A-31E5-4E11-878E-BF2FE18CB9BD}"/>
      </w:docPartPr>
      <w:docPartBody>
        <w:p w:rsidR="00862E47" w:rsidRDefault="00F024E6" w:rsidP="00F024E6">
          <w:pPr>
            <w:pStyle w:val="80B8F2B1EEDF4004B97BC0E94D3029EC"/>
          </w:pPr>
          <w:r w:rsidRPr="00692A90">
            <w:rPr>
              <w:rStyle w:val="PlaceholderText"/>
            </w:rPr>
            <w:t>Click or tap here to enter text.</w:t>
          </w:r>
        </w:p>
      </w:docPartBody>
    </w:docPart>
    <w:docPart>
      <w:docPartPr>
        <w:name w:val="C38D13E102124C27811F0B6AC08EDE64"/>
        <w:category>
          <w:name w:val="General"/>
          <w:gallery w:val="placeholder"/>
        </w:category>
        <w:types>
          <w:type w:val="bbPlcHdr"/>
        </w:types>
        <w:behaviors>
          <w:behavior w:val="content"/>
        </w:behaviors>
        <w:guid w:val="{03575029-582B-4510-8BB1-1952CA4B228B}"/>
      </w:docPartPr>
      <w:docPartBody>
        <w:p w:rsidR="00862E47" w:rsidRDefault="00F024E6" w:rsidP="00F024E6">
          <w:pPr>
            <w:pStyle w:val="C38D13E102124C27811F0B6AC08EDE64"/>
          </w:pPr>
          <w:r w:rsidRPr="00692A90">
            <w:rPr>
              <w:rStyle w:val="PlaceholderText"/>
            </w:rPr>
            <w:t>Click or tap here to enter text.</w:t>
          </w:r>
        </w:p>
      </w:docPartBody>
    </w:docPart>
    <w:docPart>
      <w:docPartPr>
        <w:name w:val="1FCB097349884032B0250C42AA971570"/>
        <w:category>
          <w:name w:val="General"/>
          <w:gallery w:val="placeholder"/>
        </w:category>
        <w:types>
          <w:type w:val="bbPlcHdr"/>
        </w:types>
        <w:behaviors>
          <w:behavior w:val="content"/>
        </w:behaviors>
        <w:guid w:val="{86593F13-BC1B-4BE7-9662-4E3210AF73ED}"/>
      </w:docPartPr>
      <w:docPartBody>
        <w:p w:rsidR="006C6A34" w:rsidRDefault="006C6A34" w:rsidP="006C6A34">
          <w:pPr>
            <w:pStyle w:val="1FCB097349884032B0250C42AA971570"/>
          </w:pPr>
          <w:r w:rsidRPr="00692A90">
            <w:rPr>
              <w:rStyle w:val="PlaceholderText"/>
            </w:rPr>
            <w:t>Click or tap here to enter text.</w:t>
          </w:r>
        </w:p>
      </w:docPartBody>
    </w:docPart>
    <w:docPart>
      <w:docPartPr>
        <w:name w:val="8C8B90C0F4594BF28B56B8D176E65FDA"/>
        <w:category>
          <w:name w:val="General"/>
          <w:gallery w:val="placeholder"/>
        </w:category>
        <w:types>
          <w:type w:val="bbPlcHdr"/>
        </w:types>
        <w:behaviors>
          <w:behavior w:val="content"/>
        </w:behaviors>
        <w:guid w:val="{2C4FD930-A678-4D87-9827-D5CC87618BF1}"/>
      </w:docPartPr>
      <w:docPartBody>
        <w:p w:rsidR="00F735F6" w:rsidRDefault="00B022AB" w:rsidP="00B022AB">
          <w:pPr>
            <w:pStyle w:val="8C8B90C0F4594BF28B56B8D176E65FDA"/>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24E6"/>
    <w:rsid w:val="00047D21"/>
    <w:rsid w:val="00183B73"/>
    <w:rsid w:val="001D7850"/>
    <w:rsid w:val="001E6F6D"/>
    <w:rsid w:val="0022711B"/>
    <w:rsid w:val="0035546D"/>
    <w:rsid w:val="004143A1"/>
    <w:rsid w:val="00436EEF"/>
    <w:rsid w:val="0043786B"/>
    <w:rsid w:val="00466536"/>
    <w:rsid w:val="004920CE"/>
    <w:rsid w:val="004A2B80"/>
    <w:rsid w:val="00520314"/>
    <w:rsid w:val="00565700"/>
    <w:rsid w:val="006173F5"/>
    <w:rsid w:val="00632A36"/>
    <w:rsid w:val="006C6A34"/>
    <w:rsid w:val="007828D7"/>
    <w:rsid w:val="00816B79"/>
    <w:rsid w:val="00862E47"/>
    <w:rsid w:val="008B2659"/>
    <w:rsid w:val="00996730"/>
    <w:rsid w:val="00B022AB"/>
    <w:rsid w:val="00CA0D50"/>
    <w:rsid w:val="00CA102F"/>
    <w:rsid w:val="00CF7021"/>
    <w:rsid w:val="00EB263C"/>
    <w:rsid w:val="00EE40A6"/>
    <w:rsid w:val="00F024E6"/>
    <w:rsid w:val="00F34A5F"/>
    <w:rsid w:val="00F35C70"/>
    <w:rsid w:val="00F467C2"/>
    <w:rsid w:val="00F534F7"/>
    <w:rsid w:val="00F735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2AB"/>
    <w:rPr>
      <w:color w:val="808080"/>
    </w:rPr>
  </w:style>
  <w:style w:type="paragraph" w:customStyle="1" w:styleId="72F8B1AD836A478094B93C9F7FD25BE7">
    <w:name w:val="72F8B1AD836A478094B93C9F7FD25BE7"/>
    <w:rsid w:val="00F024E6"/>
  </w:style>
  <w:style w:type="paragraph" w:customStyle="1" w:styleId="D2E3635F0FA34FDFAF6553075FF4F1C4">
    <w:name w:val="D2E3635F0FA34FDFAF6553075FF4F1C4"/>
    <w:rsid w:val="00F024E6"/>
  </w:style>
  <w:style w:type="paragraph" w:customStyle="1" w:styleId="1F45A30AD5CF44AAB86E92A439F5EB8B">
    <w:name w:val="1F45A30AD5CF44AAB86E92A439F5EB8B"/>
    <w:rsid w:val="00F024E6"/>
  </w:style>
  <w:style w:type="paragraph" w:customStyle="1" w:styleId="1C6EBCF9BC8D45DE84B71DDC003CF357">
    <w:name w:val="1C6EBCF9BC8D45DE84B71DDC003CF357"/>
    <w:rsid w:val="00F024E6"/>
  </w:style>
  <w:style w:type="paragraph" w:customStyle="1" w:styleId="3202D80762C14AC398431145FB5E51F3">
    <w:name w:val="3202D80762C14AC398431145FB5E51F3"/>
    <w:rsid w:val="00F024E6"/>
  </w:style>
  <w:style w:type="paragraph" w:customStyle="1" w:styleId="8702C1DC902C4882AF070DDF06327A4C">
    <w:name w:val="8702C1DC902C4882AF070DDF06327A4C"/>
    <w:rsid w:val="00F024E6"/>
  </w:style>
  <w:style w:type="paragraph" w:customStyle="1" w:styleId="268AEC8A430143DF85D8BABFF9CE0B30">
    <w:name w:val="268AEC8A430143DF85D8BABFF9CE0B30"/>
    <w:rsid w:val="00F024E6"/>
  </w:style>
  <w:style w:type="paragraph" w:customStyle="1" w:styleId="B4F472B8B15F420BAE99D1F68D7A4F91">
    <w:name w:val="B4F472B8B15F420BAE99D1F68D7A4F91"/>
    <w:rsid w:val="00F024E6"/>
  </w:style>
  <w:style w:type="paragraph" w:customStyle="1" w:styleId="BE5A56FD4B9E40CCBF79B74F1E57E8A9">
    <w:name w:val="BE5A56FD4B9E40CCBF79B74F1E57E8A9"/>
    <w:rsid w:val="00F024E6"/>
  </w:style>
  <w:style w:type="paragraph" w:customStyle="1" w:styleId="27CE89ADCA5746FBB47846E1C47BC020">
    <w:name w:val="27CE89ADCA5746FBB47846E1C47BC020"/>
    <w:rsid w:val="00F024E6"/>
  </w:style>
  <w:style w:type="paragraph" w:customStyle="1" w:styleId="1A850E0C37DA436DAA8CD1465DBD9BB3">
    <w:name w:val="1A850E0C37DA436DAA8CD1465DBD9BB3"/>
    <w:rsid w:val="00F024E6"/>
  </w:style>
  <w:style w:type="paragraph" w:customStyle="1" w:styleId="02A07E3BE6814D5885B73627FEF0BA26">
    <w:name w:val="02A07E3BE6814D5885B73627FEF0BA26"/>
    <w:rsid w:val="00F024E6"/>
  </w:style>
  <w:style w:type="paragraph" w:customStyle="1" w:styleId="80B8F2B1EEDF4004B97BC0E94D3029EC">
    <w:name w:val="80B8F2B1EEDF4004B97BC0E94D3029EC"/>
    <w:rsid w:val="00F024E6"/>
  </w:style>
  <w:style w:type="paragraph" w:customStyle="1" w:styleId="C38D13E102124C27811F0B6AC08EDE64">
    <w:name w:val="C38D13E102124C27811F0B6AC08EDE64"/>
    <w:rsid w:val="00F024E6"/>
  </w:style>
  <w:style w:type="paragraph" w:customStyle="1" w:styleId="1FCB097349884032B0250C42AA971570">
    <w:name w:val="1FCB097349884032B0250C42AA971570"/>
    <w:rsid w:val="006C6A34"/>
    <w:pPr>
      <w:spacing w:line="278" w:lineRule="auto"/>
    </w:pPr>
    <w:rPr>
      <w:kern w:val="2"/>
      <w:sz w:val="24"/>
      <w:szCs w:val="24"/>
      <w14:ligatures w14:val="standardContextual"/>
    </w:rPr>
  </w:style>
  <w:style w:type="paragraph" w:customStyle="1" w:styleId="8C8B90C0F4594BF28B56B8D176E65FDA">
    <w:name w:val="8C8B90C0F4594BF28B56B8D176E65FDA"/>
    <w:rsid w:val="00B022A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1b11fbce-e9a9-4425-b85e-38f464aebd8d" ContentTypeId="0x0101000EF88FC2CAD613488C135573813F3D3F" PreviousValue="false"/>
</file>

<file path=customXml/item3.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1e8a40758e57a691da2c51f0e22c388f">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1f96a88c2df0d804fad86776473c140e"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d_x0020_Hoc_x0020_Number xmlns="cdf531b7-27c5-4f6e-8b00-ee9eaee0c876" xsi:nil="true"/>
    <i305f1536da646e38c0211631745230e xmlns="cdf531b7-27c5-4f6e-8b00-ee9eaee0c876" xsi:nil="true"/>
    <Conference_x0020_Name xmlns="cdf531b7-27c5-4f6e-8b00-ee9eaee0c876">Other</Conference_x0020_Name>
    <c2ceacc7981442aead43a17efe01faf8 xmlns="cdf531b7-27c5-4f6e-8b00-ee9eaee0c876">
      <Terms xmlns="http://schemas.microsoft.com/office/infopath/2007/PartnerControls"/>
    </c2ceacc7981442aead43a17efe01faf8>
    <g73e8a0891ba4ef3b1a7a31885f00c07 xmlns="cdf531b7-27c5-4f6e-8b00-ee9eaee0c876">
      <Terms xmlns="http://schemas.microsoft.com/office/infopath/2007/PartnerControls"/>
    </g73e8a0891ba4ef3b1a7a31885f00c07>
    <Calendar_x0020_Year xmlns="cdf531b7-27c5-4f6e-8b00-ee9eaee0c876" xsi:nil="true"/>
    <Stakeholder_x0020_Group xmlns="cdf531b7-27c5-4f6e-8b00-ee9eaee0c876">Internal</Stakeholder_x0020_Group>
    <TaxCatchAll xmlns="dcb029e4-eef8-41c2-b872-e5fb0338e987">
      <Value>13</Value>
      <Value>198</Value>
      <Value>240</Value>
    </TaxCatchAll>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Meeting_x0020_Date xmlns="dcb029e4-eef8-41c2-b872-e5fb0338e987"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2.xml><?xml version="1.0" encoding="utf-8"?>
<ds:datastoreItem xmlns:ds="http://schemas.openxmlformats.org/officeDocument/2006/customXml" ds:itemID="{DA4D1A12-7202-4242-95CE-71F719B5DD50}">
  <ds:schemaRefs>
    <ds:schemaRef ds:uri="Microsoft.SharePoint.Taxonomy.ContentTypeSync"/>
  </ds:schemaRefs>
</ds:datastoreItem>
</file>

<file path=customXml/itemProps3.xml><?xml version="1.0" encoding="utf-8"?>
<ds:datastoreItem xmlns:ds="http://schemas.openxmlformats.org/officeDocument/2006/customXml" ds:itemID="{86FFC89B-DBC6-4F03-8227-872185DBB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cdf531b7-27c5-4f6e-8b00-ee9eaee0c876"/>
    <ds:schemaRef ds:uri="dcb029e4-eef8-41c2-b872-e5fb0338e987"/>
    <ds:schemaRef ds:uri="http://schemas.microsoft.com/sharepoint/v3"/>
  </ds:schemaRefs>
</ds:datastoreItem>
</file>

<file path=customXml/itemProps5.xml><?xml version="1.0" encoding="utf-8"?>
<ds:datastoreItem xmlns:ds="http://schemas.openxmlformats.org/officeDocument/2006/customXml" ds:itemID="{08247D13-8DD9-437E-9C6A-43BC49E7E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61</Words>
  <Characters>4478</Characters>
  <Application>Microsoft Office Word</Application>
  <DocSecurity>0</DocSecurity>
  <Lines>135</Lines>
  <Paragraphs>88</Paragraphs>
  <ScaleCrop>false</ScaleCrop>
  <HeadingPairs>
    <vt:vector size="2" baseType="variant">
      <vt:variant>
        <vt:lpstr>Title</vt:lpstr>
      </vt:variant>
      <vt:variant>
        <vt:i4>1</vt:i4>
      </vt:variant>
    </vt:vector>
  </HeadingPairs>
  <TitlesOfParts>
    <vt:vector size="1" baseType="lpstr">
      <vt:lpstr/>
    </vt:vector>
  </TitlesOfParts>
  <Company>NJRR</Company>
  <LinksUpToDate>false</LinksUpToDate>
  <CharactersWithSpaces>5251</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1169163</dc:creator>
  <cp:lastModifiedBy>Nouara Zimmermann Estevam</cp:lastModifiedBy>
  <cp:revision>9</cp:revision>
  <cp:lastPrinted>2025-04-02T23:24:00Z</cp:lastPrinted>
  <dcterms:created xsi:type="dcterms:W3CDTF">2025-04-28T01:21:00Z</dcterms:created>
  <dcterms:modified xsi:type="dcterms:W3CDTF">2025-11-1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88FC2CAD613488C135573813F3D3F00F99A522C1789314DB58B2DD010D99D9700747937048E7DC74296D8C855EB4344F4</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rammarlyDocumentId">
    <vt:lpwstr>479e68cce1ba5689a30751fab132ac545c59f2e245453b1190f6001ab58e5c3b</vt:lpwstr>
  </property>
</Properties>
</file>